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9FCE2" w14:textId="77777777" w:rsidR="00B34311" w:rsidRPr="00FB7049" w:rsidRDefault="00B34311" w:rsidP="00A96A21">
      <w:pPr>
        <w:pStyle w:val="2nevisande"/>
        <w:jc w:val="both"/>
        <w:rPr>
          <w:rFonts w:cs="B Nazanin+ Regular"/>
        </w:rPr>
      </w:pPr>
      <w:bookmarkStart w:id="0" w:name="OLE_LINK9"/>
      <w:bookmarkStart w:id="1" w:name="OLE_LINK10"/>
    </w:p>
    <w:p w14:paraId="6BB7764A" w14:textId="7ADF307D" w:rsidR="00EE5E64" w:rsidRPr="00FB7049" w:rsidRDefault="000B0D11" w:rsidP="00F63FF3">
      <w:pPr>
        <w:pStyle w:val="1title"/>
        <w:rPr>
          <w:rFonts w:ascii="Tahoma" w:hAnsi="Tahoma" w:cs="B Nazanin+ Regular"/>
          <w:rtl/>
          <w:lang w:bidi="fa-IR"/>
        </w:rPr>
      </w:pPr>
      <w:r w:rsidRPr="00FB7049">
        <w:rPr>
          <w:rFonts w:cs="B Nazanin+ Regular" w:hint="cs"/>
          <w:rtl/>
          <w:lang w:bidi="fa-IR"/>
        </w:rPr>
        <w:t>تصاویر رنگی</w:t>
      </w:r>
    </w:p>
    <w:p w14:paraId="7841EF63" w14:textId="77777777" w:rsidR="00B34311" w:rsidRPr="00FB7049" w:rsidRDefault="00B34311" w:rsidP="00A96A21">
      <w:pPr>
        <w:jc w:val="both"/>
        <w:rPr>
          <w:rFonts w:cs="B Nazanin+ Regular"/>
          <w:b/>
          <w:bCs/>
          <w:color w:val="FF0000"/>
          <w:sz w:val="26"/>
          <w:szCs w:val="26"/>
          <w:rtl/>
          <w:lang w:bidi="fa-IR"/>
        </w:rPr>
      </w:pPr>
    </w:p>
    <w:p w14:paraId="1489A892" w14:textId="08F25596" w:rsidR="00EE5E64" w:rsidRPr="00FB7049" w:rsidRDefault="006064A2" w:rsidP="00EF5249">
      <w:pPr>
        <w:pStyle w:val="2nevisande"/>
        <w:ind w:left="0"/>
        <w:rPr>
          <w:rFonts w:cs="B Nazanin+ Regular"/>
          <w:rtl/>
        </w:rPr>
      </w:pPr>
      <w:bookmarkStart w:id="2" w:name="OLE_LINK13"/>
      <w:bookmarkStart w:id="3" w:name="OLE_LINK14"/>
      <w:r w:rsidRPr="00FB7049">
        <w:rPr>
          <w:rFonts w:cs="B Nazanin+ Regular" w:hint="cs"/>
          <w:rtl/>
        </w:rPr>
        <w:t>علی نصیری سروی</w:t>
      </w:r>
    </w:p>
    <w:p w14:paraId="0014A968" w14:textId="77777777" w:rsidR="00B34311" w:rsidRPr="00FB7049" w:rsidRDefault="00B34311" w:rsidP="00A96A21">
      <w:pPr>
        <w:jc w:val="both"/>
        <w:rPr>
          <w:rFonts w:cs="B Nazanin+ Regular"/>
          <w:bCs/>
          <w:color w:val="FF0000"/>
          <w:sz w:val="26"/>
          <w:szCs w:val="26"/>
          <w:rtl/>
        </w:rPr>
      </w:pPr>
    </w:p>
    <w:p w14:paraId="33B3AF62" w14:textId="77777777" w:rsidR="001C2291" w:rsidRPr="00FB7049" w:rsidRDefault="001C2291" w:rsidP="00A96A21">
      <w:pPr>
        <w:jc w:val="both"/>
        <w:rPr>
          <w:rFonts w:cs="B Nazanin+ Regular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FB7049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FB7049" w:rsidRDefault="00B34311" w:rsidP="00FF4A86">
            <w:pPr>
              <w:jc w:val="both"/>
              <w:rPr>
                <w:rFonts w:cs="B Nazanin+ Regular"/>
                <w:bCs/>
                <w:rtl/>
              </w:rPr>
            </w:pPr>
            <w:r w:rsidRPr="00FB7049">
              <w:rPr>
                <w:rFonts w:cs="B Nazanin+ Regular" w:hint="cs"/>
                <w:bCs/>
                <w:rtl/>
              </w:rPr>
              <w:t xml:space="preserve">اطلاعات </w:t>
            </w:r>
            <w:r w:rsidR="00FF4A86" w:rsidRPr="00FB7049">
              <w:rPr>
                <w:rFonts w:cs="B Nazanin+ Regular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FB7049" w:rsidRDefault="00B34311" w:rsidP="00A96A21">
            <w:pPr>
              <w:ind w:left="459"/>
              <w:jc w:val="both"/>
              <w:rPr>
                <w:rFonts w:cs="B Nazanin+ Regular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FB7049" w:rsidRDefault="00B34311" w:rsidP="00A96A21">
            <w:pPr>
              <w:ind w:left="34"/>
              <w:jc w:val="both"/>
              <w:rPr>
                <w:rFonts w:cs="B Nazanin+ Regular"/>
                <w:bCs/>
                <w:rtl/>
              </w:rPr>
            </w:pPr>
            <w:r w:rsidRPr="00FB7049">
              <w:rPr>
                <w:rFonts w:cs="B Nazanin+ Regular" w:hint="cs"/>
                <w:bCs/>
                <w:rtl/>
              </w:rPr>
              <w:t>چکیده</w:t>
            </w:r>
          </w:p>
        </w:tc>
      </w:tr>
      <w:tr w:rsidR="00EE5E64" w:rsidRPr="00FB7049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42CF0C2A" w14:textId="4B259E12" w:rsidR="00B34311" w:rsidRPr="00FB7049" w:rsidRDefault="00FF4A86" w:rsidP="00B4584E">
            <w:pPr>
              <w:jc w:val="both"/>
              <w:rPr>
                <w:rFonts w:cs="B Nazanin+ Regular"/>
                <w:b/>
                <w:color w:val="FF0000"/>
                <w:sz w:val="22"/>
                <w:szCs w:val="22"/>
                <w:rtl/>
              </w:rPr>
            </w:pPr>
            <w:r w:rsidRPr="00FB7049">
              <w:rPr>
                <w:rFonts w:cs="B Nazanin+ Regular" w:hint="cs"/>
                <w:b/>
                <w:sz w:val="22"/>
                <w:szCs w:val="22"/>
                <w:rtl/>
              </w:rPr>
              <w:t>تاریخ</w:t>
            </w:r>
            <w:r w:rsidR="00127B0E" w:rsidRPr="00FB7049">
              <w:rPr>
                <w:rFonts w:cs="B Nazanin+ Regular" w:hint="cs"/>
                <w:b/>
                <w:sz w:val="22"/>
                <w:szCs w:val="22"/>
                <w:rtl/>
              </w:rPr>
              <w:t xml:space="preserve">: </w:t>
            </w:r>
            <w:r w:rsidR="009D6BC6">
              <w:rPr>
                <w:rFonts w:cs="B Nazanin+ Regular" w:hint="cs"/>
                <w:b/>
                <w:sz w:val="22"/>
                <w:szCs w:val="22"/>
                <w:rtl/>
              </w:rPr>
              <w:t>26</w:t>
            </w:r>
            <w:r w:rsidR="00BE303D" w:rsidRPr="00FB7049">
              <w:rPr>
                <w:rFonts w:cs="B Nazanin+ Regular" w:hint="cs"/>
                <w:b/>
                <w:sz w:val="22"/>
                <w:szCs w:val="22"/>
                <w:rtl/>
              </w:rPr>
              <w:t>/0</w:t>
            </w:r>
            <w:r w:rsidR="00B24FC8" w:rsidRPr="00FB7049">
              <w:rPr>
                <w:rFonts w:cs="B Nazanin+ Regular" w:hint="cs"/>
                <w:b/>
                <w:sz w:val="22"/>
                <w:szCs w:val="22"/>
                <w:rtl/>
              </w:rPr>
              <w:t>2</w:t>
            </w:r>
            <w:r w:rsidR="00BE303D" w:rsidRPr="00FB7049">
              <w:rPr>
                <w:rFonts w:cs="B Nazanin+ Regular" w:hint="cs"/>
                <w:b/>
                <w:sz w:val="22"/>
                <w:szCs w:val="22"/>
                <w:rtl/>
              </w:rPr>
              <w:t>/99</w:t>
            </w: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FB7049" w:rsidRDefault="00B34311" w:rsidP="00A96A21">
            <w:pPr>
              <w:ind w:left="459"/>
              <w:jc w:val="both"/>
              <w:rPr>
                <w:rFonts w:cs="B Nazanin+ Regular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6E2705D2" w14:textId="02C964CE" w:rsidR="00B4584E" w:rsidRDefault="007542DA" w:rsidP="00B4584E">
            <w:pPr>
              <w:pStyle w:val="3chekide"/>
              <w:jc w:val="both"/>
              <w:rPr>
                <w:rFonts w:cs="B Nazanin+ Regular"/>
                <w:color w:val="000000" w:themeColor="text1"/>
                <w:rtl/>
              </w:rPr>
            </w:pPr>
            <w:r w:rsidRPr="00FB7049">
              <w:rPr>
                <w:rFonts w:cs="B Nazanin+ Regular" w:hint="cs"/>
                <w:color w:val="000000" w:themeColor="text1"/>
                <w:rtl/>
              </w:rPr>
              <w:t xml:space="preserve">در این تمرین </w:t>
            </w:r>
            <w:r w:rsidR="00A372E4" w:rsidRPr="00FB7049">
              <w:rPr>
                <w:rFonts w:cs="B Nazanin+ Regular" w:hint="cs"/>
                <w:color w:val="000000" w:themeColor="text1"/>
                <w:rtl/>
              </w:rPr>
              <w:t xml:space="preserve">در ابتدا </w:t>
            </w:r>
            <w:r w:rsidR="00687D49" w:rsidRPr="00FB7049">
              <w:rPr>
                <w:rFonts w:cs="B Nazanin+ Regular" w:hint="cs"/>
                <w:color w:val="000000" w:themeColor="text1"/>
                <w:rtl/>
              </w:rPr>
              <w:t xml:space="preserve">به </w:t>
            </w:r>
            <w:r w:rsidR="00B4584E">
              <w:rPr>
                <w:rFonts w:cs="B Nazanin+ Regular" w:hint="cs"/>
                <w:color w:val="000000" w:themeColor="text1"/>
                <w:rtl/>
              </w:rPr>
              <w:t>معرفی رنگ پرداخته سپس فضاهای رنگی مختلف را معرفی میکنیم و تبدیلات آنها به همدیگر را مورد بررسی قرار میدهیم.</w:t>
            </w:r>
          </w:p>
          <w:p w14:paraId="032CE93D" w14:textId="53D67DE6" w:rsidR="004B43DC" w:rsidRDefault="004B43DC" w:rsidP="00B4584E">
            <w:pPr>
              <w:pStyle w:val="3chekide"/>
              <w:jc w:val="both"/>
              <w:rPr>
                <w:rFonts w:cs="B Nazanin+ Regular"/>
                <w:color w:val="000000" w:themeColor="text1"/>
                <w:rtl/>
              </w:rPr>
            </w:pPr>
            <w:r>
              <w:rPr>
                <w:rFonts w:cs="B Nazanin+ Regular" w:hint="cs"/>
                <w:color w:val="000000" w:themeColor="text1"/>
                <w:rtl/>
              </w:rPr>
              <w:t xml:space="preserve">در مرحله بعد چندی سازی در فضای رنگی </w:t>
            </w:r>
            <w:r>
              <w:rPr>
                <w:rFonts w:cs="B Nazanin+ Regular"/>
                <w:color w:val="000000" w:themeColor="text1"/>
              </w:rPr>
              <w:t>RGB</w:t>
            </w:r>
            <w:r>
              <w:rPr>
                <w:rFonts w:cs="B Nazanin+ Regular" w:hint="cs"/>
                <w:color w:val="000000" w:themeColor="text1"/>
                <w:rtl/>
              </w:rPr>
              <w:t xml:space="preserve"> را مورد بررسی قرار میدهیم.</w:t>
            </w:r>
          </w:p>
          <w:p w14:paraId="66A8C4F5" w14:textId="2B5849C3" w:rsidR="004B43DC" w:rsidRDefault="004B43DC" w:rsidP="00B4584E">
            <w:pPr>
              <w:pStyle w:val="3chekide"/>
              <w:jc w:val="both"/>
              <w:rPr>
                <w:rFonts w:cs="B Nazanin+ Regular"/>
                <w:color w:val="000000" w:themeColor="text1"/>
                <w:rtl/>
              </w:rPr>
            </w:pPr>
            <w:r>
              <w:rPr>
                <w:rFonts w:cs="B Nazanin+ Regular" w:hint="cs"/>
                <w:color w:val="000000" w:themeColor="text1"/>
                <w:rtl/>
              </w:rPr>
              <w:t>در نهایت تلاش میکنیم تعداد رنگ های تصویر را به کمک خوشه بندی کاهش دهیم.</w:t>
            </w:r>
          </w:p>
          <w:p w14:paraId="0E3CDEC1" w14:textId="0F092D99" w:rsidR="00B4584E" w:rsidRPr="00FB7049" w:rsidRDefault="00B4584E" w:rsidP="00B4584E">
            <w:pPr>
              <w:pStyle w:val="3chekide"/>
              <w:jc w:val="both"/>
              <w:rPr>
                <w:rFonts w:cs="B Nazanin+ Regular"/>
                <w:color w:val="000000" w:themeColor="text1"/>
                <w:rtl/>
              </w:rPr>
            </w:pPr>
          </w:p>
        </w:tc>
      </w:tr>
      <w:tr w:rsidR="00EE5E64" w:rsidRPr="00FB7049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FB7049" w:rsidRDefault="00B34311" w:rsidP="00A96A21">
            <w:pPr>
              <w:jc w:val="both"/>
              <w:rPr>
                <w:rFonts w:cs="B Nazanin+ Regular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FB7049" w:rsidRDefault="00B34311" w:rsidP="00A96A21">
            <w:pPr>
              <w:jc w:val="both"/>
              <w:rPr>
                <w:rFonts w:cs="B Nazanin+ Regular"/>
                <w:sz w:val="22"/>
                <w:szCs w:val="22"/>
                <w:rtl/>
                <w:lang w:bidi="fa-IR"/>
              </w:rPr>
            </w:pPr>
            <w:r w:rsidRPr="00FB7049">
              <w:rPr>
                <w:rFonts w:cs="B Nazanin+ Regular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15E9451E" w14:textId="13220CD7" w:rsidR="00B34311" w:rsidRPr="00FB7049" w:rsidRDefault="00B4584E" w:rsidP="00A96A21">
            <w:pPr>
              <w:pStyle w:val="4vajegankelidi"/>
              <w:jc w:val="both"/>
              <w:rPr>
                <w:rFonts w:cs="B Nazanin+ Regular"/>
                <w:rtl/>
                <w:lang w:bidi="fa-IR"/>
              </w:rPr>
            </w:pPr>
            <w:r>
              <w:rPr>
                <w:rFonts w:cs="B Nazanin+ Regular" w:hint="cs"/>
                <w:rtl/>
                <w:lang w:bidi="fa-IR"/>
              </w:rPr>
              <w:t>تصاویر رنگی</w:t>
            </w:r>
          </w:p>
          <w:p w14:paraId="0622FAEC" w14:textId="771DDEDA" w:rsidR="00356D6D" w:rsidRPr="00FB7049" w:rsidRDefault="00B4584E" w:rsidP="00A96A21">
            <w:pPr>
              <w:pStyle w:val="4vajegankelidi"/>
              <w:jc w:val="both"/>
              <w:rPr>
                <w:rFonts w:cs="B Nazanin+ Regular"/>
                <w:color w:val="000000" w:themeColor="text1"/>
                <w:rtl/>
              </w:rPr>
            </w:pPr>
            <w:r>
              <w:rPr>
                <w:rFonts w:cs="B Nazanin+ Regular" w:hint="cs"/>
                <w:color w:val="000000" w:themeColor="text1"/>
                <w:rtl/>
              </w:rPr>
              <w:t>چندی سازی</w:t>
            </w:r>
          </w:p>
          <w:p w14:paraId="30211570" w14:textId="6A9882BC" w:rsidR="00657511" w:rsidRPr="00FB7049" w:rsidRDefault="00B4584E" w:rsidP="00A96A21">
            <w:pPr>
              <w:pStyle w:val="4vajegankelidi"/>
              <w:jc w:val="both"/>
              <w:rPr>
                <w:rFonts w:cs="B Nazanin+ Regular"/>
                <w:color w:val="000000" w:themeColor="text1"/>
                <w:rtl/>
                <w:lang w:bidi="fa-IR"/>
              </w:rPr>
            </w:pPr>
            <w:r>
              <w:rPr>
                <w:rFonts w:cs="B Nazanin+ Regular" w:hint="cs"/>
                <w:color w:val="000000" w:themeColor="text1"/>
                <w:rtl/>
                <w:lang w:bidi="fa-IR"/>
              </w:rPr>
              <w:t>کاهش رنگ</w:t>
            </w:r>
          </w:p>
          <w:p w14:paraId="28EAC5FA" w14:textId="43F1DFE3" w:rsidR="005504CF" w:rsidRPr="00FB7049" w:rsidRDefault="00B4584E" w:rsidP="00A96A21">
            <w:pPr>
              <w:pStyle w:val="4vajegankelidi"/>
              <w:jc w:val="both"/>
              <w:rPr>
                <w:rFonts w:cs="B Nazanin+ Regular"/>
                <w:color w:val="000000" w:themeColor="text1"/>
                <w:rtl/>
                <w:lang w:bidi="fa-IR"/>
              </w:rPr>
            </w:pPr>
            <w:r>
              <w:rPr>
                <w:rFonts w:cs="B Nazanin+ Regular" w:hint="cs"/>
                <w:color w:val="000000" w:themeColor="text1"/>
                <w:rtl/>
                <w:lang w:bidi="fa-IR"/>
              </w:rPr>
              <w:t>خوشه بندی</w:t>
            </w:r>
          </w:p>
          <w:p w14:paraId="32B45AA2" w14:textId="60D03A55" w:rsidR="00356D6D" w:rsidRPr="00FB7049" w:rsidRDefault="00356D6D" w:rsidP="00B4584E">
            <w:pPr>
              <w:pStyle w:val="4vajegankelidi"/>
              <w:jc w:val="both"/>
              <w:rPr>
                <w:rFonts w:cs="B Nazanin+ Regular"/>
                <w:color w:val="000000" w:themeColor="text1"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FB7049" w:rsidRDefault="00B34311" w:rsidP="00A96A21">
            <w:pPr>
              <w:jc w:val="both"/>
              <w:rPr>
                <w:rFonts w:cs="B Nazanin+ Regular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FB7049" w:rsidRDefault="00B34311" w:rsidP="00A96A21">
            <w:pPr>
              <w:jc w:val="both"/>
              <w:rPr>
                <w:rFonts w:cs="B Nazanin+ Regular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FB7049" w:rsidRDefault="00B34311" w:rsidP="00A96A21">
      <w:pPr>
        <w:jc w:val="both"/>
        <w:rPr>
          <w:rFonts w:cs="B Nazanin+ Regular"/>
          <w:bCs/>
          <w:color w:val="FF0000"/>
          <w:lang w:bidi="fa-IR"/>
        </w:rPr>
        <w:sectPr w:rsidR="00B34311" w:rsidRPr="00FB7049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FB7049" w:rsidRDefault="00B34311" w:rsidP="00A96A21">
      <w:pPr>
        <w:jc w:val="both"/>
        <w:rPr>
          <w:rFonts w:cs="B Nazanin+ Regular"/>
          <w:bCs/>
          <w:color w:val="FF0000"/>
          <w:rtl/>
          <w:lang w:bidi="fa-IR"/>
        </w:rPr>
      </w:pPr>
    </w:p>
    <w:p w14:paraId="65C8C5BB" w14:textId="77777777" w:rsidR="00B34311" w:rsidRPr="00FB7049" w:rsidRDefault="00B34311" w:rsidP="00A96A21">
      <w:pPr>
        <w:jc w:val="both"/>
        <w:rPr>
          <w:rFonts w:cs="B Nazanin+ Regular"/>
          <w:bCs/>
          <w:rtl/>
          <w:lang w:bidi="fa-IR"/>
        </w:rPr>
      </w:pPr>
    </w:p>
    <w:p w14:paraId="625685D3" w14:textId="77777777" w:rsidR="004D486B" w:rsidRPr="00FB7049" w:rsidRDefault="004D486B" w:rsidP="00A96A21">
      <w:pPr>
        <w:jc w:val="both"/>
        <w:rPr>
          <w:rFonts w:cs="B Nazanin+ Regular"/>
          <w:bCs/>
          <w:rtl/>
          <w:lang w:bidi="fa-IR"/>
        </w:rPr>
      </w:pPr>
    </w:p>
    <w:p w14:paraId="2C58E943" w14:textId="77777777" w:rsidR="00B34311" w:rsidRPr="00FB7049" w:rsidRDefault="00B34311" w:rsidP="00A96A21">
      <w:pPr>
        <w:jc w:val="both"/>
        <w:rPr>
          <w:rFonts w:cs="B Nazanin+ Regular"/>
          <w:bCs/>
          <w:rtl/>
          <w:lang w:bidi="fa-IR"/>
        </w:rPr>
        <w:sectPr w:rsidR="00B34311" w:rsidRPr="00FB7049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FB7049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Fonts w:cs="B Nazanin+ Regular"/>
          <w:sz w:val="36"/>
          <w:szCs w:val="36"/>
          <w:rtl/>
        </w:rPr>
      </w:pPr>
      <w:bookmarkStart w:id="4" w:name="_Ref90008432"/>
      <w:bookmarkEnd w:id="0"/>
      <w:bookmarkEnd w:id="1"/>
      <w:bookmarkEnd w:id="2"/>
      <w:bookmarkEnd w:id="3"/>
      <w:r w:rsidRPr="00FB7049">
        <w:rPr>
          <w:rFonts w:cs="B Nazanin+ Regular" w:hint="cs"/>
          <w:sz w:val="36"/>
          <w:szCs w:val="36"/>
          <w:rtl/>
        </w:rPr>
        <w:t>1-</w:t>
      </w:r>
      <w:r w:rsidR="00ED76FB" w:rsidRPr="00FB7049">
        <w:rPr>
          <w:rFonts w:cs="B Nazanin+ Regular"/>
          <w:sz w:val="36"/>
          <w:szCs w:val="36"/>
          <w:rtl/>
        </w:rPr>
        <w:t>مقدمه</w:t>
      </w:r>
      <w:bookmarkEnd w:id="4"/>
      <w:r w:rsidR="00ED76FB" w:rsidRPr="00FB7049">
        <w:rPr>
          <w:rStyle w:val="FootnoteReference"/>
          <w:rFonts w:cs="B Nazanin+ Regular"/>
          <w:color w:val="FFFFFF" w:themeColor="background1"/>
          <w:sz w:val="36"/>
          <w:szCs w:val="36"/>
          <w:rtl/>
        </w:rPr>
        <w:footnoteReference w:id="1"/>
      </w:r>
    </w:p>
    <w:p w14:paraId="136928F7" w14:textId="0EFF1A44" w:rsidR="002416BA" w:rsidRPr="00FB7049" w:rsidRDefault="00CC546F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رنگ یک توصیفگر</w:t>
      </w:r>
      <w:r w:rsidR="003D499A"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بسیار قوی است که تشخیص یک شی و استخراج آن از صحنه را ساده میکند</w:t>
      </w:r>
      <w:r w:rsidR="002416BA" w:rsidRPr="00FB7049">
        <w:rPr>
          <w:rFonts w:cs="B Nazanin+ Regular" w:hint="cs"/>
          <w:b w:val="0"/>
          <w:bCs w:val="0"/>
          <w:sz w:val="24"/>
          <w:szCs w:val="24"/>
          <w:rtl/>
        </w:rPr>
        <w:t>.</w:t>
      </w:r>
    </w:p>
    <w:p w14:paraId="6B9F4E9C" w14:textId="5E20D95B" w:rsidR="003D499A" w:rsidRPr="00FB7049" w:rsidRDefault="003D49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</w:rPr>
        <w:t>چشم انسان به طور میانگین حدود 24 سطح خاکستری متمایز را می تواند تشخیص دهد.در حالی که در فضای رنگی هزاران رنگ قابل تمایز برای چشم وجود دارد و همین باعث میشود تصاویر رنگی برای چشم انسان کیفیت بهتری داشته باشد.</w:t>
      </w:r>
    </w:p>
    <w:p w14:paraId="2D3F69E0" w14:textId="77777777" w:rsidR="003D499A" w:rsidRPr="00FB7049" w:rsidRDefault="003D49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</w:rPr>
      </w:pPr>
    </w:p>
    <w:p w14:paraId="0985C379" w14:textId="77777777" w:rsidR="0072005C" w:rsidRPr="00FB7049" w:rsidRDefault="0072005C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lang w:bidi="fa-IR"/>
        </w:rPr>
      </w:pPr>
    </w:p>
    <w:p w14:paraId="64380CDD" w14:textId="55526A9A" w:rsidR="00282B32" w:rsidRPr="00FB7049" w:rsidRDefault="00282B32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lang w:bidi="fa-IR"/>
        </w:rPr>
      </w:pPr>
    </w:p>
    <w:p w14:paraId="55D07A80" w14:textId="77777777" w:rsidR="00282B32" w:rsidRPr="00FB7049" w:rsidRDefault="00282B32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lang w:bidi="fa-IR"/>
        </w:rPr>
      </w:pPr>
    </w:p>
    <w:p w14:paraId="23C0BD04" w14:textId="60815610" w:rsidR="0010240A" w:rsidRDefault="0010240A" w:rsidP="0010240A">
      <w:pPr>
        <w:pStyle w:val="5onvan"/>
        <w:numPr>
          <w:ilvl w:val="0"/>
          <w:numId w:val="0"/>
        </w:numPr>
        <w:spacing w:after="0"/>
        <w:ind w:left="330" w:hanging="283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</w:p>
    <w:p w14:paraId="5CCF9182" w14:textId="220DFF12" w:rsidR="00B4584E" w:rsidRDefault="00B4584E" w:rsidP="0010240A">
      <w:pPr>
        <w:pStyle w:val="5onvan"/>
        <w:numPr>
          <w:ilvl w:val="0"/>
          <w:numId w:val="0"/>
        </w:numPr>
        <w:spacing w:after="0"/>
        <w:ind w:left="330" w:hanging="283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</w:p>
    <w:p w14:paraId="0DFF1D06" w14:textId="079405F0" w:rsidR="00B4584E" w:rsidRDefault="00B4584E" w:rsidP="0010240A">
      <w:pPr>
        <w:pStyle w:val="5onvan"/>
        <w:numPr>
          <w:ilvl w:val="0"/>
          <w:numId w:val="0"/>
        </w:numPr>
        <w:spacing w:after="0"/>
        <w:ind w:left="330" w:hanging="283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</w:p>
    <w:p w14:paraId="54B47CC9" w14:textId="77777777" w:rsidR="00B4584E" w:rsidRPr="00FB7049" w:rsidRDefault="00B4584E" w:rsidP="0010240A">
      <w:pPr>
        <w:pStyle w:val="5onvan"/>
        <w:numPr>
          <w:ilvl w:val="0"/>
          <w:numId w:val="0"/>
        </w:numPr>
        <w:spacing w:after="0"/>
        <w:ind w:left="330" w:hanging="283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</w:p>
    <w:p w14:paraId="47073505" w14:textId="1AF982DF" w:rsidR="00EE5E64" w:rsidRPr="00FB7049" w:rsidRDefault="007B039A" w:rsidP="0090597C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sz w:val="36"/>
          <w:szCs w:val="36"/>
          <w:rtl/>
        </w:rPr>
      </w:pPr>
      <w:r w:rsidRPr="00FB7049">
        <w:rPr>
          <w:rFonts w:cs="B Nazanin+ Regular" w:hint="cs"/>
          <w:sz w:val="36"/>
          <w:szCs w:val="36"/>
          <w:rtl/>
        </w:rPr>
        <w:t>2-</w:t>
      </w:r>
      <w:r w:rsidR="00B63437" w:rsidRPr="00FB7049">
        <w:rPr>
          <w:rFonts w:cs="B Nazanin+ Regular" w:hint="cs"/>
          <w:sz w:val="36"/>
          <w:szCs w:val="36"/>
          <w:rtl/>
        </w:rPr>
        <w:t>شرح تکنیکال</w:t>
      </w:r>
    </w:p>
    <w:p w14:paraId="35EF1937" w14:textId="53404125" w:rsidR="0072005C" w:rsidRPr="00FB7049" w:rsidRDefault="0072005C" w:rsidP="00AE2F32">
      <w:pPr>
        <w:pStyle w:val="6text"/>
        <w:ind w:left="720" w:hanging="720"/>
        <w:jc w:val="left"/>
        <w:rPr>
          <w:rFonts w:cs="B Nazanin+ Regular"/>
          <w:b/>
          <w:bCs/>
          <w:sz w:val="24"/>
          <w:szCs w:val="26"/>
          <w:rtl/>
        </w:rPr>
      </w:pPr>
      <w:r w:rsidRPr="00FB7049">
        <w:rPr>
          <w:rFonts w:cs="B Nazanin+ Regular" w:hint="cs"/>
          <w:b/>
          <w:bCs/>
          <w:sz w:val="24"/>
          <w:szCs w:val="26"/>
          <w:rtl/>
        </w:rPr>
        <w:t xml:space="preserve">تصاویر </w:t>
      </w:r>
      <w:r w:rsidR="00AE2F32" w:rsidRPr="00FB7049">
        <w:rPr>
          <w:rFonts w:cs="B Nazanin+ Regular" w:hint="cs"/>
          <w:b/>
          <w:bCs/>
          <w:sz w:val="24"/>
          <w:szCs w:val="26"/>
          <w:rtl/>
        </w:rPr>
        <w:t>رنگی</w:t>
      </w:r>
    </w:p>
    <w:p w14:paraId="6AD6B8C8" w14:textId="717BBB9A" w:rsidR="00E8479C" w:rsidRPr="00FB7049" w:rsidRDefault="00AE2F32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در سال 1666 میلادی اسحاق نیوتون آزمایش معروف منشور خود را انجام داد.در این آزمایش وی نور مرئی را به منشوری تابانده و تجزیه این نور به طیف های رنگی مختلف را مشاهده نمود.</w:t>
      </w:r>
    </w:p>
    <w:p w14:paraId="4CC707C9" w14:textId="7671B1EF" w:rsidR="00AE2F32" w:rsidRPr="00FB7049" w:rsidRDefault="00AE2F32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نور مرئی طول موجی بین 400 تا 700 نانومتر دارد.این باز</w:t>
      </w:r>
      <w:r w:rsidR="00453714"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ه ی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موج بین موج های فرابنفش و فروسرخ قرار دارد.</w:t>
      </w:r>
    </w:p>
    <w:p w14:paraId="02C41EA1" w14:textId="1F5C24CF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</w:p>
    <w:p w14:paraId="2CFCDD50" w14:textId="1A34909C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چشم انسان دو نوع حسگر استوانه ای و مخروطی برای دیدن دارد.حسگرهای مخطروطی کیفیت بیشتری دارند و میتوانند رنگ ها را تشخیص دهند.البته این حسگرها برای فعال شدن نیاز به نور دارند(به همین دلیل در تاریکی رنگ ها قابل تشخیص نیستند).</w:t>
      </w:r>
    </w:p>
    <w:p w14:paraId="6D9C6AAA" w14:textId="24B4EC3A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</w:p>
    <w:p w14:paraId="4BD73946" w14:textId="4B92A71D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lastRenderedPageBreak/>
        <w:t>به طور کلی سه رنگ قرمز آبی و سبز را رنگ های اصلی می نامند و دلیل آن سلول های مخروطی می باشد.</w:t>
      </w:r>
    </w:p>
    <w:p w14:paraId="5421E192" w14:textId="44AA7CED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حدودا 2 درصد سلول های مخروطی را سلولهای آبی،33 درصد را سلولهای سبز و 65 درصد را سلول های قرمز تشکیل می دهند.</w:t>
      </w:r>
    </w:p>
    <w:p w14:paraId="5B876E0E" w14:textId="77777777" w:rsidR="003B68DA" w:rsidRPr="00FB7049" w:rsidRDefault="003B68DA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</w:p>
    <w:p w14:paraId="6B40FA5D" w14:textId="1F46C228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مشخصاتی که به طور عمده برای شناسایی یک رنگ از دیگری استفاده می شوند عبارت اند از:</w:t>
      </w:r>
    </w:p>
    <w:p w14:paraId="78932868" w14:textId="5E39B22D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proofErr w:type="spellStart"/>
      <w:proofErr w:type="gramStart"/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Brightness,Saturation</w:t>
      </w:r>
      <w:proofErr w:type="gramEnd"/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,Hue</w:t>
      </w:r>
      <w:proofErr w:type="spellEnd"/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.</w:t>
      </w:r>
    </w:p>
    <w:p w14:paraId="66756207" w14:textId="6A9D05FE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Hue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یا فام: نشان دهنده ی طول موج رنگ غالب که توسط بیننده دریافت می شود.</w:t>
      </w:r>
    </w:p>
    <w:p w14:paraId="7E9577C9" w14:textId="22C5F858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Saturation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: میزان ترکیب نور سفید با یک </w:t>
      </w:r>
      <w:proofErr w:type="gramStart"/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فام(</w:t>
      </w:r>
      <w:proofErr w:type="gramEnd"/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میزان خلوص رنگ)</w:t>
      </w:r>
    </w:p>
    <w:p w14:paraId="16FF007A" w14:textId="0B10098F" w:rsidR="00CD2DE4" w:rsidRPr="00FB7049" w:rsidRDefault="00CD2DE4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lang w:bidi="fa-IR"/>
        </w:rPr>
      </w:pPr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Brightness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: شدت روشنایی.</w:t>
      </w:r>
    </w:p>
    <w:p w14:paraId="014B6C20" w14:textId="457FAB71" w:rsidR="003B68DA" w:rsidRPr="00FB7049" w:rsidRDefault="003B68DA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lang w:bidi="fa-IR"/>
        </w:rPr>
      </w:pPr>
    </w:p>
    <w:p w14:paraId="4DE0E126" w14:textId="72DD9FBE" w:rsidR="003B68DA" w:rsidRPr="00FB7049" w:rsidRDefault="003B68DA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ترکیب </w:t>
      </w:r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hue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و </w:t>
      </w:r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saturation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با هم کروماتیسیتی </w:t>
      </w:r>
      <w:proofErr w:type="spellStart"/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choromaticity</w:t>
      </w:r>
      <w:proofErr w:type="spellEnd"/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می گویند.</w:t>
      </w:r>
    </w:p>
    <w:p w14:paraId="3B463256" w14:textId="0F05DFE4" w:rsidR="003B68DA" w:rsidRPr="00FB7049" w:rsidRDefault="003B68DA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</w:p>
    <w:p w14:paraId="6F6AEEB7" w14:textId="4C756918" w:rsidR="003B68DA" w:rsidRPr="00FB7049" w:rsidRDefault="003B68DA" w:rsidP="00AE2F3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چشم انسان در نهایت آن </w:t>
      </w:r>
      <w:r w:rsidR="00FA74FD"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رنگی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که دریافت میکند </w:t>
      </w:r>
      <w:r w:rsidR="00FA74FD"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به صورت </w:t>
      </w:r>
      <w:r w:rsidR="00FA74FD" w:rsidRPr="00FB7049">
        <w:rPr>
          <w:rFonts w:cs="B Nazanin+ Regular"/>
          <w:b w:val="0"/>
          <w:bCs w:val="0"/>
          <w:sz w:val="24"/>
          <w:szCs w:val="24"/>
          <w:lang w:bidi="fa-IR"/>
        </w:rPr>
        <w:t>RGB</w:t>
      </w:r>
      <w:r w:rsidR="00FA74FD"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است اما چیزی که توسط مغز ما درک میشود با ویژگی های کروماتیسیتی و شدت روشنایی بهتر قابل بیان است.</w:t>
      </w:r>
    </w:p>
    <w:p w14:paraId="18C9C78D" w14:textId="2E1FC652" w:rsidR="00934DAD" w:rsidRPr="00FB7049" w:rsidRDefault="006005B5" w:rsidP="00934DAD">
      <w:pPr>
        <w:pStyle w:val="6text"/>
        <w:jc w:val="left"/>
        <w:rPr>
          <w:rFonts w:cs="B Nazanin+ Regular"/>
          <w:sz w:val="28"/>
          <w:szCs w:val="30"/>
          <w:rtl/>
        </w:rPr>
      </w:pPr>
      <w:r w:rsidRPr="00FB7049">
        <w:rPr>
          <w:rFonts w:cs="B Nazanin+ Regular" w:hint="cs"/>
          <w:sz w:val="28"/>
          <w:szCs w:val="30"/>
          <w:rtl/>
        </w:rPr>
        <w:t>5</w:t>
      </w:r>
      <w:r w:rsidR="00934DAD" w:rsidRPr="00FB7049">
        <w:rPr>
          <w:rFonts w:cs="B Nazanin+ Regular" w:hint="cs"/>
          <w:sz w:val="28"/>
          <w:szCs w:val="30"/>
          <w:rtl/>
        </w:rPr>
        <w:t>.1</w:t>
      </w:r>
      <w:r w:rsidR="00FE30F8" w:rsidRPr="00FB7049">
        <w:rPr>
          <w:rFonts w:cs="B Nazanin+ Regular" w:hint="cs"/>
          <w:sz w:val="28"/>
          <w:szCs w:val="30"/>
          <w:rtl/>
        </w:rPr>
        <w:t xml:space="preserve"> </w:t>
      </w:r>
      <w:r w:rsidR="00934DAD" w:rsidRPr="00FB7049">
        <w:rPr>
          <w:rFonts w:cs="B Nazanin+ Regular"/>
          <w:sz w:val="28"/>
          <w:szCs w:val="30"/>
          <w:rtl/>
        </w:rPr>
        <w:tab/>
      </w:r>
      <w:r w:rsidRPr="00FB7049">
        <w:rPr>
          <w:rFonts w:cs="B Nazanin+ Regular" w:hint="cs"/>
          <w:b/>
          <w:bCs/>
          <w:sz w:val="28"/>
          <w:szCs w:val="30"/>
          <w:rtl/>
        </w:rPr>
        <w:t>فضاهای رنگی</w:t>
      </w:r>
    </w:p>
    <w:p w14:paraId="662AA9D1" w14:textId="3294D9A2" w:rsidR="00B97463" w:rsidRPr="00FB7049" w:rsidRDefault="00B97463" w:rsidP="00B97463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فضاهای رنگی، یک مدل ریاضیاتی انتزاعی می باشند که</w:t>
      </w:r>
    </w:p>
    <w:p w14:paraId="136DF7CB" w14:textId="68BE5D17" w:rsidR="00EA7B3F" w:rsidRPr="00FB7049" w:rsidRDefault="00EA7B3F" w:rsidP="00B97463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رنج </w:t>
      </w:r>
      <w:r w:rsidR="006168C3" w:rsidRPr="00FB7049">
        <w:rPr>
          <w:rFonts w:cs="B Nazanin+ Regular" w:hint="cs"/>
          <w:rtl/>
        </w:rPr>
        <w:t xml:space="preserve">رنگ ها که معمولا 3 یا 4 تا می باشند،را توصیف </w:t>
      </w:r>
    </w:p>
    <w:p w14:paraId="6A061A5D" w14:textId="5AB2E2EC" w:rsidR="006168C3" w:rsidRPr="00FB7049" w:rsidRDefault="006168C3" w:rsidP="00B97463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می کند.</w:t>
      </w:r>
    </w:p>
    <w:p w14:paraId="065A2ECD" w14:textId="77777777" w:rsidR="00E72057" w:rsidRPr="00FB7049" w:rsidRDefault="00E72057" w:rsidP="0031584E">
      <w:pPr>
        <w:pStyle w:val="6text"/>
        <w:jc w:val="left"/>
        <w:rPr>
          <w:rFonts w:cs="B Nazanin+ Regular"/>
          <w:rtl/>
        </w:rPr>
      </w:pPr>
    </w:p>
    <w:p w14:paraId="5A75C8B0" w14:textId="72E75ECC" w:rsidR="000F576E" w:rsidRPr="00FB7049" w:rsidRDefault="00E72057" w:rsidP="000F55EF">
      <w:pPr>
        <w:pStyle w:val="6text"/>
        <w:ind w:left="720" w:hanging="720"/>
        <w:jc w:val="left"/>
        <w:rPr>
          <w:rFonts w:cs="B Nazanin+ Regular"/>
          <w:b/>
          <w:bCs/>
        </w:rPr>
      </w:pPr>
      <w:r w:rsidRPr="00FB7049">
        <w:rPr>
          <w:rFonts w:cs="B Nazanin+ Regular" w:hint="cs"/>
          <w:rtl/>
        </w:rPr>
        <w:t>5</w:t>
      </w:r>
      <w:r w:rsidR="000F576E" w:rsidRPr="00FB7049">
        <w:rPr>
          <w:rFonts w:cs="B Nazanin+ Regular" w:hint="cs"/>
          <w:rtl/>
        </w:rPr>
        <w:t xml:space="preserve">.1.1 </w:t>
      </w:r>
      <w:r w:rsidR="000F576E" w:rsidRPr="00FB7049">
        <w:rPr>
          <w:rFonts w:cs="B Nazanin+ Regular"/>
          <w:rtl/>
        </w:rPr>
        <w:tab/>
      </w:r>
      <w:r w:rsidRPr="00FB7049">
        <w:rPr>
          <w:rFonts w:cs="B Nazanin+ Regular" w:hint="cs"/>
          <w:b/>
          <w:bCs/>
          <w:rtl/>
        </w:rPr>
        <w:t xml:space="preserve">فضای رنگی </w:t>
      </w:r>
      <w:r w:rsidRPr="00FB7049">
        <w:rPr>
          <w:rFonts w:cs="B Nazanin+ Regular"/>
          <w:b/>
          <w:bCs/>
        </w:rPr>
        <w:t>HSI</w:t>
      </w:r>
    </w:p>
    <w:p w14:paraId="312CAC40" w14:textId="24D02765" w:rsidR="00E72057" w:rsidRPr="00FB7049" w:rsidRDefault="00E72057" w:rsidP="000F55EF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این فضا بر اساس نحوه درک رنگ توسط بینایی انسان</w:t>
      </w:r>
    </w:p>
    <w:p w14:paraId="60840AE8" w14:textId="2CE8BA65" w:rsidR="00E72057" w:rsidRPr="00FB7049" w:rsidRDefault="00E72057" w:rsidP="000F55EF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ایجاد شده است.</w:t>
      </w:r>
      <w:r w:rsidR="00DD705C" w:rsidRPr="00FB7049">
        <w:rPr>
          <w:rFonts w:cs="B Nazanin+ Regular" w:hint="cs"/>
          <w:rtl/>
        </w:rPr>
        <w:t xml:space="preserve"> فضای رنگی </w:t>
      </w:r>
      <w:r w:rsidR="00DD705C" w:rsidRPr="00FB7049">
        <w:rPr>
          <w:rFonts w:cs="B Nazanin+ Regular"/>
        </w:rPr>
        <w:t>HSI</w:t>
      </w:r>
      <w:r w:rsidR="00DD705C" w:rsidRPr="00FB7049">
        <w:rPr>
          <w:rFonts w:cs="B Nazanin+ Regular" w:hint="cs"/>
          <w:rtl/>
        </w:rPr>
        <w:t xml:space="preserve"> هر رنگ را با سه جز</w:t>
      </w:r>
    </w:p>
    <w:p w14:paraId="774390A0" w14:textId="775C977F" w:rsidR="00DD705C" w:rsidRPr="00FB7049" w:rsidRDefault="00DD705C" w:rsidP="000F55EF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نشان می دهد: </w:t>
      </w:r>
    </w:p>
    <w:p w14:paraId="73EF08C7" w14:textId="77777777" w:rsidR="00DD705C" w:rsidRPr="00FB7049" w:rsidRDefault="00DD705C" w:rsidP="00DD705C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Hue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یا فام: نشان دهنده ی طول موج رنگ غالب که توسط بیننده دریافت می شود.</w:t>
      </w:r>
    </w:p>
    <w:p w14:paraId="3430C2F7" w14:textId="77777777" w:rsidR="00DD705C" w:rsidRPr="00FB7049" w:rsidRDefault="00DD705C" w:rsidP="00DD705C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rtl/>
          <w:lang w:bidi="fa-IR"/>
        </w:rPr>
      </w:pPr>
      <w:r w:rsidRPr="00FB7049">
        <w:rPr>
          <w:rFonts w:cs="B Nazanin+ Regular"/>
          <w:b w:val="0"/>
          <w:bCs w:val="0"/>
          <w:sz w:val="24"/>
          <w:szCs w:val="24"/>
          <w:lang w:bidi="fa-IR"/>
        </w:rPr>
        <w:t>Saturation</w:t>
      </w: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: میزان ترکیب نور سفید با یک </w:t>
      </w:r>
      <w:proofErr w:type="gramStart"/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فام(</w:t>
      </w:r>
      <w:proofErr w:type="gramEnd"/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میزان خلوص رنگ)</w:t>
      </w:r>
    </w:p>
    <w:p w14:paraId="362CE8E2" w14:textId="2E640476" w:rsidR="00DD705C" w:rsidRPr="00FB7049" w:rsidRDefault="00DD705C" w:rsidP="000F55EF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/>
        </w:rPr>
        <w:t>Intensity</w:t>
      </w:r>
      <w:r w:rsidRPr="00FB7049">
        <w:rPr>
          <w:rFonts w:cs="B Nazanin+ Regular" w:hint="cs"/>
          <w:rtl/>
        </w:rPr>
        <w:t>: شدت رنگ.</w:t>
      </w:r>
    </w:p>
    <w:p w14:paraId="4E0BE7F3" w14:textId="39CE4140" w:rsidR="00DD705C" w:rsidRPr="00FB7049" w:rsidRDefault="00DD705C" w:rsidP="000F55EF">
      <w:pPr>
        <w:pStyle w:val="6text"/>
        <w:ind w:left="720" w:hanging="720"/>
        <w:jc w:val="left"/>
        <w:rPr>
          <w:rFonts w:cs="B Nazanin+ Regular"/>
          <w:rtl/>
        </w:rPr>
      </w:pPr>
    </w:p>
    <w:p w14:paraId="38AA0446" w14:textId="4307BE9F" w:rsidR="00DD705C" w:rsidRPr="00FB7049" w:rsidRDefault="00DD705C" w:rsidP="000F55EF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برای تبدیل رنگ از فضای </w:t>
      </w:r>
      <w:r w:rsidRPr="00FB7049">
        <w:rPr>
          <w:rFonts w:cs="B Nazanin+ Regular"/>
        </w:rPr>
        <w:t>RGB</w:t>
      </w:r>
      <w:r w:rsidRPr="00FB7049">
        <w:rPr>
          <w:rFonts w:cs="B Nazanin+ Regular" w:hint="cs"/>
          <w:rtl/>
        </w:rPr>
        <w:t xml:space="preserve"> به </w:t>
      </w:r>
      <w:r w:rsidRPr="00FB7049">
        <w:rPr>
          <w:rFonts w:cs="B Nazanin+ Regular"/>
        </w:rPr>
        <w:t>HSI</w:t>
      </w:r>
      <w:r w:rsidRPr="00FB7049">
        <w:rPr>
          <w:rFonts w:cs="B Nazanin+ Regular" w:hint="cs"/>
          <w:rtl/>
        </w:rPr>
        <w:t xml:space="preserve"> از فرمول های</w:t>
      </w:r>
    </w:p>
    <w:p w14:paraId="1B28B7E0" w14:textId="327F4E72" w:rsidR="00DD705C" w:rsidRPr="00FB7049" w:rsidRDefault="00DD705C" w:rsidP="000F55EF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زیر استفاده میکنیم:</w:t>
      </w:r>
    </w:p>
    <w:p w14:paraId="58F140FB" w14:textId="25630D95" w:rsidR="00DD705C" w:rsidRPr="00FB7049" w:rsidRDefault="00DD705C" w:rsidP="00DD705C">
      <w:pPr>
        <w:pStyle w:val="6text"/>
        <w:ind w:left="720" w:hanging="720"/>
        <w:jc w:val="right"/>
        <w:rPr>
          <w:rFonts w:cs="B Nazanin+ Regular"/>
        </w:rPr>
      </w:pPr>
      <m:oMathPara>
        <m:oMath>
          <m:r>
            <w:rPr>
              <w:rFonts w:ascii="Cambria Math" w:hAnsi="Cambria Math" w:cs="Cambria Math" w:hint="cs"/>
              <w:rtl/>
            </w:rPr>
            <m:t>θ</m:t>
          </m:r>
          <m:r>
            <w:rPr>
              <w:rFonts w:ascii="Cambria Math" w:hAnsi="Cambria Math" w:cs="B Nazanin+ Regular"/>
            </w:rPr>
            <m:t>=</m:t>
          </m:r>
          <m:func>
            <m:funcPr>
              <m:ctrlPr>
                <w:rPr>
                  <w:rFonts w:ascii="Cambria Math" w:hAnsi="Cambria Math" w:cs="B Nazanin+ Regular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 w:cs="B Nazanin+ Regular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B Nazanin+ Regular"/>
                    </w:rPr>
                    <m:t>cos</m:t>
                  </m:r>
                </m:e>
                <m:sup>
                  <m:r>
                    <w:rPr>
                      <w:rFonts w:ascii="Cambria Math" w:hAnsi="Cambria Math" w:cs="B Nazanin+ Regular"/>
                    </w:rPr>
                    <m:t>-1</m:t>
                  </m:r>
                </m:sup>
              </m:sSup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B Nazanin+ Regular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B Nazanin+ Regular"/>
                          <w:i/>
                        </w:rPr>
                      </m:ctrlPr>
                    </m:fPr>
                    <m:num>
                      <m:f>
                        <m:fPr>
                          <m:ctrlPr>
                            <w:rPr>
                              <w:rFonts w:ascii="Cambria Math" w:hAnsi="Cambria Math" w:cs="B Nazanin+ Regular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B Nazanin+ Regular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B Nazanin+ Regular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 w:cs="B Nazanin+ Regular"/>
                        </w:rPr>
                        <m:t>[</m:t>
                      </m:r>
                      <m:d>
                        <m:dPr>
                          <m:ctrlPr>
                            <w:rPr>
                              <w:rFonts w:ascii="Cambria Math" w:hAnsi="Cambria Math" w:cs="B Nazanin+ Regular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B Nazanin+ Regular"/>
                            </w:rPr>
                            <m:t>R-G</m:t>
                          </m:r>
                        </m:e>
                      </m:d>
                      <m:r>
                        <w:rPr>
                          <w:rFonts w:ascii="Cambria Math" w:hAnsi="Cambria Math" w:cs="B Nazanin+ Regular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B Nazanin+ Regular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B Nazanin+ Regular"/>
                            </w:rPr>
                            <m:t>R-B</m:t>
                          </m:r>
                        </m:e>
                      </m:d>
                      <m:r>
                        <w:rPr>
                          <w:rFonts w:ascii="Cambria Math" w:hAnsi="Cambria Math" w:cs="B Nazanin+ Regular"/>
                        </w:rPr>
                        <m:t>]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B Nazanin+ Regular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B Nazanin+ Regular"/>
                            </w:rPr>
                            <m:t>[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B Nazanin+ Regular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B Nazanin+ Regular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B Nazanin+ Regular"/>
                                    </w:rPr>
                                    <m:t>R-G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B Nazanin+ Regular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B Nazanin+ Regular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B Nazanin+ Regular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 Nazanin+ Regular"/>
                                </w:rPr>
                                <m:t>R-B</m:t>
                              </m:r>
                            </m:e>
                          </m:d>
                          <m:d>
                            <m:dPr>
                              <m:ctrlPr>
                                <w:rPr>
                                  <w:rFonts w:ascii="Cambria Math" w:hAnsi="Cambria Math" w:cs="B Nazanin+ Regular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 Nazanin+ Regular"/>
                                </w:rPr>
                                <m:t>G-B</m:t>
                              </m:r>
                            </m:e>
                          </m:d>
                          <m:r>
                            <w:rPr>
                              <w:rFonts w:ascii="Cambria Math" w:hAnsi="Cambria Math" w:cs="B Nazanin+ Regular"/>
                            </w:rPr>
                            <m:t>]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B Nazanin+ Regular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B Nazanin+ Regular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B Nazanin+ Regular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</m:func>
        </m:oMath>
      </m:oMathPara>
    </w:p>
    <w:p w14:paraId="2260CAAE" w14:textId="77777777" w:rsidR="00DD705C" w:rsidRPr="00FB7049" w:rsidRDefault="00DD705C" w:rsidP="00DD705C">
      <w:pPr>
        <w:pStyle w:val="6text"/>
        <w:bidi w:val="0"/>
        <w:ind w:left="720" w:hanging="720"/>
        <w:jc w:val="left"/>
        <w:rPr>
          <w:rFonts w:cs="B Nazanin+ Regular"/>
          <w:b/>
          <w:bCs/>
        </w:rPr>
      </w:pPr>
    </w:p>
    <w:p w14:paraId="1A673BE7" w14:textId="29DD1AFB" w:rsidR="00DD705C" w:rsidRPr="00FB7049" w:rsidRDefault="00DD705C" w:rsidP="00DD705C">
      <w:pPr>
        <w:pStyle w:val="6text"/>
        <w:ind w:left="720" w:hanging="720"/>
        <w:jc w:val="left"/>
        <w:rPr>
          <w:rFonts w:cs="B Nazanin+ Regular"/>
        </w:rPr>
      </w:pPr>
      <m:oMathPara>
        <m:oMathParaPr>
          <m:jc m:val="left"/>
        </m:oMathParaPr>
        <m:oMath>
          <m:r>
            <w:rPr>
              <w:rFonts w:ascii="Cambria Math" w:hAnsi="Cambria Math" w:cs="B Nazanin+ Regular"/>
            </w:rPr>
            <m:t>H=</m:t>
          </m:r>
          <m:d>
            <m:dPr>
              <m:begChr m:val="{"/>
              <m:endChr m:val=""/>
              <m:ctrlPr>
                <w:rPr>
                  <w:rFonts w:ascii="Cambria Math" w:hAnsi="Cambria Math" w:cs="B Nazanin+ Regular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+ Regular"/>
                      <w:i/>
                    </w:rPr>
                  </m:ctrlPr>
                </m:eqArrPr>
                <m:e>
                  <m:r>
                    <w:rPr>
                      <w:rFonts w:ascii="Cambria Math" w:hAnsi="Cambria Math" w:cs="B Nazanin+ Regular"/>
                    </w:rPr>
                    <m:t>θ                      if B≤G</m:t>
                  </m:r>
                </m:e>
                <m:e>
                  <m:r>
                    <w:rPr>
                      <w:rFonts w:ascii="Cambria Math" w:hAnsi="Cambria Math" w:cs="B Nazanin+ Regular"/>
                    </w:rPr>
                    <m:t>360-θ         if B&gt;G</m:t>
                  </m:r>
                </m:e>
              </m:eqArr>
            </m:e>
          </m:d>
        </m:oMath>
      </m:oMathPara>
    </w:p>
    <w:p w14:paraId="65371CF1" w14:textId="77777777" w:rsidR="00DD705C" w:rsidRPr="00FB7049" w:rsidRDefault="00DD705C" w:rsidP="00DD705C">
      <w:pPr>
        <w:pStyle w:val="6text"/>
        <w:bidi w:val="0"/>
        <w:ind w:left="720" w:hanging="720"/>
        <w:jc w:val="left"/>
        <w:rPr>
          <w:rFonts w:cs="B Nazanin+ Regular"/>
          <w:rtl/>
        </w:rPr>
      </w:pPr>
    </w:p>
    <w:p w14:paraId="58EBDDCD" w14:textId="003314D3" w:rsidR="00E72057" w:rsidRPr="00FB7049" w:rsidRDefault="00DD705C" w:rsidP="00DD705C">
      <w:pPr>
        <w:pStyle w:val="6text"/>
        <w:ind w:left="720" w:hanging="720"/>
        <w:jc w:val="right"/>
        <w:rPr>
          <w:rFonts w:cs="B Nazanin+ Regular"/>
        </w:rPr>
      </w:pPr>
      <m:oMathPara>
        <m:oMath>
          <m:r>
            <w:rPr>
              <w:rFonts w:ascii="Cambria Math" w:hAnsi="Cambria Math" w:cs="B Nazanin+ Regular"/>
            </w:rPr>
            <m:t>S=1-</m:t>
          </m:r>
          <m:f>
            <m:fPr>
              <m:ctrlPr>
                <w:rPr>
                  <w:rFonts w:ascii="Cambria Math" w:hAnsi="Cambria Math" w:cs="B Nazanin+ Regular"/>
                  <w:i/>
                </w:rPr>
              </m:ctrlPr>
            </m:fPr>
            <m:num>
              <m:r>
                <w:rPr>
                  <w:rFonts w:ascii="Cambria Math" w:hAnsi="Cambria Math" w:cs="B Nazanin+ Regular"/>
                </w:rPr>
                <m:t>3</m:t>
              </m:r>
            </m:num>
            <m:den>
              <m:d>
                <m:dPr>
                  <m:ctrlPr>
                    <w:rPr>
                      <w:rFonts w:ascii="Cambria Math" w:hAnsi="Cambria Math" w:cs="B Nazanin+ Regular"/>
                      <w:i/>
                    </w:rPr>
                  </m:ctrlPr>
                </m:dPr>
                <m:e>
                  <m:r>
                    <w:rPr>
                      <w:rFonts w:ascii="Cambria Math" w:hAnsi="Cambria Math" w:cs="B Nazanin+ Regular"/>
                    </w:rPr>
                    <m:t>R+G+B</m:t>
                  </m:r>
                </m:e>
              </m:d>
            </m:den>
          </m:f>
          <m:r>
            <w:rPr>
              <w:rFonts w:ascii="Cambria Math" w:hAnsi="Cambria Math" w:cs="B Nazanin+ Regular"/>
            </w:rPr>
            <m:t>[</m:t>
          </m:r>
          <m:func>
            <m:funcPr>
              <m:ctrlPr>
                <w:rPr>
                  <w:rFonts w:ascii="Cambria Math" w:hAnsi="Cambria Math" w:cs="B Nazanin+ Regula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B Nazanin+ Regular"/>
                </w:rPr>
                <m:t>min</m:t>
              </m:r>
              <m:ctrlPr>
                <w:rPr>
                  <w:rFonts w:ascii="Cambria Math" w:hAnsi="Cambria Math" w:cs="B Nazanin+ Regular"/>
                  <w:i/>
                </w:rPr>
              </m:ctrlPr>
            </m:fName>
            <m:e>
              <m:r>
                <w:rPr>
                  <w:rFonts w:ascii="Cambria Math" w:hAnsi="Cambria Math" w:cs="B Nazanin+ Regular"/>
                </w:rPr>
                <m:t>(R,G,B)</m:t>
              </m:r>
            </m:e>
          </m:func>
          <m:r>
            <w:rPr>
              <w:rFonts w:ascii="Cambria Math" w:hAnsi="Cambria Math" w:cs="B Nazanin+ Regular"/>
            </w:rPr>
            <m:t>]</m:t>
          </m:r>
        </m:oMath>
      </m:oMathPara>
    </w:p>
    <w:p w14:paraId="42B2929B" w14:textId="594C1FE2" w:rsidR="00DD705C" w:rsidRPr="00FB7049" w:rsidRDefault="00DD705C" w:rsidP="00DD705C">
      <w:pPr>
        <w:pStyle w:val="6text"/>
        <w:ind w:left="720" w:hanging="720"/>
        <w:jc w:val="right"/>
        <w:rPr>
          <w:rFonts w:cs="B Nazanin+ Regular"/>
          <w:b/>
          <w:bCs/>
          <w:rtl/>
        </w:rPr>
      </w:pPr>
    </w:p>
    <w:p w14:paraId="4BB2FD8D" w14:textId="6B3D97BD" w:rsidR="000C7639" w:rsidRPr="00FB7049" w:rsidRDefault="00DD705C" w:rsidP="009F03E6">
      <w:pPr>
        <w:pStyle w:val="6text"/>
        <w:ind w:left="720" w:hanging="720"/>
        <w:jc w:val="right"/>
        <w:rPr>
          <w:rFonts w:cs="B Nazanin+ Regular"/>
          <w:b/>
          <w:bCs/>
          <w:rtl/>
        </w:rPr>
      </w:pPr>
      <m:oMathPara>
        <m:oMath>
          <m:r>
            <w:rPr>
              <w:rFonts w:ascii="Cambria Math" w:hAnsi="Cambria Math" w:cs="B Nazanin+ Regular"/>
            </w:rPr>
            <m:t>I=</m:t>
          </m:r>
          <m:f>
            <m:fPr>
              <m:ctrlPr>
                <w:rPr>
                  <w:rFonts w:ascii="Cambria Math" w:hAnsi="Cambria Math" w:cs="B Nazanin+ Regular"/>
                  <w:i/>
                </w:rPr>
              </m:ctrlPr>
            </m:fPr>
            <m:num>
              <m:r>
                <w:rPr>
                  <w:rFonts w:ascii="Cambria Math" w:hAnsi="Cambria Math" w:cs="B Nazanin+ Regular"/>
                </w:rPr>
                <m:t>1</m:t>
              </m:r>
            </m:num>
            <m:den>
              <m:r>
                <w:rPr>
                  <w:rFonts w:ascii="Cambria Math" w:hAnsi="Cambria Math" w:cs="B Nazanin+ Regular"/>
                </w:rPr>
                <m:t>3</m:t>
              </m:r>
            </m:den>
          </m:f>
          <m:r>
            <w:rPr>
              <w:rFonts w:ascii="Cambria Math" w:hAnsi="Cambria Math" w:cs="B Nazanin+ Regular"/>
            </w:rPr>
            <m:t>(R+G+B)</m:t>
          </m:r>
        </m:oMath>
      </m:oMathPara>
    </w:p>
    <w:p w14:paraId="34F30D7F" w14:textId="77777777" w:rsidR="009F03E6" w:rsidRPr="00FB7049" w:rsidRDefault="009F03E6" w:rsidP="009F03E6">
      <w:pPr>
        <w:pStyle w:val="6text"/>
        <w:ind w:left="720" w:hanging="720"/>
        <w:jc w:val="right"/>
        <w:rPr>
          <w:rFonts w:cs="B Nazanin+ Regular"/>
          <w:b/>
          <w:bCs/>
          <w:rtl/>
        </w:rPr>
      </w:pPr>
    </w:p>
    <w:p w14:paraId="3B0E5BB7" w14:textId="5A4928AD" w:rsidR="000F576E" w:rsidRPr="00FB7049" w:rsidRDefault="009F03E6" w:rsidP="000F576E">
      <w:pPr>
        <w:pStyle w:val="6text"/>
        <w:ind w:left="720" w:hanging="720"/>
        <w:jc w:val="left"/>
        <w:rPr>
          <w:rFonts w:cs="B Nazanin+ Regular"/>
          <w:b/>
          <w:bCs/>
        </w:rPr>
      </w:pPr>
      <w:r w:rsidRPr="00FB7049">
        <w:rPr>
          <w:rFonts w:cs="B Nazanin+ Regular" w:hint="cs"/>
          <w:rtl/>
        </w:rPr>
        <w:t>5</w:t>
      </w:r>
      <w:r w:rsidR="000F576E" w:rsidRPr="00FB7049">
        <w:rPr>
          <w:rFonts w:cs="B Nazanin+ Regular" w:hint="cs"/>
          <w:rtl/>
        </w:rPr>
        <w:t xml:space="preserve">.1.2 </w:t>
      </w:r>
      <w:r w:rsidR="000F576E" w:rsidRPr="00FB7049">
        <w:rPr>
          <w:rFonts w:cs="B Nazanin+ Regular"/>
          <w:rtl/>
        </w:rPr>
        <w:tab/>
      </w:r>
      <w:r w:rsidR="00507D93" w:rsidRPr="00FB7049">
        <w:rPr>
          <w:rFonts w:cs="B Nazanin+ Regular" w:hint="cs"/>
          <w:b/>
          <w:bCs/>
          <w:rtl/>
        </w:rPr>
        <w:t>معرفی سه فضای رنگی دیگر</w:t>
      </w:r>
    </w:p>
    <w:p w14:paraId="472998E3" w14:textId="2E3E903D" w:rsidR="00475AC1" w:rsidRPr="00FB7049" w:rsidRDefault="000914E0" w:rsidP="00475AC1">
      <w:pPr>
        <w:pStyle w:val="6text"/>
        <w:ind w:left="720" w:hanging="720"/>
        <w:jc w:val="left"/>
        <w:rPr>
          <w:rFonts w:cs="B Nazanin+ Regular"/>
          <w:b/>
          <w:bCs/>
          <w:rtl/>
        </w:rPr>
      </w:pPr>
      <w:r w:rsidRPr="00FB7049">
        <w:rPr>
          <w:rFonts w:cs="B Nazanin+ Regular" w:hint="cs"/>
          <w:b/>
          <w:bCs/>
          <w:rtl/>
        </w:rPr>
        <w:t xml:space="preserve">فضای رنگی </w:t>
      </w:r>
      <w:r w:rsidRPr="00FB7049">
        <w:rPr>
          <w:rFonts w:cs="B Nazanin+ Regular"/>
          <w:b/>
          <w:bCs/>
        </w:rPr>
        <w:t>YUV</w:t>
      </w:r>
      <w:r w:rsidRPr="00FB7049">
        <w:rPr>
          <w:rFonts w:cs="B Nazanin+ Regular" w:hint="cs"/>
          <w:b/>
          <w:bCs/>
          <w:rtl/>
        </w:rPr>
        <w:t>:</w:t>
      </w:r>
    </w:p>
    <w:p w14:paraId="1E580D19" w14:textId="5C108EB0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ین فضای رنگی یک بازنمایی جدید از فضای </w:t>
      </w:r>
      <w:r w:rsidRPr="00FB7049">
        <w:rPr>
          <w:rFonts w:cs="B Nazanin+ Regular"/>
        </w:rPr>
        <w:t>RGB</w:t>
      </w:r>
      <w:r w:rsidRPr="00FB7049">
        <w:rPr>
          <w:rFonts w:cs="B Nazanin+ Regular" w:hint="cs"/>
          <w:rtl/>
        </w:rPr>
        <w:t xml:space="preserve"> برای </w:t>
      </w:r>
    </w:p>
    <w:p w14:paraId="023EE270" w14:textId="11A4F2AE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نتقال بهینه می باشد. </w:t>
      </w:r>
    </w:p>
    <w:p w14:paraId="7FFEB40E" w14:textId="541D6DB5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ین فضا از </w:t>
      </w:r>
      <w:r w:rsidRPr="00FB7049">
        <w:rPr>
          <w:rFonts w:cs="B Nazanin+ Regular"/>
        </w:rPr>
        <w:t>luminance(Y)</w:t>
      </w:r>
      <w:r w:rsidRPr="00FB7049">
        <w:rPr>
          <w:rFonts w:cs="B Nazanin+ Regular" w:hint="cs"/>
          <w:rtl/>
        </w:rPr>
        <w:t xml:space="preserve"> و دو بخش رنگی </w:t>
      </w:r>
      <w:r w:rsidRPr="00FB7049">
        <w:rPr>
          <w:rFonts w:cs="B Nazanin+ Regular"/>
        </w:rPr>
        <w:t>(U,V)</w:t>
      </w:r>
      <w:r w:rsidRPr="00FB7049">
        <w:rPr>
          <w:rFonts w:cs="B Nazanin+ Regular" w:hint="cs"/>
          <w:rtl/>
        </w:rPr>
        <w:t xml:space="preserve"> </w:t>
      </w:r>
    </w:p>
    <w:p w14:paraId="0806A0FC" w14:textId="4E3C8721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</w:rPr>
      </w:pPr>
      <w:r w:rsidRPr="00FB7049">
        <w:rPr>
          <w:rFonts w:cs="B Nazanin+ Regular" w:hint="cs"/>
          <w:rtl/>
        </w:rPr>
        <w:t>تشکیل شده است.</w:t>
      </w:r>
    </w:p>
    <w:p w14:paraId="0318D2EF" w14:textId="04B4E23F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مزیت اصلی مدل </w:t>
      </w:r>
      <w:r w:rsidRPr="00FB7049">
        <w:rPr>
          <w:rFonts w:cs="B Nazanin+ Regular"/>
        </w:rPr>
        <w:t>YUV</w:t>
      </w:r>
      <w:r w:rsidRPr="00FB7049">
        <w:rPr>
          <w:rFonts w:cs="B Nazanin+ Regular" w:hint="cs"/>
          <w:rtl/>
        </w:rPr>
        <w:t xml:space="preserve"> در پردازش تصویر جدا کردن</w:t>
      </w:r>
    </w:p>
    <w:p w14:paraId="2A582CC2" w14:textId="03B7D9EB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طلاعات رنگی و </w:t>
      </w:r>
      <w:r w:rsidRPr="00FB7049">
        <w:rPr>
          <w:rFonts w:cs="B Nazanin+ Regular"/>
        </w:rPr>
        <w:t>luminance</w:t>
      </w:r>
      <w:r w:rsidRPr="00FB7049">
        <w:rPr>
          <w:rFonts w:cs="B Nazanin+ Regular" w:hint="cs"/>
          <w:rtl/>
        </w:rPr>
        <w:t xml:space="preserve"> است.دلیل آن این است که </w:t>
      </w:r>
    </w:p>
    <w:p w14:paraId="2BB994EF" w14:textId="77777777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جز </w:t>
      </w:r>
      <w:r w:rsidRPr="00FB7049">
        <w:rPr>
          <w:rFonts w:cs="B Nazanin+ Regular"/>
        </w:rPr>
        <w:t>luminance</w:t>
      </w:r>
      <w:r w:rsidRPr="00FB7049">
        <w:rPr>
          <w:rFonts w:cs="B Nazanin+ Regular" w:hint="cs"/>
          <w:rtl/>
        </w:rPr>
        <w:t xml:space="preserve"> یک تصویر بدون اثرگذاری بر جز رنگی </w:t>
      </w:r>
    </w:p>
    <w:p w14:paraId="3F2FB8E1" w14:textId="099366A6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</w:rPr>
      </w:pPr>
      <w:r w:rsidRPr="00FB7049">
        <w:rPr>
          <w:rFonts w:cs="B Nazanin+ Regular" w:hint="cs"/>
          <w:rtl/>
        </w:rPr>
        <w:t>میتواند مورد پردازش قرار گیرد.</w:t>
      </w:r>
    </w:p>
    <w:p w14:paraId="76D5AF44" w14:textId="521A853C" w:rsidR="006C22B4" w:rsidRPr="00FB7049" w:rsidRDefault="0039523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تبدیل از</w:t>
      </w:r>
      <w:r w:rsidR="006C22B4" w:rsidRPr="00FB7049">
        <w:rPr>
          <w:rFonts w:cs="B Nazanin+ Regular" w:hint="cs"/>
          <w:rtl/>
        </w:rPr>
        <w:t xml:space="preserve"> فضای </w:t>
      </w:r>
      <w:r w:rsidR="006C22B4" w:rsidRPr="00FB7049">
        <w:rPr>
          <w:rFonts w:cs="B Nazanin+ Regular"/>
        </w:rPr>
        <w:t>RGB</w:t>
      </w:r>
      <w:r w:rsidR="006C22B4" w:rsidRPr="00FB7049">
        <w:rPr>
          <w:rFonts w:cs="B Nazanin+ Regular" w:hint="cs"/>
          <w:rtl/>
        </w:rPr>
        <w:t xml:space="preserve"> به</w:t>
      </w:r>
      <w:r w:rsidRPr="00FB7049">
        <w:rPr>
          <w:rFonts w:cs="B Nazanin+ Regular" w:hint="cs"/>
          <w:rtl/>
        </w:rPr>
        <w:t xml:space="preserve"> </w:t>
      </w:r>
      <w:r w:rsidRPr="00FB7049">
        <w:rPr>
          <w:rFonts w:cs="B Nazanin+ Regular"/>
        </w:rPr>
        <w:t>YUV</w:t>
      </w:r>
      <w:r w:rsidRPr="00FB7049">
        <w:rPr>
          <w:rFonts w:cs="B Nazanin+ Regular" w:hint="cs"/>
          <w:rtl/>
        </w:rPr>
        <w:t xml:space="preserve"> به</w:t>
      </w:r>
      <w:r w:rsidR="006C22B4" w:rsidRPr="00FB7049">
        <w:rPr>
          <w:rFonts w:cs="B Nazanin+ Regular" w:hint="cs"/>
          <w:rtl/>
        </w:rPr>
        <w:t xml:space="preserve"> صورت زیر است:</w:t>
      </w:r>
    </w:p>
    <w:p w14:paraId="6A5BB05D" w14:textId="5A89C05E" w:rsidR="006C22B4" w:rsidRPr="00FB7049" w:rsidRDefault="006C22B4" w:rsidP="00475AC1">
      <w:pPr>
        <w:pStyle w:val="6text"/>
        <w:ind w:left="720" w:hanging="720"/>
        <w:jc w:val="left"/>
        <w:rPr>
          <w:rFonts w:cs="B Nazanin+ Regular"/>
          <w:rtl/>
        </w:rPr>
      </w:pPr>
    </w:p>
    <w:p w14:paraId="71A5B528" w14:textId="67F148A2" w:rsidR="006C22B4" w:rsidRPr="00FB7049" w:rsidRDefault="00AF7FCE" w:rsidP="006C22B4">
      <w:pPr>
        <w:pStyle w:val="6text"/>
        <w:ind w:left="720" w:hanging="720"/>
        <w:jc w:val="right"/>
        <w:rPr>
          <w:rFonts w:cs="B Nazanin+ Regula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U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V</m:t>
                    </m:r>
                  </m:e>
                </m:mr>
              </m:m>
            </m:e>
          </m:d>
          <m:r>
            <w:rPr>
              <w:rFonts w:ascii="Cambria Math" w:hAnsi="Cambria Math" w:cs="B Nazanin+ Regular"/>
              <w:sz w:val="20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.299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.587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.114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0.14713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0.28886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.436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.615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0.51499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0.1000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R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G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B</m:t>
                    </m:r>
                  </m:e>
                </m:mr>
              </m:m>
            </m:e>
          </m:d>
        </m:oMath>
      </m:oMathPara>
    </w:p>
    <w:p w14:paraId="75132F0F" w14:textId="08F7A1C6" w:rsidR="008A6E78" w:rsidRPr="00FB7049" w:rsidRDefault="008A6E78" w:rsidP="00475AC1">
      <w:pPr>
        <w:pStyle w:val="6text"/>
        <w:ind w:left="720" w:hanging="720"/>
        <w:jc w:val="left"/>
        <w:rPr>
          <w:rFonts w:cs="B Nazanin+ Regular"/>
        </w:rPr>
      </w:pPr>
    </w:p>
    <w:p w14:paraId="1F05EFE4" w14:textId="387C102A" w:rsidR="00AE2B74" w:rsidRPr="00FB7049" w:rsidRDefault="00AE2B7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برای تبدیل از </w:t>
      </w:r>
      <w:r w:rsidRPr="00FB7049">
        <w:rPr>
          <w:rFonts w:cs="B Nazanin+ Regular"/>
        </w:rPr>
        <w:t>YUV</w:t>
      </w:r>
      <w:r w:rsidRPr="00FB7049">
        <w:rPr>
          <w:rFonts w:cs="B Nazanin+ Regular" w:hint="cs"/>
          <w:rtl/>
        </w:rPr>
        <w:t xml:space="preserve"> به </w:t>
      </w:r>
      <w:r w:rsidRPr="00FB7049">
        <w:rPr>
          <w:rFonts w:cs="B Nazanin+ Regular"/>
        </w:rPr>
        <w:t>RGB</w:t>
      </w:r>
      <w:r w:rsidRPr="00FB7049">
        <w:rPr>
          <w:rFonts w:cs="B Nazanin+ Regular" w:hint="cs"/>
          <w:rtl/>
        </w:rPr>
        <w:t xml:space="preserve"> داریم:</w:t>
      </w:r>
    </w:p>
    <w:p w14:paraId="24B826EF" w14:textId="77777777" w:rsidR="00AE2B74" w:rsidRPr="00FB7049" w:rsidRDefault="00AE2B74" w:rsidP="00AE2B74">
      <w:pPr>
        <w:pStyle w:val="6text"/>
        <w:ind w:left="720" w:hanging="720"/>
        <w:jc w:val="left"/>
        <w:rPr>
          <w:rFonts w:cs="B Nazanin+ Regular"/>
          <w:rtl/>
        </w:rPr>
      </w:pPr>
    </w:p>
    <w:p w14:paraId="47BA616F" w14:textId="5955394A" w:rsidR="00AE2B74" w:rsidRPr="00FB7049" w:rsidRDefault="00AF7FCE" w:rsidP="00AE2B74">
      <w:pPr>
        <w:pStyle w:val="6text"/>
        <w:ind w:left="720" w:hanging="720"/>
        <w:jc w:val="right"/>
        <w:rPr>
          <w:rFonts w:cs="B Nazanin+ Regula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R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G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B</m:t>
                    </m:r>
                  </m:e>
                </m:mr>
              </m:m>
            </m:e>
          </m:d>
          <m:r>
            <w:rPr>
              <w:rFonts w:ascii="Cambria Math" w:hAnsi="Cambria Math" w:cs="B Nazanin+ Regular"/>
              <w:sz w:val="20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1.13983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0.39465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0.5806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2.03211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U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V</m:t>
                    </m:r>
                  </m:e>
                </m:mr>
              </m:m>
            </m:e>
          </m:d>
        </m:oMath>
      </m:oMathPara>
    </w:p>
    <w:p w14:paraId="0A84DB2D" w14:textId="77777777" w:rsidR="00AE2B74" w:rsidRPr="00FB7049" w:rsidRDefault="00AE2B74" w:rsidP="00475AC1">
      <w:pPr>
        <w:pStyle w:val="6text"/>
        <w:ind w:left="720" w:hanging="720"/>
        <w:jc w:val="left"/>
        <w:rPr>
          <w:rFonts w:cs="B Nazanin+ Regular"/>
          <w:rtl/>
        </w:rPr>
      </w:pPr>
    </w:p>
    <w:p w14:paraId="789EDE08" w14:textId="77777777" w:rsidR="004B058A" w:rsidRPr="00FB7049" w:rsidRDefault="00AD69F3" w:rsidP="00AD69F3">
      <w:pPr>
        <w:pStyle w:val="6text"/>
        <w:ind w:left="720" w:hanging="720"/>
        <w:jc w:val="left"/>
        <w:rPr>
          <w:rFonts w:cs="B Nazanin+ Regular"/>
        </w:rPr>
      </w:pPr>
      <w:r w:rsidRPr="00FB7049">
        <w:rPr>
          <w:rFonts w:cs="B Nazanin+ Regular" w:hint="cs"/>
          <w:rtl/>
        </w:rPr>
        <w:t>فضای رنگی</w:t>
      </w:r>
      <w:r w:rsidR="00D30C20" w:rsidRPr="00FB7049">
        <w:rPr>
          <w:rFonts w:cs="B Nazanin+ Regular" w:hint="cs"/>
          <w:rtl/>
        </w:rPr>
        <w:t xml:space="preserve"> </w:t>
      </w:r>
      <w:r w:rsidR="00D30C20" w:rsidRPr="00FB7049">
        <w:rPr>
          <w:rFonts w:cs="B Nazanin+ Regular"/>
        </w:rPr>
        <w:t>YUV</w:t>
      </w:r>
      <w:r w:rsidRPr="00FB7049">
        <w:rPr>
          <w:rFonts w:cs="B Nazanin+ Regular" w:hint="cs"/>
          <w:rtl/>
        </w:rPr>
        <w:t xml:space="preserve"> معمولا برای پردازش ویدیو/تصاویر</w:t>
      </w:r>
    </w:p>
    <w:p w14:paraId="2EF285C4" w14:textId="77777777" w:rsidR="004B058A" w:rsidRPr="00FB7049" w:rsidRDefault="00AD69F3" w:rsidP="004B058A">
      <w:pPr>
        <w:pStyle w:val="6text"/>
        <w:ind w:left="720" w:hanging="720"/>
        <w:jc w:val="left"/>
        <w:rPr>
          <w:rFonts w:cs="B Nazanin+ Regular"/>
        </w:rPr>
      </w:pPr>
      <w:r w:rsidRPr="00FB7049">
        <w:rPr>
          <w:rFonts w:cs="B Nazanin+ Regular" w:hint="cs"/>
          <w:rtl/>
        </w:rPr>
        <w:t>رنگی</w:t>
      </w:r>
      <w:r w:rsidR="004B058A" w:rsidRPr="00FB7049">
        <w:rPr>
          <w:rFonts w:cs="B Nazanin+ Regular"/>
        </w:rPr>
        <w:t xml:space="preserve"> </w:t>
      </w:r>
      <w:r w:rsidRPr="00FB7049">
        <w:rPr>
          <w:rFonts w:cs="B Nazanin+ Regular" w:hint="cs"/>
          <w:rtl/>
        </w:rPr>
        <w:t xml:space="preserve">و انتشار داده ها در تلویزیون های آنالوگ به کار می </w:t>
      </w:r>
    </w:p>
    <w:p w14:paraId="5C0E5DA6" w14:textId="1CA632AB" w:rsidR="00AD69F3" w:rsidRPr="00FB7049" w:rsidRDefault="00AD69F3" w:rsidP="004B058A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رود.</w:t>
      </w:r>
    </w:p>
    <w:p w14:paraId="32ACC7A5" w14:textId="234D9EA1" w:rsidR="00AD69F3" w:rsidRPr="00FB7049" w:rsidRDefault="00AD69F3" w:rsidP="00475AC1">
      <w:pPr>
        <w:pStyle w:val="6text"/>
        <w:ind w:left="720" w:hanging="720"/>
        <w:jc w:val="left"/>
        <w:rPr>
          <w:rFonts w:cs="B Nazanin+ Regular"/>
        </w:rPr>
      </w:pPr>
    </w:p>
    <w:p w14:paraId="5B8ECFF2" w14:textId="336BFFF9" w:rsidR="00971C22" w:rsidRPr="00FB7049" w:rsidRDefault="00971C22" w:rsidP="00971C22">
      <w:pPr>
        <w:pStyle w:val="6text"/>
        <w:ind w:left="720" w:hanging="720"/>
        <w:jc w:val="left"/>
        <w:rPr>
          <w:rFonts w:cs="B Nazanin+ Regular"/>
          <w:b/>
          <w:bCs/>
          <w:rtl/>
        </w:rPr>
      </w:pPr>
      <w:r w:rsidRPr="00FB7049">
        <w:rPr>
          <w:rFonts w:cs="B Nazanin+ Regular" w:hint="cs"/>
          <w:b/>
          <w:bCs/>
          <w:rtl/>
        </w:rPr>
        <w:t xml:space="preserve">فضای رنگی </w:t>
      </w:r>
      <w:r w:rsidR="00E45D7C" w:rsidRPr="00FB7049">
        <w:rPr>
          <w:rFonts w:cs="B Nazanin+ Regular"/>
          <w:b/>
          <w:bCs/>
        </w:rPr>
        <w:t>HCL</w:t>
      </w:r>
      <w:r w:rsidRPr="00FB7049">
        <w:rPr>
          <w:rFonts w:cs="B Nazanin+ Regular" w:hint="cs"/>
          <w:b/>
          <w:bCs/>
          <w:rtl/>
        </w:rPr>
        <w:t>:</w:t>
      </w:r>
    </w:p>
    <w:p w14:paraId="73CB5BD4" w14:textId="788AA5A6" w:rsidR="00971C22" w:rsidRPr="00FB7049" w:rsidRDefault="001569D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مشکلی که فضاهای رنگی </w:t>
      </w:r>
      <w:r w:rsidRPr="00FB7049">
        <w:rPr>
          <w:rFonts w:cs="B Nazanin+ Regular"/>
        </w:rPr>
        <w:t>HSV</w:t>
      </w:r>
      <w:r w:rsidRPr="00FB7049">
        <w:rPr>
          <w:rFonts w:cs="B Nazanin+ Regular" w:hint="cs"/>
          <w:rtl/>
        </w:rPr>
        <w:t xml:space="preserve"> و </w:t>
      </w:r>
      <w:r w:rsidRPr="00FB7049">
        <w:rPr>
          <w:rFonts w:cs="B Nazanin+ Regular"/>
        </w:rPr>
        <w:t>HSI</w:t>
      </w:r>
      <w:r w:rsidRPr="00FB7049">
        <w:rPr>
          <w:rFonts w:cs="B Nazanin+ Regular" w:hint="cs"/>
          <w:rtl/>
        </w:rPr>
        <w:t xml:space="preserve"> دارند،این است </w:t>
      </w:r>
    </w:p>
    <w:p w14:paraId="7A01D9BF" w14:textId="6524E7B2" w:rsidR="001569D4" w:rsidRPr="00FB7049" w:rsidRDefault="001569D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که بر اساس </w:t>
      </w:r>
      <w:r w:rsidRPr="00FB7049">
        <w:rPr>
          <w:rFonts w:cs="B Nazanin+ Regular"/>
        </w:rPr>
        <w:t>saturation</w:t>
      </w:r>
      <w:r w:rsidRPr="00FB7049">
        <w:rPr>
          <w:rFonts w:cs="B Nazanin+ Regular" w:hint="cs"/>
          <w:rtl/>
        </w:rPr>
        <w:t xml:space="preserve"> متغیر عمل می کنند و این</w:t>
      </w:r>
    </w:p>
    <w:p w14:paraId="53D9721A" w14:textId="192369C6" w:rsidR="001569D4" w:rsidRPr="00FB7049" w:rsidRDefault="001569D4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آن روشی نیست که چشم ما تصاویر را درک میکند.</w:t>
      </w:r>
    </w:p>
    <w:p w14:paraId="7E9D89B9" w14:textId="58FA7EA7" w:rsidR="000D0983" w:rsidRPr="00FB7049" w:rsidRDefault="000D0983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ین مشکل به کمک فضای </w:t>
      </w:r>
      <w:r w:rsidRPr="00FB7049">
        <w:rPr>
          <w:rFonts w:cs="B Nazanin+ Regular"/>
        </w:rPr>
        <w:t>HCL</w:t>
      </w:r>
      <w:r w:rsidRPr="00FB7049">
        <w:rPr>
          <w:rFonts w:cs="B Nazanin+ Regular" w:hint="cs"/>
          <w:rtl/>
        </w:rPr>
        <w:t xml:space="preserve"> حل می شود.</w:t>
      </w:r>
    </w:p>
    <w:p w14:paraId="4A6FD0A8" w14:textId="77777777" w:rsidR="000D0983" w:rsidRPr="00FB7049" w:rsidRDefault="000D0983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در این فضا کنترل رنگ (</w:t>
      </w:r>
      <w:r w:rsidRPr="00FB7049">
        <w:rPr>
          <w:rFonts w:cs="B Nazanin+ Regular"/>
        </w:rPr>
        <w:t>hue</w:t>
      </w:r>
      <w:r w:rsidRPr="00FB7049">
        <w:rPr>
          <w:rFonts w:cs="B Nazanin+ Regular" w:hint="cs"/>
          <w:rtl/>
        </w:rPr>
        <w:t xml:space="preserve">)، میزان رنگی </w:t>
      </w:r>
    </w:p>
    <w:p w14:paraId="1CD9ABAE" w14:textId="1E5911E9" w:rsidR="000D0983" w:rsidRPr="00FB7049" w:rsidRDefault="000D0983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بودن(</w:t>
      </w:r>
      <w:r w:rsidRPr="00FB7049">
        <w:rPr>
          <w:rFonts w:cs="B Nazanin+ Regular"/>
        </w:rPr>
        <w:t>chroma</w:t>
      </w:r>
      <w:r w:rsidRPr="00FB7049">
        <w:rPr>
          <w:rFonts w:cs="B Nazanin+ Regular" w:hint="cs"/>
          <w:rtl/>
        </w:rPr>
        <w:t>) و روشنایی (</w:t>
      </w:r>
      <w:r w:rsidRPr="00FB7049">
        <w:rPr>
          <w:rFonts w:cs="B Nazanin+ Regular"/>
        </w:rPr>
        <w:t>luminance</w:t>
      </w:r>
      <w:r w:rsidRPr="00FB7049">
        <w:rPr>
          <w:rFonts w:cs="B Nazanin+ Regular" w:hint="cs"/>
          <w:rtl/>
        </w:rPr>
        <w:t>) توسط ما</w:t>
      </w:r>
    </w:p>
    <w:p w14:paraId="5A10C87F" w14:textId="10ED7E25" w:rsidR="000D0983" w:rsidRPr="00FB7049" w:rsidRDefault="000D0983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کنترل می شود.</w:t>
      </w:r>
    </w:p>
    <w:p w14:paraId="020D18DA" w14:textId="4B7F1AA4" w:rsidR="00D31EF0" w:rsidRPr="00FB7049" w:rsidRDefault="00D31EF0" w:rsidP="00475AC1">
      <w:pPr>
        <w:pStyle w:val="6text"/>
        <w:ind w:left="720" w:hanging="720"/>
        <w:jc w:val="left"/>
        <w:rPr>
          <w:rFonts w:cs="B Nazanin+ Regular"/>
          <w:rtl/>
        </w:rPr>
      </w:pPr>
    </w:p>
    <w:p w14:paraId="662DEF4D" w14:textId="642C4AE5" w:rsidR="00D31EF0" w:rsidRPr="00FB7049" w:rsidRDefault="00D31EF0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برای تبدیل از </w:t>
      </w:r>
      <w:r w:rsidRPr="00FB7049">
        <w:rPr>
          <w:rFonts w:cs="B Nazanin+ Regular"/>
        </w:rPr>
        <w:t>RGB</w:t>
      </w:r>
      <w:r w:rsidRPr="00FB7049">
        <w:rPr>
          <w:rFonts w:cs="B Nazanin+ Regular" w:hint="cs"/>
          <w:rtl/>
        </w:rPr>
        <w:t xml:space="preserve"> به </w:t>
      </w:r>
      <w:r w:rsidRPr="00FB7049">
        <w:rPr>
          <w:rFonts w:cs="B Nazanin+ Regular"/>
        </w:rPr>
        <w:t>HCL</w:t>
      </w:r>
      <w:r w:rsidRPr="00FB7049">
        <w:rPr>
          <w:rFonts w:cs="B Nazanin+ Regular" w:hint="cs"/>
          <w:rtl/>
        </w:rPr>
        <w:t xml:space="preserve"> از فرمول های زیر استفاده </w:t>
      </w:r>
    </w:p>
    <w:p w14:paraId="12420C5C" w14:textId="1B1FDA38" w:rsidR="00D31EF0" w:rsidRPr="00FB7049" w:rsidRDefault="00D31EF0" w:rsidP="00475AC1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می شود:</w:t>
      </w:r>
    </w:p>
    <w:p w14:paraId="6E10A166" w14:textId="7C3F05F7" w:rsidR="007B516B" w:rsidRPr="00FB7049" w:rsidRDefault="007B516B" w:rsidP="007B516B">
      <w:pPr>
        <w:pStyle w:val="6text"/>
        <w:ind w:left="720" w:hanging="720"/>
        <w:jc w:val="right"/>
        <w:rPr>
          <w:rFonts w:cs="B Nazanin+ Regular"/>
        </w:rPr>
      </w:pPr>
      <m:oMathPara>
        <m:oMathParaPr>
          <m:jc m:val="left"/>
        </m:oMathParaPr>
        <m:oMath>
          <m:r>
            <w:rPr>
              <w:rFonts w:ascii="Cambria Math" w:hAnsi="Cambria Math" w:cs="B Nazanin+ Regular"/>
            </w:rPr>
            <m:t>Q=</m:t>
          </m:r>
          <m:sSup>
            <m:sSupPr>
              <m:ctrlPr>
                <w:rPr>
                  <w:rFonts w:ascii="Cambria Math" w:hAnsi="Cambria Math" w:cs="B Nazanin+ Regular"/>
                  <w:i/>
                </w:rPr>
              </m:ctrlPr>
            </m:sSupPr>
            <m:e>
              <m:r>
                <w:rPr>
                  <w:rFonts w:ascii="Cambria Math" w:hAnsi="Cambria Math" w:cs="B Nazanin+ Regular"/>
                </w:rPr>
                <m:t>e</m:t>
              </m:r>
            </m:e>
            <m:sup>
              <m:r>
                <w:rPr>
                  <w:rFonts w:ascii="Cambria Math" w:hAnsi="Cambria Math" w:cs="B Nazanin+ Regular"/>
                </w:rPr>
                <m:t>αγ</m:t>
              </m:r>
            </m:sup>
          </m:sSup>
        </m:oMath>
      </m:oMathPara>
    </w:p>
    <w:p w14:paraId="18D4DAA1" w14:textId="08236C61" w:rsidR="007B516B" w:rsidRPr="00FB7049" w:rsidRDefault="007B516B" w:rsidP="007B516B">
      <w:pPr>
        <w:pStyle w:val="6text"/>
        <w:ind w:left="720" w:hanging="720"/>
        <w:jc w:val="right"/>
        <w:rPr>
          <w:rFonts w:cs="B Nazanin+ Regular"/>
        </w:rPr>
      </w:pPr>
      <m:oMathPara>
        <m:oMathParaPr>
          <m:jc m:val="left"/>
        </m:oMathParaPr>
        <m:oMath>
          <m:r>
            <w:rPr>
              <w:rFonts w:ascii="Cambria Math" w:hAnsi="Cambria Math" w:cs="Cambria Math" w:hint="cs"/>
              <w:rtl/>
            </w:rPr>
            <m:t>α</m:t>
          </m:r>
          <m:r>
            <w:rPr>
              <w:rFonts w:ascii="Cambria Math" w:hAnsi="Cambria Math" w:cs="B Nazanin+ Regular"/>
            </w:rPr>
            <m:t>=</m:t>
          </m:r>
          <m:f>
            <m:fPr>
              <m:ctrlPr>
                <w:rPr>
                  <w:rFonts w:ascii="Cambria Math" w:hAnsi="Cambria Math" w:cs="B Nazanin+ Regular"/>
                  <w:i/>
                </w:rPr>
              </m:ctrlPr>
            </m:fPr>
            <m:num>
              <m:r>
                <w:rPr>
                  <w:rFonts w:ascii="Cambria Math" w:hAnsi="Cambria Math" w:cs="B Nazanin+ Regular"/>
                </w:rPr>
                <m:t>1</m:t>
              </m:r>
            </m:num>
            <m:den>
              <m:r>
                <w:rPr>
                  <w:rFonts w:ascii="Cambria Math" w:hAnsi="Cambria Math" w:cs="B Nazanin+ Regular"/>
                </w:rPr>
                <m:t>100</m:t>
              </m:r>
            </m:den>
          </m:f>
          <m:r>
            <w:rPr>
              <w:rFonts w:ascii="Cambria Math" w:hAnsi="Cambria Math" w:cs="B Nazanin+ Regular"/>
            </w:rPr>
            <m:t>×</m:t>
          </m:r>
          <m:f>
            <m:fPr>
              <m:ctrlPr>
                <w:rPr>
                  <w:rFonts w:ascii="Cambria Math" w:hAnsi="Cambria Math" w:cs="B Nazanin+ Regular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B Nazanin+ Regula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B Nazanin+ Regular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B Nazanin+ Regular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B Nazanin+ Regular"/>
                        </w:rPr>
                        <m:t>R,G,B</m:t>
                      </m:r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B Nazanin+ Regula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B Nazanin+ Regular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B Nazanin+ Regular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B Nazanin+ Regular"/>
                        </w:rPr>
                        <m:t>R,G,B</m:t>
                      </m:r>
                    </m:e>
                  </m:d>
                </m:e>
              </m:func>
            </m:den>
          </m:f>
          <m:r>
            <w:rPr>
              <w:rFonts w:ascii="Cambria Math" w:hAnsi="Cambria Math" w:cs="B Nazanin+ Regular"/>
            </w:rPr>
            <m:t xml:space="preserve"> ; γ=3.</m:t>
          </m:r>
        </m:oMath>
      </m:oMathPara>
    </w:p>
    <w:p w14:paraId="51F4324C" w14:textId="77777777" w:rsidR="007B516B" w:rsidRPr="00FB7049" w:rsidRDefault="007B516B" w:rsidP="007B516B">
      <w:pPr>
        <w:pStyle w:val="6text"/>
        <w:ind w:left="720" w:hanging="720"/>
        <w:jc w:val="left"/>
        <w:rPr>
          <w:rFonts w:ascii="Arial" w:hAnsi="Arial" w:cs="B Nazanin+ Regular"/>
          <w:color w:val="202122"/>
          <w:sz w:val="21"/>
          <w:szCs w:val="21"/>
          <w:shd w:val="clear" w:color="auto" w:fill="FFFFFF"/>
          <w:rtl/>
        </w:rPr>
      </w:pPr>
      <w:r w:rsidRPr="00FB7049">
        <w:rPr>
          <w:rFonts w:cs="B Nazanin+ Regular"/>
        </w:rPr>
        <w:t>Q</w:t>
      </w:r>
      <w:r w:rsidRPr="00FB7049">
        <w:rPr>
          <w:rFonts w:cs="B Nazanin+ Regular" w:hint="cs"/>
          <w:rtl/>
        </w:rPr>
        <w:t xml:space="preserve"> پارامتری است که شدت </w:t>
      </w:r>
      <w:r w:rsidRPr="00FB7049">
        <w:rPr>
          <w:rFonts w:ascii="Arial" w:hAnsi="Arial" w:cs="B Nazanin+ Regular"/>
          <w:color w:val="202122"/>
          <w:sz w:val="21"/>
          <w:szCs w:val="21"/>
          <w:shd w:val="clear" w:color="auto" w:fill="FFFFFF"/>
        </w:rPr>
        <w:t>luminosity</w:t>
      </w:r>
      <w:r w:rsidRPr="00FB7049">
        <w:rPr>
          <w:rFonts w:ascii="Arial" w:hAnsi="Arial" w:cs="B Nazanin+ Regular" w:hint="cs"/>
          <w:color w:val="202122"/>
          <w:sz w:val="21"/>
          <w:szCs w:val="21"/>
          <w:shd w:val="clear" w:color="auto" w:fill="FFFFFF"/>
          <w:rtl/>
        </w:rPr>
        <w:t xml:space="preserve"> بین یک رنگ </w:t>
      </w:r>
    </w:p>
    <w:p w14:paraId="520175B7" w14:textId="51AF6CF7" w:rsidR="007B516B" w:rsidRPr="00FB7049" w:rsidRDefault="007B516B" w:rsidP="007B516B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ascii="Arial" w:hAnsi="Arial" w:cs="B Nazanin+ Regular" w:hint="cs"/>
          <w:color w:val="202122"/>
          <w:sz w:val="21"/>
          <w:szCs w:val="21"/>
          <w:shd w:val="clear" w:color="auto" w:fill="FFFFFF"/>
          <w:rtl/>
        </w:rPr>
        <w:t>کامل اشباع شده و رنگ سفید را مشخص می کند.</w:t>
      </w:r>
    </w:p>
    <w:p w14:paraId="465348CB" w14:textId="70A42A4D" w:rsidR="007B516B" w:rsidRPr="00FB7049" w:rsidRDefault="007B516B" w:rsidP="00475AC1">
      <w:pPr>
        <w:pStyle w:val="6text"/>
        <w:jc w:val="left"/>
        <w:rPr>
          <w:rFonts w:cs="B Nazanin+ Regular"/>
          <w:szCs w:val="22"/>
          <w:rtl/>
        </w:rPr>
      </w:pPr>
      <w:r w:rsidRPr="00FB7049">
        <w:rPr>
          <w:rFonts w:cs="B Nazanin+ Regular" w:hint="cs"/>
          <w:szCs w:val="22"/>
          <w:rtl/>
        </w:rPr>
        <w:t>حال برای سه جز رنگی داریم :</w:t>
      </w:r>
    </w:p>
    <w:p w14:paraId="64F7B685" w14:textId="0E21F18C" w:rsidR="007B516B" w:rsidRPr="00FB7049" w:rsidRDefault="007B516B" w:rsidP="00475AC1">
      <w:pPr>
        <w:pStyle w:val="6text"/>
        <w:jc w:val="left"/>
        <w:rPr>
          <w:rFonts w:cs="B Nazanin+ Regular"/>
          <w:szCs w:val="22"/>
          <w:rtl/>
        </w:rPr>
      </w:pPr>
    </w:p>
    <w:p w14:paraId="20ED9934" w14:textId="1B7761A8" w:rsidR="007B516B" w:rsidRPr="00FB7049" w:rsidRDefault="007B516B" w:rsidP="001F0836">
      <w:pPr>
        <w:pStyle w:val="6text"/>
        <w:jc w:val="right"/>
        <w:rPr>
          <w:rFonts w:cs="B Nazanin+ Regular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 w:cs="B Nazanin+ Regular"/>
              <w:szCs w:val="22"/>
            </w:rPr>
            <m:t>H=atan2(G-B,R-G)</m:t>
          </m:r>
        </m:oMath>
      </m:oMathPara>
    </w:p>
    <w:p w14:paraId="4DEA1E12" w14:textId="77777777" w:rsidR="001F0836" w:rsidRPr="00FB7049" w:rsidRDefault="001F0836" w:rsidP="001F0836">
      <w:pPr>
        <w:pStyle w:val="6text"/>
        <w:jc w:val="right"/>
        <w:rPr>
          <w:rFonts w:cs="B Nazanin+ Regular"/>
          <w:szCs w:val="22"/>
        </w:rPr>
      </w:pPr>
    </w:p>
    <w:p w14:paraId="66A6F278" w14:textId="05AE48BA" w:rsidR="007B516B" w:rsidRPr="00FB7049" w:rsidRDefault="007B516B" w:rsidP="001F0836">
      <w:pPr>
        <w:pStyle w:val="6text"/>
        <w:jc w:val="right"/>
        <w:rPr>
          <w:rFonts w:cs="B Nazanin+ Regular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 w:cs="B Nazanin+ Regular"/>
              <w:szCs w:val="22"/>
            </w:rPr>
            <m:t>C=Q×</m:t>
          </m:r>
          <m:f>
            <m:fPr>
              <m:ctrlPr>
                <w:rPr>
                  <w:rFonts w:ascii="Cambria Math" w:hAnsi="Cambria Math" w:cs="B Nazanin+ Regular"/>
                  <w:i/>
                  <w:szCs w:val="22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 w:cs="B Nazanin+ Regular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B Nazanin+ Regular"/>
                      <w:szCs w:val="22"/>
                    </w:rPr>
                    <m:t>R-G</m:t>
                  </m:r>
                </m:e>
              </m:d>
              <m:r>
                <w:rPr>
                  <w:rFonts w:ascii="Cambria Math" w:hAnsi="Cambria Math" w:cs="B Nazanin+ Regular"/>
                  <w:szCs w:val="22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B Nazanin+ Regular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B Nazanin+ Regular"/>
                      <w:szCs w:val="22"/>
                    </w:rPr>
                    <m:t>G-B</m:t>
                  </m:r>
                </m:e>
              </m:d>
              <m:r>
                <w:rPr>
                  <w:rFonts w:ascii="Cambria Math" w:hAnsi="Cambria Math" w:cs="B Nazanin+ Regular"/>
                  <w:szCs w:val="22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B Nazanin+ Regular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B Nazanin+ Regular"/>
                      <w:szCs w:val="22"/>
                    </w:rPr>
                    <m:t>B-R</m:t>
                  </m:r>
                </m:e>
              </m:d>
            </m:num>
            <m:den>
              <m:r>
                <w:rPr>
                  <w:rFonts w:ascii="Cambria Math" w:hAnsi="Cambria Math" w:cs="B Nazanin+ Regular"/>
                  <w:szCs w:val="22"/>
                </w:rPr>
                <m:t>3</m:t>
              </m:r>
            </m:den>
          </m:f>
        </m:oMath>
      </m:oMathPara>
    </w:p>
    <w:p w14:paraId="0A28CE28" w14:textId="5A798C0D" w:rsidR="001F0836" w:rsidRPr="00FB7049" w:rsidRDefault="001F0836" w:rsidP="001F0836">
      <w:pPr>
        <w:pStyle w:val="6text"/>
        <w:jc w:val="right"/>
        <w:rPr>
          <w:rFonts w:cs="B Nazanin+ Regular"/>
          <w:szCs w:val="22"/>
        </w:rPr>
      </w:pPr>
    </w:p>
    <w:p w14:paraId="03FEBF6B" w14:textId="1DDC5F91" w:rsidR="001F0836" w:rsidRPr="00FB7049" w:rsidRDefault="001F0836" w:rsidP="001F0836">
      <w:pPr>
        <w:pStyle w:val="6text"/>
        <w:jc w:val="right"/>
        <w:rPr>
          <w:rFonts w:cs="B Nazanin+ Regular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 w:cs="B Nazanin+ Regular"/>
              <w:sz w:val="20"/>
              <w:szCs w:val="20"/>
            </w:rPr>
            <m:t>L=</m:t>
          </m:r>
          <m:f>
            <m:fPr>
              <m:ctrlPr>
                <w:rPr>
                  <w:rFonts w:ascii="Cambria Math" w:hAnsi="Cambria Math" w:cs="B Nazanin+ Regular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B Nazanin+ Regular"/>
                  <w:sz w:val="20"/>
                  <w:szCs w:val="20"/>
                </w:rPr>
                <m:t>Q×</m:t>
              </m:r>
              <m:func>
                <m:funcPr>
                  <m:ctrlPr>
                    <w:rPr>
                      <w:rFonts w:ascii="Cambria Math" w:hAnsi="Cambria Math" w:cs="B Nazanin+ Regular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B Nazanin+ Regular"/>
                      <w:sz w:val="20"/>
                      <w:szCs w:val="20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B Nazanin+ Regular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B Nazanin+ Regular"/>
                          <w:sz w:val="20"/>
                          <w:szCs w:val="20"/>
                        </w:rPr>
                        <m:t>R,G,B</m:t>
                      </m:r>
                    </m:e>
                  </m:d>
                </m:e>
              </m:func>
              <m:r>
                <w:rPr>
                  <w:rFonts w:ascii="Cambria Math" w:hAnsi="Cambria Math" w:cs="B Nazanin+ Regular"/>
                  <w:sz w:val="20"/>
                  <w:szCs w:val="20"/>
                </w:rPr>
                <m:t>+(1-Q)×</m:t>
              </m:r>
              <m:r>
                <m:rPr>
                  <m:sty m:val="p"/>
                </m:rPr>
                <w:rPr>
                  <w:rFonts w:ascii="Cambria Math" w:hAnsi="Cambria Math" w:cs="B Nazanin+ Regular"/>
                  <w:sz w:val="20"/>
                  <w:szCs w:val="20"/>
                </w:rPr>
                <m:t>min⁡</m:t>
              </m:r>
              <m:r>
                <w:rPr>
                  <w:rFonts w:ascii="Cambria Math" w:hAnsi="Cambria Math" w:cs="B Nazanin+ Regular"/>
                  <w:sz w:val="20"/>
                  <w:szCs w:val="20"/>
                </w:rPr>
                <m:t>(R,G,B)</m:t>
              </m:r>
            </m:num>
            <m:den>
              <m:r>
                <w:rPr>
                  <w:rFonts w:ascii="Cambria Math" w:hAnsi="Cambria Math" w:cs="B Nazanin+ Regular"/>
                  <w:sz w:val="20"/>
                  <w:szCs w:val="20"/>
                </w:rPr>
                <m:t>2</m:t>
              </m:r>
            </m:den>
          </m:f>
        </m:oMath>
      </m:oMathPara>
    </w:p>
    <w:p w14:paraId="2AA9C94D" w14:textId="77777777" w:rsidR="001F0836" w:rsidRPr="00FB7049" w:rsidRDefault="001F0836" w:rsidP="007B516B">
      <w:pPr>
        <w:pStyle w:val="6text"/>
        <w:jc w:val="right"/>
        <w:rPr>
          <w:rFonts w:cs="B Nazanin+ Regular"/>
          <w:szCs w:val="22"/>
        </w:rPr>
      </w:pPr>
    </w:p>
    <w:p w14:paraId="4FC0FA64" w14:textId="24096D68" w:rsidR="004A513A" w:rsidRPr="00FB7049" w:rsidRDefault="004A513A" w:rsidP="004A513A">
      <w:pPr>
        <w:pStyle w:val="6text"/>
        <w:ind w:left="720" w:hanging="720"/>
        <w:jc w:val="left"/>
        <w:rPr>
          <w:rFonts w:cs="B Nazanin+ Regular"/>
          <w:szCs w:val="22"/>
        </w:rPr>
      </w:pPr>
    </w:p>
    <w:p w14:paraId="18B6E1F6" w14:textId="39B7F614" w:rsidR="006872DF" w:rsidRPr="00FB7049" w:rsidRDefault="006872DF" w:rsidP="004A513A">
      <w:pPr>
        <w:pStyle w:val="6text"/>
        <w:ind w:left="720" w:hanging="720"/>
        <w:jc w:val="left"/>
        <w:rPr>
          <w:rFonts w:cs="B Nazanin+ Regular"/>
          <w:szCs w:val="22"/>
        </w:rPr>
      </w:pPr>
    </w:p>
    <w:p w14:paraId="657BC012" w14:textId="7A3892ED" w:rsidR="006872DF" w:rsidRPr="00FB7049" w:rsidRDefault="006872DF" w:rsidP="006872DF">
      <w:pPr>
        <w:pStyle w:val="6text"/>
        <w:ind w:left="720" w:hanging="720"/>
        <w:jc w:val="left"/>
        <w:rPr>
          <w:rFonts w:cs="B Nazanin+ Regular"/>
          <w:b/>
          <w:bCs/>
          <w:rtl/>
        </w:rPr>
      </w:pPr>
      <w:r w:rsidRPr="00FB7049">
        <w:rPr>
          <w:rFonts w:cs="B Nazanin+ Regular" w:hint="cs"/>
          <w:b/>
          <w:bCs/>
          <w:rtl/>
        </w:rPr>
        <w:t xml:space="preserve">فضای رنگی </w:t>
      </w:r>
      <w:r w:rsidR="00395234" w:rsidRPr="00FB7049">
        <w:rPr>
          <w:rFonts w:cs="B Nazanin+ Regular"/>
          <w:b/>
          <w:bCs/>
        </w:rPr>
        <w:t>YIQ</w:t>
      </w:r>
      <w:r w:rsidRPr="00FB7049">
        <w:rPr>
          <w:rFonts w:cs="B Nazanin+ Regular" w:hint="cs"/>
          <w:b/>
          <w:bCs/>
          <w:rtl/>
        </w:rPr>
        <w:t>:</w:t>
      </w:r>
    </w:p>
    <w:p w14:paraId="6CE385AD" w14:textId="0807400B" w:rsidR="00FF7E28" w:rsidRPr="00FB7049" w:rsidRDefault="00FF7E28" w:rsidP="00FF7E28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/>
        </w:rPr>
        <w:t>YIQ</w:t>
      </w:r>
      <w:r w:rsidRPr="00FB7049">
        <w:rPr>
          <w:rFonts w:cs="B Nazanin+ Regular" w:hint="cs"/>
          <w:rtl/>
        </w:rPr>
        <w:t xml:space="preserve"> یک فضای رنگی مورد استفاده توسط تلویزیون های</w:t>
      </w:r>
    </w:p>
    <w:p w14:paraId="1930A7A3" w14:textId="27C4E512" w:rsidR="00FF7E28" w:rsidRPr="00FB7049" w:rsidRDefault="00FF7E28" w:rsidP="00FF7E28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با سیستم رنگی </w:t>
      </w:r>
      <w:r w:rsidRPr="00FB7049">
        <w:rPr>
          <w:rFonts w:cs="B Nazanin+ Regular"/>
        </w:rPr>
        <w:t>NTSC</w:t>
      </w:r>
      <w:r w:rsidRPr="00FB7049">
        <w:rPr>
          <w:rFonts w:cs="B Nazanin+ Regular" w:hint="cs"/>
          <w:rtl/>
        </w:rPr>
        <w:t xml:space="preserve"> می باشد و معمولا در آمریکای </w:t>
      </w:r>
    </w:p>
    <w:p w14:paraId="4794B3CA" w14:textId="13272559" w:rsidR="00FF7E28" w:rsidRPr="00FB7049" w:rsidRDefault="00FF7E28" w:rsidP="00FF7E28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مرکزی، شمالی و ژاپن مورد استفاده است.</w:t>
      </w:r>
    </w:p>
    <w:p w14:paraId="22D30447" w14:textId="1457CB0C" w:rsidR="000E68C8" w:rsidRPr="00FB7049" w:rsidRDefault="000E68C8" w:rsidP="00FF7E28">
      <w:pPr>
        <w:pStyle w:val="6text"/>
        <w:ind w:left="720" w:hanging="720"/>
        <w:jc w:val="left"/>
        <w:rPr>
          <w:rFonts w:cs="B Nazanin+ Regular"/>
          <w:rtl/>
        </w:rPr>
      </w:pPr>
    </w:p>
    <w:p w14:paraId="07154821" w14:textId="1A42E545" w:rsidR="000E68C8" w:rsidRPr="00FB7049" w:rsidRDefault="000E68C8" w:rsidP="00FF7E28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در این فضا </w:t>
      </w:r>
      <w:r w:rsidRPr="00FB7049">
        <w:rPr>
          <w:rFonts w:cs="B Nazanin+ Regular"/>
        </w:rPr>
        <w:t>Y</w:t>
      </w:r>
      <w:r w:rsidRPr="00FB7049">
        <w:rPr>
          <w:rFonts w:cs="B Nazanin+ Regular" w:hint="cs"/>
          <w:rtl/>
        </w:rPr>
        <w:t xml:space="preserve"> اطلاعات </w:t>
      </w:r>
      <w:r w:rsidRPr="00FB7049">
        <w:rPr>
          <w:rFonts w:cs="B Nazanin+ Regular"/>
        </w:rPr>
        <w:t>luminance</w:t>
      </w:r>
      <w:r w:rsidRPr="00FB7049">
        <w:rPr>
          <w:rFonts w:cs="B Nazanin+ Regular" w:hint="cs"/>
          <w:rtl/>
        </w:rPr>
        <w:t xml:space="preserve"> بوده و دو جز </w:t>
      </w:r>
      <w:r w:rsidRPr="00FB7049">
        <w:rPr>
          <w:rFonts w:cs="B Nazanin+ Regular"/>
        </w:rPr>
        <w:t>I</w:t>
      </w:r>
      <w:r w:rsidRPr="00FB7049">
        <w:rPr>
          <w:rFonts w:cs="B Nazanin+ Regular" w:hint="cs"/>
          <w:rtl/>
        </w:rPr>
        <w:t xml:space="preserve"> و </w:t>
      </w:r>
      <w:r w:rsidRPr="00FB7049">
        <w:rPr>
          <w:rFonts w:cs="B Nazanin+ Regular"/>
        </w:rPr>
        <w:t>Q</w:t>
      </w:r>
      <w:r w:rsidRPr="00FB7049">
        <w:rPr>
          <w:rFonts w:cs="B Nazanin+ Regular" w:hint="cs"/>
          <w:rtl/>
        </w:rPr>
        <w:t xml:space="preserve"> </w:t>
      </w:r>
    </w:p>
    <w:p w14:paraId="136244D6" w14:textId="06F60780" w:rsidR="000E68C8" w:rsidRPr="00FB7049" w:rsidRDefault="00A8616A" w:rsidP="00FF7E28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طلاعات </w:t>
      </w:r>
      <w:r w:rsidRPr="00FB7049">
        <w:rPr>
          <w:rFonts w:cs="B Nazanin+ Regular"/>
        </w:rPr>
        <w:t>chrominance</w:t>
      </w:r>
      <w:r w:rsidRPr="00FB7049">
        <w:rPr>
          <w:rFonts w:cs="B Nazanin+ Regular" w:hint="cs"/>
          <w:rtl/>
        </w:rPr>
        <w:t xml:space="preserve"> تصویر را دارا می باشند.</w:t>
      </w:r>
    </w:p>
    <w:p w14:paraId="278A7F43" w14:textId="45F1F940" w:rsidR="0052694A" w:rsidRPr="00FB7049" w:rsidRDefault="0052694A" w:rsidP="00FF7E28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ین مدل رنگی سعی میکند از نحوه بازخورد چشم انسان </w:t>
      </w:r>
    </w:p>
    <w:p w14:paraId="6EF3EFC1" w14:textId="322707F2" w:rsidR="0052694A" w:rsidRPr="00FB7049" w:rsidRDefault="0052694A" w:rsidP="00FF7E28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نسبت به رنگ</w:t>
      </w:r>
      <w:r w:rsidR="00C42FDE" w:rsidRPr="00FB7049">
        <w:rPr>
          <w:rFonts w:cs="B Nazanin+ Regular" w:hint="cs"/>
          <w:rtl/>
        </w:rPr>
        <w:t xml:space="preserve"> استفاده کند.</w:t>
      </w:r>
    </w:p>
    <w:p w14:paraId="12E03BB4" w14:textId="1CD4C885" w:rsidR="00D303F0" w:rsidRPr="00FB7049" w:rsidRDefault="00D303F0" w:rsidP="00D303F0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تبدیل از فضای </w:t>
      </w:r>
      <w:r w:rsidRPr="00FB7049">
        <w:rPr>
          <w:rFonts w:cs="B Nazanin+ Regular"/>
        </w:rPr>
        <w:t>RGB</w:t>
      </w:r>
      <w:r w:rsidRPr="00FB7049">
        <w:rPr>
          <w:rFonts w:cs="B Nazanin+ Regular" w:hint="cs"/>
          <w:rtl/>
        </w:rPr>
        <w:t xml:space="preserve"> به </w:t>
      </w:r>
      <w:r w:rsidRPr="00FB7049">
        <w:rPr>
          <w:rFonts w:cs="B Nazanin+ Regular"/>
        </w:rPr>
        <w:t>YIQ</w:t>
      </w:r>
      <w:r w:rsidRPr="00FB7049">
        <w:rPr>
          <w:rFonts w:cs="B Nazanin+ Regular" w:hint="cs"/>
          <w:rtl/>
        </w:rPr>
        <w:t xml:space="preserve"> به صورت زیر است:</w:t>
      </w:r>
    </w:p>
    <w:p w14:paraId="3F5F1280" w14:textId="77777777" w:rsidR="00D303F0" w:rsidRPr="00FB7049" w:rsidRDefault="00D303F0" w:rsidP="00D303F0">
      <w:pPr>
        <w:pStyle w:val="6text"/>
        <w:ind w:left="720" w:hanging="720"/>
        <w:jc w:val="left"/>
        <w:rPr>
          <w:rFonts w:cs="B Nazanin+ Regular"/>
          <w:rtl/>
        </w:rPr>
      </w:pPr>
    </w:p>
    <w:p w14:paraId="3D55957D" w14:textId="341FD018" w:rsidR="00D303F0" w:rsidRPr="00FB7049" w:rsidRDefault="00AF7FCE" w:rsidP="00D303F0">
      <w:pPr>
        <w:pStyle w:val="6text"/>
        <w:ind w:left="720" w:hanging="720"/>
        <w:jc w:val="right"/>
        <w:rPr>
          <w:rFonts w:cs="B Nazanin+ Regular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18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18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I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Q</m:t>
                    </m:r>
                  </m:e>
                </m:mr>
              </m:m>
            </m:e>
          </m:d>
          <m:r>
            <w:rPr>
              <w:rFonts w:ascii="Cambria Math" w:hAnsi="Cambria Math" w:cs="B Nazanin+ Regular"/>
              <w:sz w:val="18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18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18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0.299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0.587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0.114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0.5959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-0.2746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-0.3213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0.2115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-0.5227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0.3112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18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18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R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G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18"/>
                        <w:szCs w:val="20"/>
                      </w:rPr>
                      <m:t>B</m:t>
                    </m:r>
                  </m:e>
                </m:mr>
              </m:m>
            </m:e>
          </m:d>
        </m:oMath>
      </m:oMathPara>
    </w:p>
    <w:p w14:paraId="17549FD9" w14:textId="77777777" w:rsidR="00D303F0" w:rsidRPr="00FB7049" w:rsidRDefault="00D303F0" w:rsidP="00D303F0">
      <w:pPr>
        <w:pStyle w:val="6text"/>
        <w:ind w:left="720" w:hanging="720"/>
        <w:jc w:val="left"/>
        <w:rPr>
          <w:rFonts w:cs="B Nazanin+ Regular"/>
        </w:rPr>
      </w:pPr>
    </w:p>
    <w:p w14:paraId="24850D98" w14:textId="66F973A4" w:rsidR="00D303F0" w:rsidRPr="00FB7049" w:rsidRDefault="00D303F0" w:rsidP="00D303F0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برای تبدیل از </w:t>
      </w:r>
      <w:r w:rsidRPr="00FB7049">
        <w:rPr>
          <w:rFonts w:cs="B Nazanin+ Regular"/>
        </w:rPr>
        <w:t>YIQ</w:t>
      </w:r>
      <w:r w:rsidRPr="00FB7049">
        <w:rPr>
          <w:rFonts w:cs="B Nazanin+ Regular" w:hint="cs"/>
          <w:rtl/>
        </w:rPr>
        <w:t xml:space="preserve"> به </w:t>
      </w:r>
      <w:r w:rsidRPr="00FB7049">
        <w:rPr>
          <w:rFonts w:cs="B Nazanin+ Regular"/>
        </w:rPr>
        <w:t>RGB</w:t>
      </w:r>
      <w:r w:rsidRPr="00FB7049">
        <w:rPr>
          <w:rFonts w:cs="B Nazanin+ Regular" w:hint="cs"/>
          <w:rtl/>
        </w:rPr>
        <w:t xml:space="preserve"> داریم:</w:t>
      </w:r>
    </w:p>
    <w:p w14:paraId="1F6737D1" w14:textId="77777777" w:rsidR="00D303F0" w:rsidRPr="00FB7049" w:rsidRDefault="00D303F0" w:rsidP="00D303F0">
      <w:pPr>
        <w:pStyle w:val="6text"/>
        <w:ind w:left="720" w:hanging="720"/>
        <w:jc w:val="left"/>
        <w:rPr>
          <w:rFonts w:cs="B Nazanin+ Regular"/>
          <w:rtl/>
        </w:rPr>
      </w:pPr>
    </w:p>
    <w:p w14:paraId="55D51E39" w14:textId="30F47324" w:rsidR="00D303F0" w:rsidRPr="00FB7049" w:rsidRDefault="00AF7FCE" w:rsidP="00D303F0">
      <w:pPr>
        <w:pStyle w:val="6text"/>
        <w:ind w:left="720" w:hanging="720"/>
        <w:jc w:val="right"/>
        <w:rPr>
          <w:rFonts w:cs="B Nazanin+ Regular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R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G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B</m:t>
                    </m:r>
                  </m:e>
                </m:mr>
              </m:m>
            </m:e>
          </m:d>
          <m:r>
            <w:rPr>
              <w:rFonts w:ascii="Cambria Math" w:hAnsi="Cambria Math" w:cs="B Nazanin+ Regular"/>
              <w:sz w:val="20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.956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0.619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0.272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0.647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-1.106</m:t>
                    </m:r>
                  </m:e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1.703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B Nazanin+ Regular"/>
                  <w:i/>
                  <w:sz w:val="20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+ Regular"/>
                      <w:i/>
                      <w:sz w:val="20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I</m:t>
                    </m:r>
                  </m:e>
                </m:mr>
                <m:mr>
                  <m:e>
                    <m:r>
                      <w:rPr>
                        <w:rFonts w:ascii="Cambria Math" w:hAnsi="Cambria Math" w:cs="B Nazanin+ Regular"/>
                        <w:sz w:val="20"/>
                        <w:szCs w:val="22"/>
                      </w:rPr>
                      <m:t>Q</m:t>
                    </m:r>
                  </m:e>
                </m:mr>
              </m:m>
            </m:e>
          </m:d>
        </m:oMath>
      </m:oMathPara>
    </w:p>
    <w:p w14:paraId="2E66542A" w14:textId="0602881D" w:rsidR="00247182" w:rsidRPr="00FB7049" w:rsidRDefault="00247182" w:rsidP="00852F36">
      <w:pPr>
        <w:pStyle w:val="6text"/>
        <w:jc w:val="left"/>
        <w:rPr>
          <w:rFonts w:cs="B Nazanin+ Regular"/>
        </w:rPr>
      </w:pPr>
    </w:p>
    <w:p w14:paraId="2A2C6DB8" w14:textId="0579F3A1" w:rsidR="00852F36" w:rsidRPr="00FB7049" w:rsidRDefault="00852F36" w:rsidP="00852F36">
      <w:pPr>
        <w:pStyle w:val="6text"/>
        <w:jc w:val="left"/>
        <w:rPr>
          <w:rFonts w:cs="B Nazanin+ Regular"/>
        </w:rPr>
      </w:pPr>
    </w:p>
    <w:p w14:paraId="32841B6A" w14:textId="111C86A1" w:rsidR="00852F36" w:rsidRPr="00FB7049" w:rsidRDefault="00852F36" w:rsidP="00852F36">
      <w:pPr>
        <w:pStyle w:val="6text"/>
        <w:jc w:val="left"/>
        <w:rPr>
          <w:rFonts w:cs="B Nazanin+ Regular"/>
        </w:rPr>
      </w:pPr>
    </w:p>
    <w:p w14:paraId="0E658F28" w14:textId="77777777" w:rsidR="00852F36" w:rsidRPr="00FB7049" w:rsidRDefault="00852F36" w:rsidP="00852F36">
      <w:pPr>
        <w:pStyle w:val="6text"/>
        <w:jc w:val="left"/>
        <w:rPr>
          <w:rFonts w:cs="B Nazanin+ Regular"/>
          <w:rtl/>
        </w:rPr>
      </w:pPr>
    </w:p>
    <w:p w14:paraId="6F746F07" w14:textId="77777777" w:rsidR="00247182" w:rsidRPr="00FB7049" w:rsidRDefault="00247182" w:rsidP="00A93CA6">
      <w:pPr>
        <w:pStyle w:val="6text"/>
        <w:ind w:left="720" w:hanging="720"/>
        <w:jc w:val="left"/>
        <w:rPr>
          <w:rFonts w:cs="B Nazanin+ Regular"/>
          <w:rtl/>
        </w:rPr>
      </w:pPr>
    </w:p>
    <w:p w14:paraId="65025135" w14:textId="77777777" w:rsidR="00DC20F9" w:rsidRPr="00FB7049" w:rsidRDefault="008E1736" w:rsidP="00D0127D">
      <w:pPr>
        <w:pStyle w:val="6text"/>
        <w:jc w:val="left"/>
        <w:rPr>
          <w:rFonts w:cs="B Nazanin+ Regular"/>
          <w:b/>
          <w:bCs/>
          <w:sz w:val="28"/>
          <w:szCs w:val="30"/>
        </w:rPr>
      </w:pPr>
      <w:r w:rsidRPr="00FB7049">
        <w:rPr>
          <w:rFonts w:cs="B Nazanin+ Regular" w:hint="cs"/>
          <w:sz w:val="28"/>
          <w:szCs w:val="30"/>
          <w:rtl/>
        </w:rPr>
        <w:t>5</w:t>
      </w:r>
      <w:r w:rsidR="00375A8C" w:rsidRPr="00FB7049">
        <w:rPr>
          <w:rFonts w:cs="B Nazanin+ Regular" w:hint="cs"/>
          <w:sz w:val="28"/>
          <w:szCs w:val="30"/>
          <w:rtl/>
        </w:rPr>
        <w:t xml:space="preserve">.2 </w:t>
      </w:r>
      <w:r w:rsidR="00375A8C" w:rsidRPr="00FB7049">
        <w:rPr>
          <w:rFonts w:cs="B Nazanin+ Regular"/>
          <w:sz w:val="28"/>
          <w:szCs w:val="30"/>
          <w:rtl/>
        </w:rPr>
        <w:tab/>
      </w:r>
      <w:r w:rsidR="00227269" w:rsidRPr="00FB7049">
        <w:rPr>
          <w:rFonts w:cs="B Nazanin+ Regular" w:hint="cs"/>
          <w:b/>
          <w:bCs/>
          <w:sz w:val="28"/>
          <w:szCs w:val="30"/>
          <w:rtl/>
        </w:rPr>
        <w:t>چندی سازی</w:t>
      </w:r>
    </w:p>
    <w:p w14:paraId="4536E4A3" w14:textId="41510CAC" w:rsidR="00DC20F9" w:rsidRPr="00FB7049" w:rsidRDefault="00D0127D" w:rsidP="00DC20F9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b/>
          <w:bCs/>
          <w:sz w:val="28"/>
          <w:szCs w:val="30"/>
          <w:rtl/>
        </w:rPr>
        <w:t xml:space="preserve"> </w:t>
      </w:r>
      <w:r w:rsidR="00D6312D" w:rsidRPr="00FB7049">
        <w:rPr>
          <w:rFonts w:cs="B Nazanin+ Regular" w:hint="cs"/>
          <w:rtl/>
        </w:rPr>
        <w:t xml:space="preserve"> </w:t>
      </w:r>
      <w:r w:rsidR="00DC20F9" w:rsidRPr="00FB7049">
        <w:rPr>
          <w:rFonts w:cs="B Nazanin+ Regular" w:hint="cs"/>
          <w:rtl/>
        </w:rPr>
        <w:t>فرآیند چندی سازی بر روی تصاویر رنگی باعث کاهش تعداد رنگ های متمایز در یک تصویر را کاهش می دهد</w:t>
      </w:r>
      <w:r w:rsidR="007A24B1" w:rsidRPr="00FB7049">
        <w:rPr>
          <w:rFonts w:cs="B Nazanin+ Regular" w:hint="cs"/>
          <w:rtl/>
        </w:rPr>
        <w:t>. هدف این است که کاهش تعداد رنگ ها با کمترین کاهش کیفیت تصویر همراه باشد.</w:t>
      </w:r>
    </w:p>
    <w:p w14:paraId="5D5FEFE2" w14:textId="11EA4114" w:rsidR="007A24B1" w:rsidRPr="00FB7049" w:rsidRDefault="007A24B1" w:rsidP="00DC20F9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ین فرآیند برای نمایش </w:t>
      </w:r>
      <w:r w:rsidR="0082034D" w:rsidRPr="00FB7049">
        <w:rPr>
          <w:rFonts w:cs="B Nazanin+ Regular" w:hint="cs"/>
          <w:rtl/>
        </w:rPr>
        <w:t>تصاویر با تعداد زیادی رنگ بر روی دستگاه هایی با تعداد رنگ محدود لازم است.</w:t>
      </w:r>
    </w:p>
    <w:p w14:paraId="62CF6758" w14:textId="075CAFEE" w:rsidR="0082034D" w:rsidRPr="00FB7049" w:rsidRDefault="0082034D" w:rsidP="00DC20F9">
      <w:pPr>
        <w:pStyle w:val="6text"/>
        <w:jc w:val="left"/>
        <w:rPr>
          <w:rFonts w:cs="B Nazanin+ Regular"/>
        </w:rPr>
      </w:pPr>
    </w:p>
    <w:p w14:paraId="09D5E9F9" w14:textId="22C2849A" w:rsidR="0015122D" w:rsidRPr="00FB7049" w:rsidRDefault="0015122D" w:rsidP="00DC20F9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برای چندی سازی از یک </w:t>
      </w:r>
      <w:r w:rsidRPr="00FB7049">
        <w:rPr>
          <w:rFonts w:cs="B Nazanin+ Regular"/>
        </w:rPr>
        <w:t>quantizer</w:t>
      </w:r>
      <w:r w:rsidRPr="00FB7049">
        <w:rPr>
          <w:rFonts w:cs="B Nazanin+ Regular" w:hint="cs"/>
          <w:rtl/>
        </w:rPr>
        <w:t xml:space="preserve"> استفاده می کنیم:</w:t>
      </w:r>
    </w:p>
    <w:p w14:paraId="3F547789" w14:textId="369AAFC3" w:rsidR="0015122D" w:rsidRPr="00FB7049" w:rsidRDefault="0015122D" w:rsidP="00DC20F9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گر تابع </w:t>
      </w:r>
      <w:r w:rsidRPr="00FB7049">
        <w:rPr>
          <w:rFonts w:cs="B Nazanin+ Regular"/>
        </w:rPr>
        <w:t>f</w:t>
      </w:r>
      <w:r w:rsidRPr="00FB7049">
        <w:rPr>
          <w:rFonts w:cs="B Nazanin+ Regular" w:hint="cs"/>
          <w:rtl/>
        </w:rPr>
        <w:t xml:space="preserve"> را داشته باشیم، نتیجه اعمال </w:t>
      </w:r>
      <w:r w:rsidRPr="00FB7049">
        <w:rPr>
          <w:rFonts w:cs="B Nazanin+ Regular"/>
        </w:rPr>
        <w:t>quantizer</w:t>
      </w:r>
      <w:r w:rsidRPr="00FB7049">
        <w:rPr>
          <w:rFonts w:cs="B Nazanin+ Regular" w:hint="cs"/>
          <w:rtl/>
        </w:rPr>
        <w:t xml:space="preserve"> بر آن </w:t>
      </w:r>
      <w:r w:rsidRPr="00FB7049">
        <w:rPr>
          <w:rFonts w:cs="B Nazanin+ Regular"/>
        </w:rPr>
        <w:t>Q(f)</w:t>
      </w:r>
      <w:r w:rsidRPr="00FB7049">
        <w:rPr>
          <w:rFonts w:cs="B Nazanin+ Regular" w:hint="cs"/>
          <w:rtl/>
        </w:rPr>
        <w:t xml:space="preserve"> می باشد.</w:t>
      </w:r>
    </w:p>
    <w:p w14:paraId="67559438" w14:textId="3D7588D6" w:rsidR="0015122D" w:rsidRPr="00FB7049" w:rsidRDefault="0015122D" w:rsidP="00DC20F9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اگر داشته باشیم:</w:t>
      </w:r>
    </w:p>
    <w:p w14:paraId="170C42F0" w14:textId="77777777" w:rsidR="0015122D" w:rsidRPr="00FB7049" w:rsidRDefault="0015122D" w:rsidP="0015122D">
      <w:pPr>
        <w:pStyle w:val="6text"/>
        <w:jc w:val="right"/>
        <w:rPr>
          <w:rFonts w:cs="B Nazanin+ Regular"/>
        </w:rPr>
      </w:pPr>
      <w:r w:rsidRPr="00FB7049">
        <w:rPr>
          <w:rFonts w:cs="B Nazanin+ Regular"/>
        </w:rPr>
        <w:t>Decision Levels = {</w:t>
      </w:r>
      <m:oMath>
        <m:sSub>
          <m:sSubPr>
            <m:ctrlPr>
              <w:rPr>
                <w:rFonts w:ascii="Cambria Math" w:hAnsi="Cambria Math" w:cs="B Nazanin+ Regular"/>
                <w:i/>
              </w:rPr>
            </m:ctrlPr>
          </m:sSubPr>
          <m:e>
            <m:r>
              <w:rPr>
                <w:rFonts w:ascii="Cambria Math" w:hAnsi="Cambria Math" w:cs="B Nazanin+ Regular"/>
              </w:rPr>
              <m:t>t</m:t>
            </m:r>
          </m:e>
          <m:sub>
            <m:r>
              <w:rPr>
                <w:rFonts w:ascii="Cambria Math" w:hAnsi="Cambria Math" w:cs="B Nazanin+ Regular"/>
              </w:rPr>
              <m:t>k</m:t>
            </m:r>
          </m:sub>
        </m:sSub>
        <m:r>
          <w:rPr>
            <w:rFonts w:ascii="Cambria Math" w:hAnsi="Cambria Math" w:cs="B Nazanin+ Regular"/>
          </w:rPr>
          <m:t xml:space="preserve"> , k=0,…,L}</m:t>
        </m:r>
      </m:oMath>
    </w:p>
    <w:p w14:paraId="29A14E7D" w14:textId="1A29229C" w:rsidR="0015122D" w:rsidRPr="00FB7049" w:rsidRDefault="0015122D" w:rsidP="0015122D">
      <w:pPr>
        <w:pStyle w:val="6text"/>
        <w:jc w:val="right"/>
        <w:rPr>
          <w:rFonts w:cs="B Nazanin+ Regular"/>
        </w:rPr>
      </w:pPr>
      <w:r w:rsidRPr="00FB7049">
        <w:rPr>
          <w:rFonts w:cs="B Nazanin+ Regular"/>
        </w:rPr>
        <w:t>Reconstruction Levels = {</w:t>
      </w:r>
      <m:oMath>
        <m:sSub>
          <m:sSubPr>
            <m:ctrlPr>
              <w:rPr>
                <w:rFonts w:ascii="Cambria Math" w:hAnsi="Cambria Math" w:cs="B Nazanin+ Regular"/>
                <w:i/>
              </w:rPr>
            </m:ctrlPr>
          </m:sSubPr>
          <m:e>
            <m:r>
              <w:rPr>
                <w:rFonts w:ascii="Cambria Math" w:hAnsi="Cambria Math" w:cs="B Nazanin+ Regular"/>
              </w:rPr>
              <m:t>r</m:t>
            </m:r>
          </m:e>
          <m:sub>
            <m:r>
              <w:rPr>
                <w:rFonts w:ascii="Cambria Math" w:hAnsi="Cambria Math" w:cs="B Nazanin+ Regular"/>
              </w:rPr>
              <m:t>k</m:t>
            </m:r>
          </m:sub>
        </m:sSub>
        <m:r>
          <w:rPr>
            <w:rFonts w:ascii="Cambria Math" w:hAnsi="Cambria Math" w:cs="B Nazanin+ Regular"/>
          </w:rPr>
          <m:t xml:space="preserve"> , k=0,…,L-1}</m:t>
        </m:r>
      </m:oMath>
    </w:p>
    <w:p w14:paraId="37217963" w14:textId="07EB10C3" w:rsidR="0015122D" w:rsidRPr="00FB7049" w:rsidRDefault="0015122D" w:rsidP="0015122D">
      <w:pPr>
        <w:pStyle w:val="6text"/>
        <w:jc w:val="right"/>
        <w:rPr>
          <w:rFonts w:cs="B Nazanin+ Regular"/>
        </w:rPr>
      </w:pPr>
    </w:p>
    <w:p w14:paraId="5FEEB712" w14:textId="39336897" w:rsidR="0015122D" w:rsidRPr="00FB7049" w:rsidRDefault="0004394B" w:rsidP="0015122D">
      <w:pPr>
        <w:pStyle w:val="6text"/>
        <w:jc w:val="right"/>
        <w:rPr>
          <w:rFonts w:cs="B Nazanin+ Regular"/>
        </w:rPr>
      </w:pPr>
      <m:oMathPara>
        <m:oMathParaPr>
          <m:jc m:val="left"/>
        </m:oMathParaPr>
        <m:oMath>
          <m:r>
            <w:rPr>
              <w:rFonts w:ascii="Cambria Math" w:hAnsi="Cambria Math" w:cs="B Nazanin+ Regular"/>
            </w:rPr>
            <m:t>If f∈[</m:t>
          </m:r>
          <m:sSub>
            <m:sSubPr>
              <m:ctrlPr>
                <w:rPr>
                  <w:rFonts w:ascii="Cambria Math" w:hAnsi="Cambria Math" w:cs="B Nazanin+ Regular"/>
                  <w:i/>
                </w:rPr>
              </m:ctrlPr>
            </m:sSubPr>
            <m:e>
              <m:r>
                <w:rPr>
                  <w:rFonts w:ascii="Cambria Math" w:hAnsi="Cambria Math" w:cs="B Nazanin+ Regular"/>
                </w:rPr>
                <m:t>t</m:t>
              </m:r>
            </m:e>
            <m:sub>
              <m:r>
                <w:rPr>
                  <w:rFonts w:ascii="Cambria Math" w:hAnsi="Cambria Math" w:cs="B Nazanin+ Regular"/>
                </w:rPr>
                <m:t>k</m:t>
              </m:r>
            </m:sub>
          </m:sSub>
          <m:r>
            <w:rPr>
              <w:rFonts w:ascii="Cambria Math" w:hAnsi="Cambria Math" w:cs="B Nazanin+ Regular"/>
            </w:rPr>
            <m:t>,</m:t>
          </m:r>
          <m:sSub>
            <m:sSubPr>
              <m:ctrlPr>
                <w:rPr>
                  <w:rFonts w:ascii="Cambria Math" w:hAnsi="Cambria Math" w:cs="B Nazanin+ Regular"/>
                  <w:i/>
                </w:rPr>
              </m:ctrlPr>
            </m:sSubPr>
            <m:e>
              <m:r>
                <w:rPr>
                  <w:rFonts w:ascii="Cambria Math" w:hAnsi="Cambria Math" w:cs="B Nazanin+ Regular"/>
                </w:rPr>
                <m:t>t</m:t>
              </m:r>
            </m:e>
            <m:sub>
              <m:r>
                <w:rPr>
                  <w:rFonts w:ascii="Cambria Math" w:hAnsi="Cambria Math" w:cs="B Nazanin+ Regular"/>
                </w:rPr>
                <m:t>k+1</m:t>
              </m:r>
            </m:sub>
          </m:sSub>
          <m:r>
            <w:rPr>
              <w:rFonts w:ascii="Cambria Math" w:hAnsi="Cambria Math" w:cs="B Nazanin+ Regular"/>
            </w:rPr>
            <m:t>)</m:t>
          </m:r>
        </m:oMath>
      </m:oMathPara>
    </w:p>
    <w:p w14:paraId="04404505" w14:textId="015B8A83" w:rsidR="0004394B" w:rsidRPr="00FB7049" w:rsidRDefault="0004394B" w:rsidP="0015122D">
      <w:pPr>
        <w:pStyle w:val="6text"/>
        <w:jc w:val="right"/>
        <w:rPr>
          <w:rFonts w:cs="B Nazanin+ Regular"/>
        </w:rPr>
      </w:pPr>
      <m:oMathPara>
        <m:oMathParaPr>
          <m:jc m:val="left"/>
        </m:oMathParaPr>
        <m:oMath>
          <m:r>
            <w:rPr>
              <w:rFonts w:ascii="Cambria Math" w:hAnsi="Cambria Math" w:cs="B Nazanin+ Regular"/>
            </w:rPr>
            <w:lastRenderedPageBreak/>
            <m:t>Then Q</m:t>
          </m:r>
          <m:d>
            <m:dPr>
              <m:ctrlPr>
                <w:rPr>
                  <w:rFonts w:ascii="Cambria Math" w:hAnsi="Cambria Math" w:cs="B Nazanin+ Regular"/>
                  <w:i/>
                </w:rPr>
              </m:ctrlPr>
            </m:dPr>
            <m:e>
              <m:r>
                <w:rPr>
                  <w:rFonts w:ascii="Cambria Math" w:hAnsi="Cambria Math" w:cs="B Nazanin+ Regular"/>
                </w:rPr>
                <m:t>f</m:t>
              </m:r>
            </m:e>
          </m:d>
          <m:r>
            <w:rPr>
              <w:rFonts w:ascii="Cambria Math" w:hAnsi="Cambria Math" w:cs="B Nazanin+ Regular"/>
            </w:rPr>
            <m:t>=</m:t>
          </m:r>
          <m:sSub>
            <m:sSubPr>
              <m:ctrlPr>
                <w:rPr>
                  <w:rFonts w:ascii="Cambria Math" w:hAnsi="Cambria Math" w:cs="B Nazanin+ Regular"/>
                  <w:i/>
                </w:rPr>
              </m:ctrlPr>
            </m:sSubPr>
            <m:e>
              <m:r>
                <w:rPr>
                  <w:rFonts w:ascii="Cambria Math" w:hAnsi="Cambria Math" w:cs="B Nazanin+ Regular"/>
                </w:rPr>
                <m:t>r</m:t>
              </m:r>
            </m:e>
            <m:sub>
              <m:r>
                <w:rPr>
                  <w:rFonts w:ascii="Cambria Math" w:hAnsi="Cambria Math" w:cs="B Nazanin+ Regular"/>
                </w:rPr>
                <m:t>k</m:t>
              </m:r>
            </m:sub>
          </m:sSub>
        </m:oMath>
      </m:oMathPara>
    </w:p>
    <w:p w14:paraId="0A67D4EA" w14:textId="4C5FDC0A" w:rsidR="0004394B" w:rsidRPr="00FB7049" w:rsidRDefault="0004394B" w:rsidP="0015122D">
      <w:pPr>
        <w:pStyle w:val="6text"/>
        <w:jc w:val="right"/>
        <w:rPr>
          <w:rFonts w:cs="B Nazanin+ Regular"/>
        </w:rPr>
      </w:pPr>
    </w:p>
    <w:p w14:paraId="14894CF8" w14:textId="6FED52F2" w:rsidR="0004394B" w:rsidRPr="00FB7049" w:rsidRDefault="0004394B" w:rsidP="0004394B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ین که این </w:t>
      </w:r>
      <w:r w:rsidR="006862A2" w:rsidRPr="00FB7049">
        <w:rPr>
          <w:rFonts w:cs="B Nazanin+ Regular" w:hint="cs"/>
          <w:rtl/>
        </w:rPr>
        <w:t>سطح</w:t>
      </w:r>
      <w:r w:rsidRPr="00FB7049">
        <w:rPr>
          <w:rFonts w:cs="B Nazanin+ Regular" w:hint="cs"/>
          <w:rtl/>
        </w:rPr>
        <w:t xml:space="preserve"> ها به چه صورت باشند،انواع چندی سازی های مختلف را تشکیل می دهد.</w:t>
      </w:r>
    </w:p>
    <w:p w14:paraId="32B8557A" w14:textId="2BD82F11" w:rsidR="0004394B" w:rsidRPr="00FB7049" w:rsidRDefault="0004394B" w:rsidP="0004394B">
      <w:pPr>
        <w:pStyle w:val="6text"/>
        <w:jc w:val="left"/>
        <w:rPr>
          <w:rFonts w:cs="B Nazanin+ Regular"/>
          <w:i/>
        </w:rPr>
      </w:pPr>
      <w:r w:rsidRPr="00FB7049">
        <w:rPr>
          <w:rFonts w:cs="B Nazanin+ Regular" w:hint="cs"/>
          <w:rtl/>
        </w:rPr>
        <w:t xml:space="preserve">همچنین اگر </w:t>
      </w:r>
      <m:oMath>
        <m:r>
          <w:rPr>
            <w:rFonts w:ascii="Cambria Math" w:hAnsi="Cambria Math" w:cs="B Nazanin+ Regular"/>
          </w:rPr>
          <m:t>L</m:t>
        </m:r>
      </m:oMath>
      <w:r w:rsidRPr="00FB7049">
        <w:rPr>
          <w:rFonts w:cs="B Nazanin+ Regular" w:hint="cs"/>
          <w:rtl/>
        </w:rPr>
        <w:t xml:space="preserve"> </w:t>
      </w:r>
      <w:r w:rsidR="006862A2" w:rsidRPr="00FB7049">
        <w:rPr>
          <w:rFonts w:cs="B Nazanin+ Regular" w:hint="cs"/>
          <w:rtl/>
        </w:rPr>
        <w:t>سطح</w:t>
      </w:r>
      <w:r w:rsidRPr="00FB7049">
        <w:rPr>
          <w:rFonts w:cs="B Nazanin+ Regular" w:hint="cs"/>
          <w:rtl/>
        </w:rPr>
        <w:t xml:space="preserve"> داشته باشیم، </w:t>
      </w:r>
      <m:oMath>
        <m:d>
          <m:dPr>
            <m:begChr m:val="⌈"/>
            <m:endChr m:val="⌉"/>
            <m:ctrlPr>
              <w:rPr>
                <w:rFonts w:ascii="Cambria Math" w:hAnsi="Cambria Math" w:cs="B Nazanin+ Regular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B Nazanin+ Regular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 w:cs="B Nazanin+ Regular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 Nazanin+ Regular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B Nazanin+ Regular"/>
                      </w:rPr>
                      <m:t>2</m:t>
                    </m:r>
                  </m:sub>
                </m:sSub>
              </m:fName>
              <m:e>
                <m:r>
                  <w:rPr>
                    <w:rFonts w:ascii="Cambria Math" w:hAnsi="Cambria Math" w:cs="B Nazanin+ Regular"/>
                  </w:rPr>
                  <m:t>L</m:t>
                </m:r>
              </m:e>
            </m:func>
          </m:e>
        </m:d>
      </m:oMath>
      <w:r w:rsidRPr="00FB7049">
        <w:rPr>
          <w:rFonts w:cs="B Nazanin+ Regular" w:hint="cs"/>
          <w:rtl/>
        </w:rPr>
        <w:t xml:space="preserve"> بیت برای ذخیره سازی نیاز داریم.</w:t>
      </w:r>
    </w:p>
    <w:p w14:paraId="7A765B81" w14:textId="77777777" w:rsidR="0015122D" w:rsidRPr="00FB7049" w:rsidRDefault="0015122D" w:rsidP="0082034D">
      <w:pPr>
        <w:pStyle w:val="6text"/>
        <w:jc w:val="left"/>
        <w:rPr>
          <w:rFonts w:cs="B Nazanin+ Regular"/>
          <w:rtl/>
        </w:rPr>
      </w:pPr>
    </w:p>
    <w:p w14:paraId="4A06BDA7" w14:textId="579B7A3B" w:rsidR="00AF1065" w:rsidRPr="00FB7049" w:rsidRDefault="0082034D" w:rsidP="00AF1065">
      <w:pPr>
        <w:pStyle w:val="6text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 w:hint="cs"/>
          <w:color w:val="000000" w:themeColor="text1"/>
          <w:rtl/>
        </w:rPr>
        <w:t>5</w:t>
      </w:r>
      <w:r w:rsidR="00375A8C" w:rsidRPr="00FB7049">
        <w:rPr>
          <w:rFonts w:cs="B Nazanin+ Regular" w:hint="cs"/>
          <w:color w:val="000000" w:themeColor="text1"/>
          <w:rtl/>
        </w:rPr>
        <w:t xml:space="preserve">.2.1 </w:t>
      </w:r>
      <w:r w:rsidR="00375A8C" w:rsidRPr="00FB7049">
        <w:rPr>
          <w:rFonts w:cs="B Nazanin+ Regular"/>
          <w:color w:val="000000" w:themeColor="text1"/>
          <w:rtl/>
        </w:rPr>
        <w:tab/>
      </w:r>
      <w:r w:rsidR="00920286" w:rsidRPr="00FB7049">
        <w:rPr>
          <w:rFonts w:cs="B Nazanin+ Regular" w:hint="cs"/>
          <w:b/>
          <w:bCs/>
          <w:color w:val="000000" w:themeColor="text1"/>
          <w:rtl/>
        </w:rPr>
        <w:t>چندی سازی یکنواخت</w:t>
      </w:r>
      <w:r w:rsidR="00594CE4" w:rsidRPr="00FB7049">
        <w:rPr>
          <w:rFonts w:cs="B Nazanin+ Regular" w:hint="cs"/>
          <w:b/>
          <w:bCs/>
          <w:color w:val="000000" w:themeColor="text1"/>
          <w:rtl/>
        </w:rPr>
        <w:t xml:space="preserve"> و تعداد سطوح ثابت</w:t>
      </w:r>
    </w:p>
    <w:p w14:paraId="3A2F318A" w14:textId="20D3FD1D" w:rsidR="00AF1065" w:rsidRPr="00FB7049" w:rsidRDefault="00917336" w:rsidP="00AF1065">
      <w:pPr>
        <w:pStyle w:val="6text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 w:hint="cs"/>
          <w:color w:val="000000" w:themeColor="text1"/>
          <w:rtl/>
        </w:rPr>
        <w:t>فاصله یکنواختی بین سطح های تصمیم همجوار با سطح های بازسازی همجوار وجود دارد.</w:t>
      </w:r>
    </w:p>
    <w:p w14:paraId="7FA20917" w14:textId="47F5E0B1" w:rsidR="00C9186F" w:rsidRPr="00FB7049" w:rsidRDefault="00AF7FCE" w:rsidP="00C9186F">
      <w:pPr>
        <w:pStyle w:val="6text"/>
        <w:jc w:val="right"/>
        <w:rPr>
          <w:rFonts w:cs="B Nazanin+ Regular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B Nazanin+ Regular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B Nazanin+ Regular"/>
                  <w:color w:val="000000" w:themeColor="text1"/>
                </w:rPr>
                <m:t>t</m:t>
              </m:r>
            </m:e>
            <m:sub>
              <m:r>
                <w:rPr>
                  <w:rFonts w:ascii="Cambria Math" w:hAnsi="Cambria Math" w:cs="B Nazanin+ Regular"/>
                  <w:color w:val="000000" w:themeColor="text1"/>
                </w:rPr>
                <m:t>i</m:t>
              </m:r>
            </m:sub>
          </m:sSub>
          <m:r>
            <w:rPr>
              <w:rFonts w:ascii="Cambria Math" w:hAnsi="Cambria Math" w:cs="B Nazanin+ Regular"/>
              <w:color w:val="000000" w:themeColor="text1"/>
            </w:rPr>
            <m:t>-</m:t>
          </m:r>
          <m:sSub>
            <m:sSubPr>
              <m:ctrlPr>
                <w:rPr>
                  <w:rFonts w:ascii="Cambria Math" w:hAnsi="Cambria Math" w:cs="B Nazanin+ Regular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B Nazanin+ Regular"/>
                  <w:color w:val="000000" w:themeColor="text1"/>
                </w:rPr>
                <m:t>t</m:t>
              </m:r>
            </m:e>
            <m:sub>
              <m:r>
                <w:rPr>
                  <w:rFonts w:ascii="Cambria Math" w:hAnsi="Cambria Math" w:cs="B Nazanin+ Regular"/>
                  <w:color w:val="000000" w:themeColor="text1"/>
                </w:rPr>
                <m:t>i-1</m:t>
              </m:r>
            </m:sub>
          </m:sSub>
          <m:r>
            <w:rPr>
              <w:rFonts w:ascii="Cambria Math" w:hAnsi="Cambria Math" w:cs="B Nazanin+ Regular"/>
              <w:color w:val="000000" w:themeColor="text1"/>
            </w:rPr>
            <m:t>=</m:t>
          </m:r>
          <m:sSub>
            <m:sSubPr>
              <m:ctrlPr>
                <w:rPr>
                  <w:rFonts w:ascii="Cambria Math" w:hAnsi="Cambria Math" w:cs="B Nazanin+ Regular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B Nazanin+ Regular"/>
                  <w:color w:val="000000" w:themeColor="text1"/>
                </w:rPr>
                <m:t>r</m:t>
              </m:r>
            </m:e>
            <m:sub>
              <m:r>
                <w:rPr>
                  <w:rFonts w:ascii="Cambria Math" w:hAnsi="Cambria Math" w:cs="B Nazanin+ Regular"/>
                  <w:color w:val="000000" w:themeColor="text1"/>
                </w:rPr>
                <m:t>i</m:t>
              </m:r>
            </m:sub>
          </m:sSub>
          <m:r>
            <w:rPr>
              <w:rFonts w:ascii="Cambria Math" w:hAnsi="Cambria Math" w:cs="B Nazanin+ Regular"/>
              <w:color w:val="000000" w:themeColor="text1"/>
            </w:rPr>
            <m:t>-</m:t>
          </m:r>
          <m:sSub>
            <m:sSubPr>
              <m:ctrlPr>
                <w:rPr>
                  <w:rFonts w:ascii="Cambria Math" w:hAnsi="Cambria Math" w:cs="B Nazanin+ Regular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B Nazanin+ Regular"/>
                  <w:color w:val="000000" w:themeColor="text1"/>
                </w:rPr>
                <m:t>t</m:t>
              </m:r>
            </m:e>
            <m:sub>
              <m:r>
                <w:rPr>
                  <w:rFonts w:ascii="Cambria Math" w:hAnsi="Cambria Math" w:cs="B Nazanin+ Regular"/>
                  <w:color w:val="000000" w:themeColor="text1"/>
                </w:rPr>
                <m:t>i-1</m:t>
              </m:r>
            </m:sub>
          </m:sSub>
          <m:r>
            <w:rPr>
              <w:rFonts w:ascii="Cambria Math" w:hAnsi="Cambria Math" w:cs="B Nazanin+ Regular"/>
              <w:color w:val="000000" w:themeColor="text1"/>
            </w:rPr>
            <m:t>=q</m:t>
          </m:r>
        </m:oMath>
      </m:oMathPara>
    </w:p>
    <w:p w14:paraId="20A922C4" w14:textId="375210E2" w:rsidR="00917336" w:rsidRPr="00FB7049" w:rsidRDefault="00917336" w:rsidP="00AF1065">
      <w:pPr>
        <w:pStyle w:val="6text"/>
        <w:jc w:val="left"/>
        <w:rPr>
          <w:rFonts w:cs="B Nazanin+ Regular"/>
          <w:color w:val="000000" w:themeColor="text1"/>
          <w:rtl/>
        </w:rPr>
      </w:pPr>
    </w:p>
    <w:p w14:paraId="625E6E2A" w14:textId="5990D286" w:rsidR="00C9186F" w:rsidRPr="00FB7049" w:rsidRDefault="00C9186F" w:rsidP="00AF1065">
      <w:pPr>
        <w:pStyle w:val="6text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 w:hint="cs"/>
          <w:color w:val="000000" w:themeColor="text1"/>
          <w:rtl/>
        </w:rPr>
        <w:t>پارامترهایی که چندی سازی یکنواخت دارد به صورت زیر است:</w:t>
      </w:r>
    </w:p>
    <w:p w14:paraId="23E956CB" w14:textId="2E45C3BB" w:rsidR="00C9186F" w:rsidRPr="00FB7049" w:rsidRDefault="00C9186F" w:rsidP="00C9186F">
      <w:pPr>
        <w:pStyle w:val="6text"/>
        <w:bidi w:val="0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/>
          <w:color w:val="000000" w:themeColor="text1"/>
        </w:rPr>
        <w:t xml:space="preserve">L = </w:t>
      </w:r>
      <w:r w:rsidRPr="00FB7049">
        <w:rPr>
          <w:rFonts w:cs="B Nazanin+ Regular" w:hint="cs"/>
          <w:color w:val="000000" w:themeColor="text1"/>
          <w:rtl/>
        </w:rPr>
        <w:t>تعداد سطوح</w:t>
      </w:r>
    </w:p>
    <w:p w14:paraId="1C3CFBA4" w14:textId="1EDD746D" w:rsidR="00917336" w:rsidRPr="00FB7049" w:rsidRDefault="00C9186F" w:rsidP="00C9186F">
      <w:pPr>
        <w:pStyle w:val="6text"/>
        <w:bidi w:val="0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/>
          <w:color w:val="000000" w:themeColor="text1"/>
        </w:rPr>
        <w:t xml:space="preserve">B = </w:t>
      </w:r>
      <m:oMath>
        <m:sSub>
          <m:sSubPr>
            <m:ctrlPr>
              <w:rPr>
                <w:rFonts w:ascii="Cambria Math" w:hAnsi="Cambria Math" w:cs="B Nazanin+ Regular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="B Nazanin+ Regular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 w:cs="B Nazanin+ Regular"/>
                <w:color w:val="000000" w:themeColor="text1"/>
              </w:rPr>
              <m:t>max</m:t>
            </m:r>
          </m:sub>
        </m:sSub>
        <m:r>
          <w:rPr>
            <w:rFonts w:ascii="Cambria Math" w:hAnsi="Cambria Math" w:cs="B Nazanin+ Regular"/>
            <w:color w:val="000000" w:themeColor="text1"/>
          </w:rPr>
          <m:t>-</m:t>
        </m:r>
        <m:sSub>
          <m:sSubPr>
            <m:ctrlPr>
              <w:rPr>
                <w:rFonts w:ascii="Cambria Math" w:hAnsi="Cambria Math" w:cs="B Nazanin+ Regular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="B Nazanin+ Regular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 w:cs="B Nazanin+ Regular"/>
                <w:color w:val="000000" w:themeColor="text1"/>
              </w:rPr>
              <m:t>min</m:t>
            </m:r>
          </m:sub>
        </m:sSub>
      </m:oMath>
    </w:p>
    <w:p w14:paraId="30C84E58" w14:textId="2ABB9208" w:rsidR="00C9186F" w:rsidRPr="00FB7049" w:rsidRDefault="00C9186F" w:rsidP="00C9186F">
      <w:pPr>
        <w:pStyle w:val="6text"/>
        <w:bidi w:val="0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/>
          <w:color w:val="000000" w:themeColor="text1"/>
        </w:rPr>
        <w:t xml:space="preserve">q = </w:t>
      </w:r>
      <w:r w:rsidRPr="00FB7049">
        <w:rPr>
          <w:rFonts w:cs="B Nazanin+ Regular" w:hint="cs"/>
          <w:color w:val="000000" w:themeColor="text1"/>
          <w:rtl/>
        </w:rPr>
        <w:t>فاصله چندی سازی</w:t>
      </w:r>
    </w:p>
    <w:p w14:paraId="78DE0D9A" w14:textId="6D083B11" w:rsidR="00C9186F" w:rsidRPr="00FB7049" w:rsidRDefault="00717EC5" w:rsidP="00C9186F">
      <w:pPr>
        <w:pStyle w:val="6text"/>
        <w:bidi w:val="0"/>
        <w:jc w:val="left"/>
        <w:rPr>
          <w:rFonts w:cs="B Nazanin+ Regular"/>
          <w:color w:val="000000" w:themeColor="text1"/>
          <w:sz w:val="28"/>
          <w:szCs w:val="30"/>
        </w:rPr>
      </w:pPr>
      <w:r w:rsidRPr="00FB7049">
        <w:rPr>
          <w:rFonts w:cs="B Nazanin+ Regular"/>
          <w:color w:val="000000" w:themeColor="text1"/>
        </w:rPr>
        <w:t xml:space="preserve">Q = </w:t>
      </w:r>
      <m:oMath>
        <m:f>
          <m:fPr>
            <m:ctrlPr>
              <w:rPr>
                <w:rFonts w:ascii="Cambria Math" w:hAnsi="Cambria Math" w:cs="B Nazanin+ Regular"/>
                <w:i/>
                <w:color w:val="000000" w:themeColor="text1"/>
                <w:sz w:val="28"/>
                <w:szCs w:val="30"/>
              </w:rPr>
            </m:ctrlPr>
          </m:fPr>
          <m:num>
            <m:r>
              <w:rPr>
                <w:rFonts w:ascii="Cambria Math" w:hAnsi="Cambria Math" w:cs="B Nazanin+ Regular"/>
                <w:color w:val="000000" w:themeColor="text1"/>
                <w:sz w:val="28"/>
                <w:szCs w:val="30"/>
              </w:rPr>
              <m:t>B</m:t>
            </m:r>
          </m:num>
          <m:den>
            <m:r>
              <w:rPr>
                <w:rFonts w:ascii="Cambria Math" w:hAnsi="Cambria Math" w:cs="B Nazanin+ Regular"/>
                <w:color w:val="000000" w:themeColor="text1"/>
                <w:sz w:val="28"/>
                <w:szCs w:val="30"/>
              </w:rPr>
              <m:t>L</m:t>
            </m:r>
          </m:den>
        </m:f>
      </m:oMath>
    </w:p>
    <w:p w14:paraId="6FCEF8C1" w14:textId="0322D559" w:rsidR="00717EC5" w:rsidRPr="00FB7049" w:rsidRDefault="00717EC5" w:rsidP="00717EC5">
      <w:pPr>
        <w:pStyle w:val="6text"/>
        <w:bidi w:val="0"/>
        <w:jc w:val="left"/>
        <w:rPr>
          <w:rFonts w:cs="B Nazanin+ Regular"/>
          <w:color w:val="000000" w:themeColor="text1"/>
          <w:sz w:val="28"/>
          <w:szCs w:val="30"/>
        </w:rPr>
      </w:pPr>
    </w:p>
    <w:p w14:paraId="6A5F67BC" w14:textId="44680025" w:rsidR="00717EC5" w:rsidRPr="00FB7049" w:rsidRDefault="00717EC5" w:rsidP="00717EC5">
      <w:pPr>
        <w:pStyle w:val="6text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 w:hint="cs"/>
          <w:color w:val="000000" w:themeColor="text1"/>
          <w:rtl/>
        </w:rPr>
        <w:t>تابع چندی سازی یکنواخت به صورت زیر است:</w:t>
      </w:r>
    </w:p>
    <w:p w14:paraId="64DA7636" w14:textId="37E989F9" w:rsidR="00717EC5" w:rsidRPr="00FB7049" w:rsidRDefault="00717EC5" w:rsidP="00717EC5">
      <w:pPr>
        <w:pStyle w:val="6text"/>
        <w:jc w:val="left"/>
        <w:rPr>
          <w:rFonts w:cs="B Nazanin+ Regular"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 w:cs="B Nazanin+ Regular"/>
              <w:color w:val="000000" w:themeColor="text1"/>
            </w:rPr>
            <m:t>Q</m:t>
          </m:r>
          <m:d>
            <m:dPr>
              <m:ctrlPr>
                <w:rPr>
                  <w:rFonts w:ascii="Cambria Math" w:hAnsi="Cambria Math" w:cs="B Nazanin+ Regular"/>
                  <w:i/>
                  <w:color w:val="000000" w:themeColor="text1"/>
                </w:rPr>
              </m:ctrlPr>
            </m:dPr>
            <m:e>
              <m:r>
                <w:rPr>
                  <w:rFonts w:ascii="Cambria Math" w:hAnsi="Cambria Math" w:cs="B Nazanin+ Regular"/>
                  <w:color w:val="000000" w:themeColor="text1"/>
                </w:rPr>
                <m:t>f</m:t>
              </m:r>
            </m:e>
          </m:d>
          <m:r>
            <w:rPr>
              <w:rFonts w:ascii="Cambria Math" w:hAnsi="Cambria Math" w:cs="B Nazanin+ Regular"/>
              <w:color w:val="000000" w:themeColor="text1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 w:cs="B Nazanin+ Regular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hAnsi="Cambria Math" w:cs="B Nazanin+ Regular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B Nazanin+ Regular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+ Regular"/>
                          <w:color w:val="000000" w:themeColor="text1"/>
                        </w:rPr>
                        <m:t>f-f</m:t>
                      </m:r>
                    </m:e>
                    <m:sub>
                      <m:r>
                        <w:rPr>
                          <w:rFonts w:ascii="Cambria Math" w:hAnsi="Cambria Math" w:cs="B Nazanin+ Regular"/>
                          <w:color w:val="000000" w:themeColor="text1"/>
                        </w:rPr>
                        <m:t>min</m:t>
                      </m:r>
                    </m:sub>
                  </m:sSub>
                </m:num>
                <m:den>
                  <m:r>
                    <w:rPr>
                      <w:rFonts w:ascii="Cambria Math" w:hAnsi="Cambria Math" w:cs="B Nazanin+ Regular"/>
                      <w:color w:val="000000" w:themeColor="text1"/>
                    </w:rPr>
                    <m:t>q</m:t>
                  </m:r>
                </m:den>
              </m:f>
            </m:e>
          </m:d>
          <m:r>
            <w:rPr>
              <w:rFonts w:ascii="Cambria Math" w:hAnsi="Cambria Math" w:cs="B Nazanin+ Regular"/>
              <w:color w:val="000000" w:themeColor="text1"/>
            </w:rPr>
            <m:t>×q+</m:t>
          </m:r>
          <m:f>
            <m:fPr>
              <m:ctrlPr>
                <w:rPr>
                  <w:rFonts w:ascii="Cambria Math" w:hAnsi="Cambria Math" w:cs="B Nazanin+ Regular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B Nazanin+ Regular"/>
                  <w:color w:val="000000" w:themeColor="text1"/>
                </w:rPr>
                <m:t>q</m:t>
              </m:r>
            </m:num>
            <m:den>
              <m:r>
                <w:rPr>
                  <w:rFonts w:ascii="Cambria Math" w:hAnsi="Cambria Math" w:cs="B Nazanin+ Regular"/>
                  <w:color w:val="000000" w:themeColor="text1"/>
                </w:rPr>
                <m:t>2</m:t>
              </m:r>
            </m:den>
          </m:f>
          <m:r>
            <w:rPr>
              <w:rFonts w:ascii="Cambria Math" w:hAnsi="Cambria Math" w:cs="B Nazanin+ Regular"/>
              <w:color w:val="000000" w:themeColor="text1"/>
            </w:rPr>
            <m:t>+</m:t>
          </m:r>
          <m:sSub>
            <m:sSubPr>
              <m:ctrlPr>
                <w:rPr>
                  <w:rFonts w:ascii="Cambria Math" w:hAnsi="Cambria Math" w:cs="B Nazanin+ Regular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B Nazanin+ Regular"/>
                  <w:color w:val="000000" w:themeColor="text1"/>
                </w:rPr>
                <m:t>f</m:t>
              </m:r>
            </m:e>
            <m:sub>
              <m:r>
                <w:rPr>
                  <w:rFonts w:ascii="Cambria Math" w:hAnsi="Cambria Math" w:cs="B Nazanin+ Regular"/>
                  <w:color w:val="000000" w:themeColor="text1"/>
                </w:rPr>
                <m:t>min</m:t>
              </m:r>
            </m:sub>
          </m:sSub>
        </m:oMath>
      </m:oMathPara>
    </w:p>
    <w:p w14:paraId="0ECB3850" w14:textId="4AA66DEB" w:rsidR="00756326" w:rsidRPr="00FB7049" w:rsidRDefault="00756326" w:rsidP="00756326">
      <w:pPr>
        <w:pStyle w:val="6text"/>
        <w:jc w:val="center"/>
        <w:rPr>
          <w:rFonts w:cs="B Nazanin+ Regular"/>
          <w:i/>
          <w:rtl/>
        </w:rPr>
      </w:pPr>
    </w:p>
    <w:p w14:paraId="6DD3A723" w14:textId="465CC1E3" w:rsidR="00572EF7" w:rsidRPr="00FB7049" w:rsidRDefault="0093024B" w:rsidP="0093024B">
      <w:pPr>
        <w:pStyle w:val="6text"/>
        <w:jc w:val="left"/>
        <w:rPr>
          <w:rFonts w:cs="B Nazanin+ Regular"/>
          <w:i/>
        </w:rPr>
      </w:pPr>
      <w:r w:rsidRPr="00FB7049">
        <w:rPr>
          <w:rFonts w:cs="B Nazanin+ Regular" w:hint="cs"/>
          <w:i/>
          <w:rtl/>
        </w:rPr>
        <w:t xml:space="preserve">در تصاویر رنگی </w:t>
      </w:r>
      <w:r w:rsidRPr="00FB7049">
        <w:rPr>
          <w:rFonts w:cs="B Nazanin+ Regular"/>
          <w:i/>
        </w:rPr>
        <w:t>RGB</w:t>
      </w:r>
      <w:r w:rsidRPr="00FB7049">
        <w:rPr>
          <w:rFonts w:cs="B Nazanin+ Regular" w:hint="cs"/>
          <w:i/>
          <w:rtl/>
        </w:rPr>
        <w:t xml:space="preserve"> برای این که کل تصویر را چندی سازی کنیم هر </w:t>
      </w:r>
      <w:r w:rsidR="00BA21EC" w:rsidRPr="00FB7049">
        <w:rPr>
          <w:rFonts w:cs="B Nazanin+ Regular" w:hint="cs"/>
          <w:i/>
          <w:rtl/>
        </w:rPr>
        <w:t>مولفه</w:t>
      </w:r>
      <w:r w:rsidRPr="00FB7049">
        <w:rPr>
          <w:rFonts w:cs="B Nazanin+ Regular" w:hint="cs"/>
          <w:i/>
          <w:rtl/>
        </w:rPr>
        <w:t xml:space="preserve"> را جداگانه را به تنهایی چندی سازی می کنیم.در صورتی که بخواهیم رنگ تصویر عوض نشد باید در هر سه </w:t>
      </w:r>
      <w:r w:rsidR="00BA21EC" w:rsidRPr="00FB7049">
        <w:rPr>
          <w:rFonts w:cs="B Nazanin+ Regular" w:hint="cs"/>
          <w:i/>
          <w:rtl/>
        </w:rPr>
        <w:t>مولفه</w:t>
      </w:r>
      <w:r w:rsidRPr="00FB7049">
        <w:rPr>
          <w:rFonts w:cs="B Nazanin+ Regular" w:hint="cs"/>
          <w:i/>
          <w:rtl/>
        </w:rPr>
        <w:t xml:space="preserve"> ، از تعداد سطوح یکسان استفاده می کنیم.</w:t>
      </w:r>
    </w:p>
    <w:p w14:paraId="6F86EC9E" w14:textId="77777777" w:rsidR="009C5215" w:rsidRPr="00FB7049" w:rsidRDefault="009C5215" w:rsidP="0093024B">
      <w:pPr>
        <w:pStyle w:val="6text"/>
        <w:jc w:val="left"/>
        <w:rPr>
          <w:rFonts w:cs="B Nazanin+ Regular"/>
          <w:i/>
          <w:rtl/>
        </w:rPr>
      </w:pPr>
    </w:p>
    <w:p w14:paraId="545A413F" w14:textId="65DE1077" w:rsidR="00AD428D" w:rsidRPr="00FB7049" w:rsidRDefault="0093024B" w:rsidP="0093024B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5</w:t>
      </w:r>
      <w:r w:rsidR="00776E44" w:rsidRPr="00FB7049">
        <w:rPr>
          <w:rFonts w:cs="B Nazanin+ Regular" w:hint="cs"/>
          <w:rtl/>
        </w:rPr>
        <w:t>.2.2</w:t>
      </w:r>
      <w:r w:rsidR="00776E44" w:rsidRPr="00FB7049">
        <w:rPr>
          <w:rFonts w:cs="B Nazanin+ Regular"/>
          <w:rtl/>
        </w:rPr>
        <w:tab/>
      </w:r>
      <w:r w:rsidRPr="00FB7049">
        <w:rPr>
          <w:rFonts w:cs="B Nazanin+ Regular" w:hint="cs"/>
          <w:b/>
          <w:bCs/>
          <w:rtl/>
        </w:rPr>
        <w:t>چندی سازی یکنواخت با تعداد سطوح متفاوت</w:t>
      </w:r>
    </w:p>
    <w:p w14:paraId="17804894" w14:textId="4E50492E" w:rsidR="0093024B" w:rsidRPr="00FB7049" w:rsidRDefault="0093024B" w:rsidP="00B30755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lang w:bidi="fa-IR"/>
        </w:rPr>
      </w:pPr>
      <w:r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روش مانند بخش قبل می باشد با این تفاوت که</w:t>
      </w:r>
      <w:r w:rsidR="00BA21EC"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 xml:space="preserve"> مولفه آبی 4 سطح خاکستری(2 بیت) داشته و مولفه های قرمز و سبز 8 سطح خاکستری (3 بیت) دارند.</w:t>
      </w:r>
      <w:r w:rsidR="00891C36" w:rsidRPr="00FB7049">
        <w:rPr>
          <w:rFonts w:cs="B Nazanin+ Regular" w:hint="cs"/>
          <w:b w:val="0"/>
          <w:bCs w:val="0"/>
          <w:sz w:val="24"/>
          <w:szCs w:val="24"/>
          <w:rtl/>
          <w:lang w:bidi="fa-IR"/>
        </w:rPr>
        <w:t>در شرح نتایج به تاثیر چندی سازی با تعداد سطوح متفاوت می پردازیم.</w:t>
      </w:r>
    </w:p>
    <w:p w14:paraId="0A7F794A" w14:textId="77777777" w:rsidR="00B82A5A" w:rsidRPr="00FB7049" w:rsidRDefault="00B82A5A" w:rsidP="00B30755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sz w:val="24"/>
          <w:szCs w:val="24"/>
          <w:lang w:bidi="fa-IR"/>
        </w:rPr>
      </w:pPr>
    </w:p>
    <w:p w14:paraId="232A180A" w14:textId="6BAA3ED2" w:rsidR="00B82A5A" w:rsidRPr="00FB7049" w:rsidRDefault="00B82A5A" w:rsidP="00B82A5A">
      <w:pPr>
        <w:pStyle w:val="6text"/>
        <w:jc w:val="left"/>
        <w:rPr>
          <w:rFonts w:cs="B Nazanin+ Regular" w:hint="cs"/>
          <w:b/>
          <w:bCs/>
          <w:rtl/>
        </w:rPr>
      </w:pPr>
      <w:r w:rsidRPr="00FB7049">
        <w:rPr>
          <w:rFonts w:cs="B Nazanin+ Regular" w:hint="cs"/>
          <w:rtl/>
        </w:rPr>
        <w:t>5.2.3</w:t>
      </w:r>
      <w:r w:rsidRPr="00FB7049">
        <w:rPr>
          <w:rFonts w:cs="B Nazanin+ Regular"/>
          <w:rtl/>
        </w:rPr>
        <w:tab/>
      </w:r>
      <w:r w:rsidR="00AF7FCE">
        <w:rPr>
          <w:rFonts w:cs="B Nazanin+ Regular" w:hint="cs"/>
          <w:b/>
          <w:bCs/>
          <w:rtl/>
        </w:rPr>
        <w:t>کاهش تعداد رنگ</w:t>
      </w:r>
    </w:p>
    <w:p w14:paraId="1833A5ED" w14:textId="3ED37A74" w:rsidR="00BB0B25" w:rsidRPr="00FB7049" w:rsidRDefault="00BB0B25" w:rsidP="00B82A5A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مسئله ای که با آن در هنگام چاپ،رنگ آمیزی و... مواجه هستیم محدود بودن تعداد رنگ ها است و اگر بخواهیم تصویری را چاپ کنیم باید تعداد رنگ های آن را کاهش دهیم.</w:t>
      </w:r>
    </w:p>
    <w:p w14:paraId="520D9732" w14:textId="3E013031" w:rsidR="00BB0B25" w:rsidRPr="00FB7049" w:rsidRDefault="00BB0B25" w:rsidP="00B82A5A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برای این کار از الگوریتم </w:t>
      </w:r>
      <w:proofErr w:type="spellStart"/>
      <w:r w:rsidRPr="00FB7049">
        <w:rPr>
          <w:rFonts w:cs="B Nazanin+ Regular"/>
        </w:rPr>
        <w:t>kmeans</w:t>
      </w:r>
      <w:proofErr w:type="spellEnd"/>
      <w:r w:rsidRPr="00FB7049">
        <w:rPr>
          <w:rFonts w:cs="B Nazanin+ Regular" w:hint="cs"/>
          <w:rtl/>
        </w:rPr>
        <w:t xml:space="preserve"> برای خوشه بندی استفاده میکنیم.</w:t>
      </w:r>
      <w:r w:rsidR="005035FC" w:rsidRPr="00FB7049">
        <w:rPr>
          <w:rFonts w:cs="B Nazanin+ Regular" w:hint="cs"/>
          <w:rtl/>
        </w:rPr>
        <w:t xml:space="preserve"> ورودی این الگوریتم داده ها و پارامتر </w:t>
      </w:r>
      <w:r w:rsidR="005035FC" w:rsidRPr="00FB7049">
        <w:rPr>
          <w:rFonts w:cs="B Nazanin+ Regular"/>
        </w:rPr>
        <w:t>k</w:t>
      </w:r>
      <w:r w:rsidR="005035FC" w:rsidRPr="00FB7049">
        <w:rPr>
          <w:rFonts w:cs="B Nazanin+ Regular" w:hint="cs"/>
          <w:rtl/>
        </w:rPr>
        <w:t xml:space="preserve"> که تعداد خوشه ها است، می باشد.این الگوریتم در نهایج </w:t>
      </w:r>
      <w:r w:rsidR="005035FC" w:rsidRPr="00FB7049">
        <w:rPr>
          <w:rFonts w:cs="B Nazanin+ Regular"/>
        </w:rPr>
        <w:t>k</w:t>
      </w:r>
      <w:r w:rsidR="005035FC" w:rsidRPr="00FB7049">
        <w:rPr>
          <w:rFonts w:cs="B Nazanin+ Regular" w:hint="cs"/>
          <w:rtl/>
        </w:rPr>
        <w:t xml:space="preserve"> مرکز خوشه پیدا کرده و هر داده را به خوشه ای که به آن نزدیک تر است دسته بندی میکند.</w:t>
      </w:r>
    </w:p>
    <w:p w14:paraId="16DB8CF1" w14:textId="62A1C081" w:rsidR="005035FC" w:rsidRPr="00FB7049" w:rsidRDefault="005035FC" w:rsidP="00B82A5A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الگوریتم </w:t>
      </w:r>
      <w:proofErr w:type="spellStart"/>
      <w:r w:rsidRPr="00FB7049">
        <w:rPr>
          <w:rFonts w:cs="B Nazanin+ Regular"/>
        </w:rPr>
        <w:t>kmeans</w:t>
      </w:r>
      <w:proofErr w:type="spellEnd"/>
      <w:r w:rsidRPr="00FB7049">
        <w:rPr>
          <w:rFonts w:cs="B Nazanin+ Regular" w:hint="cs"/>
          <w:rtl/>
        </w:rPr>
        <w:t xml:space="preserve"> </w:t>
      </w:r>
      <w:r w:rsidR="003116A6" w:rsidRPr="00FB7049">
        <w:rPr>
          <w:rFonts w:cs="B Nazanin+ Regular" w:hint="cs"/>
          <w:rtl/>
        </w:rPr>
        <w:t>:</w:t>
      </w:r>
    </w:p>
    <w:p w14:paraId="72631177" w14:textId="7613CA73" w:rsidR="003116A6" w:rsidRPr="00FB7049" w:rsidRDefault="00C820FF" w:rsidP="00C820FF">
      <w:pPr>
        <w:pStyle w:val="6text"/>
        <w:numPr>
          <w:ilvl w:val="0"/>
          <w:numId w:val="47"/>
        </w:numPr>
        <w:jc w:val="left"/>
        <w:rPr>
          <w:rFonts w:cs="B Nazanin+ Regular"/>
        </w:rPr>
      </w:pPr>
      <w:r w:rsidRPr="00FB7049">
        <w:rPr>
          <w:rFonts w:cs="B Nazanin+ Regular" w:hint="cs"/>
          <w:rtl/>
        </w:rPr>
        <w:t xml:space="preserve">ابتدا </w:t>
      </w:r>
      <w:r w:rsidRPr="00FB7049">
        <w:rPr>
          <w:rFonts w:cs="B Nazanin+ Regular"/>
        </w:rPr>
        <w:t>k</w:t>
      </w:r>
      <w:r w:rsidRPr="00FB7049">
        <w:rPr>
          <w:rFonts w:cs="B Nazanin+ Regular" w:hint="cs"/>
          <w:rtl/>
        </w:rPr>
        <w:t xml:space="preserve"> میانگین که نماینده خوشه ها هستند را به صورت تصادفی مقدار دهی میکنیم.</w:t>
      </w:r>
    </w:p>
    <w:p w14:paraId="0D99AFB9" w14:textId="294D33D2" w:rsidR="00C820FF" w:rsidRPr="00FB7049" w:rsidRDefault="00C820FF" w:rsidP="00C820FF">
      <w:pPr>
        <w:pStyle w:val="6text"/>
        <w:numPr>
          <w:ilvl w:val="0"/>
          <w:numId w:val="47"/>
        </w:numPr>
        <w:jc w:val="left"/>
        <w:rPr>
          <w:rFonts w:cs="B Nazanin+ Regular"/>
          <w:sz w:val="24"/>
        </w:rPr>
      </w:pPr>
      <w:r w:rsidRPr="00FB7049">
        <w:rPr>
          <w:rFonts w:ascii="Tahoma" w:hAnsi="Tahoma" w:cs="B Nazanin+ Regular"/>
          <w:color w:val="202122"/>
          <w:sz w:val="24"/>
          <w:shd w:val="clear" w:color="auto" w:fill="FFFFFF"/>
          <w:rtl/>
        </w:rPr>
        <w:t>سپس، این دو مرحله پایین را به تناوب چندین بار اجرا می‌کنیم تا میانگین‌ها به یک ثبات کافی برسند و یا مجموع واریانس‌های خوشه‌ها تغییر چندانی نکنن</w:t>
      </w:r>
      <w:r w:rsidRPr="00FB7049">
        <w:rPr>
          <w:rFonts w:ascii="Tahoma" w:hAnsi="Tahoma" w:cs="B Nazanin+ Regular" w:hint="cs"/>
          <w:color w:val="202122"/>
          <w:sz w:val="24"/>
          <w:shd w:val="clear" w:color="auto" w:fill="FFFFFF"/>
          <w:rtl/>
        </w:rPr>
        <w:t>د:</w:t>
      </w:r>
    </w:p>
    <w:p w14:paraId="11C9C952" w14:textId="74E9A3D9" w:rsidR="00C820FF" w:rsidRPr="00FB7049" w:rsidRDefault="00C820FF" w:rsidP="00C820FF">
      <w:pPr>
        <w:pStyle w:val="6text"/>
        <w:numPr>
          <w:ilvl w:val="0"/>
          <w:numId w:val="47"/>
        </w:numPr>
        <w:jc w:val="left"/>
        <w:rPr>
          <w:rFonts w:cs="B Nazanin+ Regular"/>
          <w:sz w:val="24"/>
        </w:rPr>
      </w:pPr>
      <w:r w:rsidRPr="00FB7049">
        <w:rPr>
          <w:rFonts w:ascii="Tahoma" w:hAnsi="Tahoma" w:cs="B Nazanin+ Regular" w:hint="cs"/>
          <w:color w:val="202122"/>
          <w:sz w:val="24"/>
          <w:shd w:val="clear" w:color="auto" w:fill="FFFFFF"/>
          <w:rtl/>
        </w:rPr>
        <w:t xml:space="preserve">هر داده را به نزدیک ترین خوشه مربوطه </w:t>
      </w:r>
      <w:r w:rsidR="00BD3741" w:rsidRPr="00FB7049">
        <w:rPr>
          <w:rFonts w:ascii="Tahoma" w:hAnsi="Tahoma" w:cs="B Nazanin+ Regular" w:hint="cs"/>
          <w:color w:val="202122"/>
          <w:sz w:val="24"/>
          <w:shd w:val="clear" w:color="auto" w:fill="FFFFFF"/>
          <w:rtl/>
        </w:rPr>
        <w:t>اختصاص بده</w:t>
      </w:r>
    </w:p>
    <w:p w14:paraId="423FA6C1" w14:textId="5C29EC4F" w:rsidR="00BD3741" w:rsidRPr="00FB7049" w:rsidRDefault="00BD3741" w:rsidP="00C820FF">
      <w:pPr>
        <w:pStyle w:val="6text"/>
        <w:numPr>
          <w:ilvl w:val="0"/>
          <w:numId w:val="47"/>
        </w:numPr>
        <w:jc w:val="left"/>
        <w:rPr>
          <w:rFonts w:cs="B Nazanin+ Regular"/>
          <w:sz w:val="24"/>
        </w:rPr>
      </w:pPr>
      <w:r w:rsidRPr="00FB7049">
        <w:rPr>
          <w:rFonts w:ascii="Tahoma" w:hAnsi="Tahoma" w:cs="B Nazanin+ Regular" w:hint="cs"/>
          <w:color w:val="202122"/>
          <w:sz w:val="24"/>
          <w:shd w:val="clear" w:color="auto" w:fill="FFFFFF"/>
          <w:rtl/>
        </w:rPr>
        <w:t>مرکز جدید هر خوشه را میانگین داده های درون آن قرار بده.</w:t>
      </w:r>
    </w:p>
    <w:p w14:paraId="4F5B75AE" w14:textId="4EAFBDC8" w:rsidR="00BD3741" w:rsidRPr="00FB7049" w:rsidRDefault="00BD3741" w:rsidP="00C820FF">
      <w:pPr>
        <w:pStyle w:val="6text"/>
        <w:numPr>
          <w:ilvl w:val="0"/>
          <w:numId w:val="47"/>
        </w:numPr>
        <w:jc w:val="left"/>
        <w:rPr>
          <w:rFonts w:cs="B Nazanin+ Regular"/>
          <w:sz w:val="24"/>
        </w:rPr>
      </w:pPr>
      <w:r w:rsidRPr="00FB7049">
        <w:rPr>
          <w:rFonts w:ascii="Tahoma" w:hAnsi="Tahoma" w:cs="B Nazanin+ Regular" w:hint="cs"/>
          <w:color w:val="202122"/>
          <w:sz w:val="24"/>
          <w:shd w:val="clear" w:color="auto" w:fill="FFFFFF"/>
          <w:rtl/>
        </w:rPr>
        <w:t>در نهایت هر داده را به خوشه های نهایی اختصاص بده.</w:t>
      </w:r>
    </w:p>
    <w:p w14:paraId="47107893" w14:textId="6ADD0330" w:rsidR="00BD3741" w:rsidRPr="00FB7049" w:rsidRDefault="00BD3741" w:rsidP="00BD3741">
      <w:pPr>
        <w:pStyle w:val="6text"/>
        <w:jc w:val="left"/>
        <w:rPr>
          <w:rFonts w:ascii="Tahoma" w:hAnsi="Tahoma" w:cs="B Nazanin+ Regular"/>
          <w:color w:val="202122"/>
          <w:sz w:val="24"/>
          <w:shd w:val="clear" w:color="auto" w:fill="FFFFFF"/>
          <w:rtl/>
        </w:rPr>
      </w:pPr>
    </w:p>
    <w:p w14:paraId="3BD03130" w14:textId="13E60989" w:rsidR="00BD3741" w:rsidRPr="00FB7049" w:rsidRDefault="00BD3741" w:rsidP="00BD3741">
      <w:pPr>
        <w:pStyle w:val="6text"/>
        <w:jc w:val="left"/>
        <w:rPr>
          <w:rFonts w:asciiTheme="minorHAnsi" w:hAnsiTheme="minorHAnsi" w:cs="B Nazanin+ Regular"/>
          <w:color w:val="202122"/>
          <w:sz w:val="24"/>
          <w:shd w:val="clear" w:color="auto" w:fill="FFFFFF"/>
          <w:rtl/>
        </w:rPr>
      </w:pPr>
      <w:r w:rsidRPr="00FB7049">
        <w:rPr>
          <w:rFonts w:ascii="Tahoma" w:hAnsi="Tahoma" w:cs="B Nazanin+ Regular" w:hint="cs"/>
          <w:color w:val="202122"/>
          <w:sz w:val="24"/>
          <w:shd w:val="clear" w:color="auto" w:fill="FFFFFF"/>
          <w:rtl/>
        </w:rPr>
        <w:t xml:space="preserve">داده های مان رنگ های هر پیکسل می باشند.با اعمال </w:t>
      </w:r>
      <w:proofErr w:type="spellStart"/>
      <w:r w:rsidRPr="00FB7049">
        <w:rPr>
          <w:rFonts w:asciiTheme="minorHAnsi" w:hAnsiTheme="minorHAnsi" w:cs="B Nazanin+ Regular"/>
          <w:color w:val="202122"/>
          <w:sz w:val="24"/>
          <w:shd w:val="clear" w:color="auto" w:fill="FFFFFF"/>
        </w:rPr>
        <w:t>kmeans</w:t>
      </w:r>
      <w:proofErr w:type="spellEnd"/>
      <w:r w:rsidRPr="00FB7049">
        <w:rPr>
          <w:rFonts w:asciiTheme="minorHAnsi" w:hAnsiTheme="minorHAnsi" w:cs="B Nazanin+ Regular" w:hint="cs"/>
          <w:color w:val="202122"/>
          <w:sz w:val="24"/>
          <w:shd w:val="clear" w:color="auto" w:fill="FFFFFF"/>
          <w:rtl/>
        </w:rPr>
        <w:t xml:space="preserve"> به تعداد </w:t>
      </w:r>
      <w:r w:rsidRPr="00FB7049">
        <w:rPr>
          <w:rFonts w:asciiTheme="minorHAnsi" w:hAnsiTheme="minorHAnsi" w:cs="B Nazanin+ Regular"/>
          <w:color w:val="202122"/>
          <w:sz w:val="24"/>
          <w:shd w:val="clear" w:color="auto" w:fill="FFFFFF"/>
        </w:rPr>
        <w:t>k</w:t>
      </w:r>
      <w:r w:rsidRPr="00FB7049">
        <w:rPr>
          <w:rFonts w:asciiTheme="minorHAnsi" w:hAnsiTheme="minorHAnsi" w:cs="B Nazanin+ Regular" w:hint="cs"/>
          <w:color w:val="202122"/>
          <w:sz w:val="24"/>
          <w:shd w:val="clear" w:color="auto" w:fill="FFFFFF"/>
          <w:rtl/>
        </w:rPr>
        <w:t xml:space="preserve"> خوشه میرسیم. که هر خوشه سعی میکند رنگ های نزدیک خودش را دسته بندی کند.</w:t>
      </w:r>
    </w:p>
    <w:p w14:paraId="7B087A79" w14:textId="52AF3050" w:rsidR="00BD3741" w:rsidRPr="00FB7049" w:rsidRDefault="00BD3741" w:rsidP="00BD3741">
      <w:pPr>
        <w:pStyle w:val="6text"/>
        <w:jc w:val="left"/>
        <w:rPr>
          <w:rFonts w:asciiTheme="minorHAnsi" w:hAnsiTheme="minorHAnsi" w:cs="B Nazanin+ Regular"/>
          <w:color w:val="202122"/>
          <w:sz w:val="24"/>
          <w:shd w:val="clear" w:color="auto" w:fill="FFFFFF"/>
          <w:rtl/>
        </w:rPr>
      </w:pPr>
      <w:r w:rsidRPr="00FB7049">
        <w:rPr>
          <w:rFonts w:asciiTheme="minorHAnsi" w:hAnsiTheme="minorHAnsi" w:cs="B Nazanin+ Regular" w:hint="cs"/>
          <w:color w:val="202122"/>
          <w:sz w:val="24"/>
          <w:shd w:val="clear" w:color="auto" w:fill="FFFFFF"/>
          <w:rtl/>
        </w:rPr>
        <w:t>با این کار رنگ های نزدیک به هم به یک خوشه اختصاص می یابند.</w:t>
      </w:r>
    </w:p>
    <w:p w14:paraId="25DD5524" w14:textId="09A02D34" w:rsidR="00BD3741" w:rsidRPr="00FB7049" w:rsidRDefault="00BD3741" w:rsidP="00BD3741">
      <w:pPr>
        <w:pStyle w:val="6text"/>
        <w:jc w:val="left"/>
        <w:rPr>
          <w:rFonts w:cs="B Nazanin+ Regular"/>
          <w:sz w:val="24"/>
          <w:rtl/>
        </w:rPr>
      </w:pPr>
      <w:r w:rsidRPr="00FB7049">
        <w:rPr>
          <w:rFonts w:asciiTheme="minorHAnsi" w:hAnsiTheme="minorHAnsi" w:cs="B Nazanin+ Regular" w:hint="cs"/>
          <w:color w:val="202122"/>
          <w:sz w:val="24"/>
          <w:shd w:val="clear" w:color="auto" w:fill="FFFFFF"/>
          <w:rtl/>
        </w:rPr>
        <w:t>در نهایت مقدار رنگ هر پیکسل را با مقدار رنگ مرکز خوشه آن عوض میکنیم.</w:t>
      </w:r>
      <w:r w:rsidR="001B1962" w:rsidRPr="00FB7049">
        <w:rPr>
          <w:rFonts w:asciiTheme="minorHAnsi" w:hAnsiTheme="minorHAnsi" w:cs="B Nazanin+ Regular" w:hint="cs"/>
          <w:color w:val="202122"/>
          <w:sz w:val="24"/>
          <w:shd w:val="clear" w:color="auto" w:fill="FFFFFF"/>
          <w:rtl/>
        </w:rPr>
        <w:t>تا تصویر کاهش یافته بدست آید.</w:t>
      </w:r>
    </w:p>
    <w:p w14:paraId="0472E7ED" w14:textId="77777777" w:rsidR="0093024B" w:rsidRPr="00FB7049" w:rsidRDefault="0093024B" w:rsidP="001B1962">
      <w:pPr>
        <w:pStyle w:val="5onvan"/>
        <w:numPr>
          <w:ilvl w:val="0"/>
          <w:numId w:val="0"/>
        </w:numPr>
        <w:spacing w:after="0"/>
        <w:ind w:left="330" w:hanging="283"/>
        <w:jc w:val="both"/>
        <w:rPr>
          <w:rFonts w:cs="B Nazanin+ Regular"/>
          <w:sz w:val="36"/>
          <w:szCs w:val="36"/>
        </w:rPr>
      </w:pPr>
    </w:p>
    <w:p w14:paraId="4C21E6CA" w14:textId="2F6D0559" w:rsidR="00CF64FE" w:rsidRPr="00FB7049" w:rsidRDefault="00EC0A22" w:rsidP="00B30755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sz w:val="36"/>
          <w:szCs w:val="36"/>
          <w:rtl/>
          <w:lang w:bidi="fa-IR"/>
        </w:rPr>
      </w:pPr>
      <w:r w:rsidRPr="00FB7049">
        <w:rPr>
          <w:rFonts w:cs="B Nazanin+ Regular" w:hint="cs"/>
          <w:sz w:val="36"/>
          <w:szCs w:val="36"/>
          <w:rtl/>
        </w:rPr>
        <w:lastRenderedPageBreak/>
        <w:t>3</w:t>
      </w:r>
      <w:r w:rsidR="0009390C" w:rsidRPr="00FB7049">
        <w:rPr>
          <w:rFonts w:cs="B Nazanin+ Regular" w:hint="cs"/>
          <w:sz w:val="36"/>
          <w:szCs w:val="36"/>
          <w:rtl/>
        </w:rPr>
        <w:t>-</w:t>
      </w:r>
      <w:r w:rsidR="0009390C" w:rsidRPr="00FB7049">
        <w:rPr>
          <w:rFonts w:cs="B Nazanin+ Regular" w:hint="cs"/>
          <w:sz w:val="36"/>
          <w:szCs w:val="36"/>
          <w:rtl/>
          <w:lang w:bidi="fa-IR"/>
        </w:rPr>
        <w:t>شرح نتایج</w:t>
      </w:r>
    </w:p>
    <w:p w14:paraId="61D09511" w14:textId="2971DB4C" w:rsidR="00572EF7" w:rsidRPr="00FB7049" w:rsidRDefault="00CF64FE" w:rsidP="00852F36">
      <w:pPr>
        <w:pStyle w:val="6text"/>
        <w:ind w:left="720" w:hanging="720"/>
        <w:jc w:val="left"/>
        <w:rPr>
          <w:rFonts w:cs="B Nazanin+ Regular"/>
          <w:b/>
          <w:bCs/>
          <w:rtl/>
        </w:rPr>
      </w:pPr>
      <w:r w:rsidRPr="00FB7049">
        <w:rPr>
          <w:rFonts w:cs="B Nazanin+ Regular"/>
        </w:rPr>
        <w:t> </w:t>
      </w:r>
      <w:r w:rsidR="00852F36" w:rsidRPr="00FB7049">
        <w:rPr>
          <w:rFonts w:cs="B Nazanin+ Regular" w:hint="cs"/>
          <w:rtl/>
        </w:rPr>
        <w:t xml:space="preserve">5.1.1 </w:t>
      </w:r>
      <w:r w:rsidR="00852F36" w:rsidRPr="00FB7049">
        <w:rPr>
          <w:rFonts w:cs="B Nazanin+ Regular"/>
          <w:rtl/>
        </w:rPr>
        <w:tab/>
      </w:r>
      <w:r w:rsidR="00852F36" w:rsidRPr="00FB7049">
        <w:rPr>
          <w:rFonts w:cs="B Nazanin+ Regular" w:hint="cs"/>
          <w:b/>
          <w:bCs/>
          <w:rtl/>
        </w:rPr>
        <w:t xml:space="preserve">فضای رنگی </w:t>
      </w:r>
      <w:r w:rsidR="00852F36" w:rsidRPr="00FB7049">
        <w:rPr>
          <w:rFonts w:cs="B Nazanin+ Regular"/>
          <w:b/>
          <w:bCs/>
        </w:rPr>
        <w:t>HSI</w:t>
      </w:r>
    </w:p>
    <w:p w14:paraId="53B489D3" w14:textId="2FD305F5" w:rsidR="00483F04" w:rsidRPr="00FB7049" w:rsidRDefault="00483F04" w:rsidP="00572EF7">
      <w:pPr>
        <w:pStyle w:val="6text"/>
        <w:ind w:left="720" w:hanging="720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 xml:space="preserve">تصویر تست این بخش تصویر </w:t>
      </w:r>
      <w:r w:rsidR="00852F36" w:rsidRPr="00FB7049">
        <w:rPr>
          <w:rFonts w:cs="B Nazanin+ Regular" w:hint="cs"/>
          <w:rtl/>
        </w:rPr>
        <w:t>فلفل</w:t>
      </w:r>
      <w:r w:rsidRPr="00FB7049">
        <w:rPr>
          <w:rFonts w:cs="B Nazanin+ Regular" w:hint="cs"/>
          <w:rtl/>
        </w:rPr>
        <w:t xml:space="preserve"> میباشد:</w:t>
      </w:r>
    </w:p>
    <w:p w14:paraId="5D110090" w14:textId="6189AF6B" w:rsidR="00572EF7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Cs w:val="22"/>
          <w:rtl/>
        </w:rPr>
      </w:pPr>
      <w:r w:rsidRPr="00FB7049">
        <w:rPr>
          <w:rFonts w:cs="B Nazanin+ Regular"/>
          <w:noProof/>
        </w:rPr>
        <w:drawing>
          <wp:inline distT="0" distB="0" distL="0" distR="0" wp14:anchorId="3E344026" wp14:editId="41EC12DD">
            <wp:extent cx="2640330" cy="2640330"/>
            <wp:effectExtent l="0" t="0" r="762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B8451" w14:textId="741EDD74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Cs w:val="22"/>
        </w:rPr>
      </w:pPr>
    </w:p>
    <w:p w14:paraId="5F229CA8" w14:textId="192ECD1D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Cs w:val="22"/>
          <w:rtl/>
        </w:rPr>
      </w:pPr>
      <w:r w:rsidRPr="00FB7049">
        <w:rPr>
          <w:rFonts w:ascii="TimesNewRomanPSMT" w:hAnsi="TimesNewRomanPSMT" w:cs="B Nazanin+ Regular" w:hint="cs"/>
          <w:color w:val="000000"/>
          <w:szCs w:val="22"/>
          <w:rtl/>
        </w:rPr>
        <w:t xml:space="preserve">بخش </w:t>
      </w:r>
      <w:r w:rsidRPr="00FB7049">
        <w:rPr>
          <w:rFonts w:ascii="TimesNewRomanPSMT" w:hAnsi="TimesNewRomanPSMT" w:cs="B Nazanin+ Regular"/>
          <w:color w:val="000000"/>
          <w:szCs w:val="22"/>
        </w:rPr>
        <w:t>hue</w:t>
      </w:r>
      <w:r w:rsidRPr="00FB7049">
        <w:rPr>
          <w:rFonts w:ascii="TimesNewRomanPSMT" w:hAnsi="TimesNewRomanPSMT" w:cs="B Nazanin+ Regular" w:hint="cs"/>
          <w:color w:val="000000"/>
          <w:szCs w:val="22"/>
          <w:rtl/>
        </w:rPr>
        <w:t xml:space="preserve"> آن به صورت زیر است:</w:t>
      </w:r>
    </w:p>
    <w:p w14:paraId="337F80F7" w14:textId="0D8ABF32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Cs w:val="22"/>
          <w:rtl/>
        </w:rPr>
      </w:pPr>
      <w:r w:rsidRPr="00FB7049">
        <w:rPr>
          <w:rFonts w:cs="B Nazanin+ Regular"/>
          <w:noProof/>
        </w:rPr>
        <w:drawing>
          <wp:inline distT="0" distB="0" distL="0" distR="0" wp14:anchorId="7DE6AD5E" wp14:editId="3A1688CC">
            <wp:extent cx="2640330" cy="2640330"/>
            <wp:effectExtent l="0" t="0" r="762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24031" w14:textId="28BAA6A9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بخش های سبز رنگ همانطور که مورد انتظار است نه </w:t>
      </w:r>
    </w:p>
    <w:p w14:paraId="1B987A0A" w14:textId="2971C7E3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کامل سیاه هستند و نه کامل سفید چون مقدار آنها </w:t>
      </w:r>
    </w:p>
    <w:p w14:paraId="0D0E0C3C" w14:textId="42AA5EBF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>نزدیک 0 یا 360 نیست.اما در مورد رنگ های قرمز</w:t>
      </w:r>
    </w:p>
    <w:p w14:paraId="0ACB34A3" w14:textId="77777777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اینطور نیست.برخی از آنها کامل سفید و برخی کامل سیاه </w:t>
      </w:r>
    </w:p>
    <w:p w14:paraId="63851BCF" w14:textId="77777777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هستند.همانطور که میدانیم در فضای </w:t>
      </w:r>
      <w:proofErr w:type="spellStart"/>
      <w:r w:rsidRPr="00FB7049">
        <w:rPr>
          <w:rFonts w:ascii="TimesNewRomanPSMT" w:hAnsi="TimesNewRomanPSMT" w:cs="B Nazanin+ Regular"/>
          <w:color w:val="000000"/>
          <w:sz w:val="24"/>
        </w:rPr>
        <w:t>hsi</w:t>
      </w:r>
      <w:proofErr w:type="spellEnd"/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0 درجه با </w:t>
      </w:r>
    </w:p>
    <w:p w14:paraId="1D0198C9" w14:textId="07494990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>360 درجه از نظر بصری رنگ یکسانی خواهند داشت.</w:t>
      </w:r>
    </w:p>
    <w:p w14:paraId="2197BE54" w14:textId="5AE65C5C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یعنی رنگ قرمز میتواند مقدار نزدیک به صفر یا نزدیک به </w:t>
      </w:r>
    </w:p>
    <w:p w14:paraId="52720E83" w14:textId="2524C5AA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360 داشته باشد که این یکی از مشکلات </w:t>
      </w:r>
      <w:proofErr w:type="spellStart"/>
      <w:r w:rsidRPr="00FB7049">
        <w:rPr>
          <w:rFonts w:ascii="TimesNewRomanPSMT" w:hAnsi="TimesNewRomanPSMT" w:cs="B Nazanin+ Regular"/>
          <w:color w:val="000000"/>
          <w:sz w:val="24"/>
        </w:rPr>
        <w:t>hsi</w:t>
      </w:r>
      <w:proofErr w:type="spellEnd"/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در مورد</w:t>
      </w:r>
    </w:p>
    <w:p w14:paraId="0EBFD936" w14:textId="626E5006" w:rsidR="000D442A" w:rsidRPr="00FB7049" w:rsidRDefault="000D442A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>رنگ قرمز در نظر گرفته می شود.</w:t>
      </w:r>
    </w:p>
    <w:p w14:paraId="3D00D3FE" w14:textId="63D17AA2" w:rsidR="00525025" w:rsidRPr="00FB7049" w:rsidRDefault="00525025" w:rsidP="000D442A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765A7E00" w14:textId="09DA3CCF" w:rsidR="00525025" w:rsidRPr="00FB7049" w:rsidRDefault="00BC6082" w:rsidP="00BC6082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بخش </w:t>
      </w:r>
      <w:r w:rsidRPr="00FB7049">
        <w:rPr>
          <w:rFonts w:ascii="TimesNewRomanPSMT" w:hAnsi="TimesNewRomanPSMT" w:cs="B Nazanin+ Regular"/>
          <w:color w:val="000000"/>
          <w:sz w:val="24"/>
        </w:rPr>
        <w:t>saturation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آن به صورت زیر است:</w:t>
      </w:r>
    </w:p>
    <w:p w14:paraId="145B8E45" w14:textId="2CD10C53" w:rsidR="00BC6082" w:rsidRPr="00FB7049" w:rsidRDefault="00BC6082" w:rsidP="00BC6082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cs="B Nazanin+ Regular"/>
          <w:noProof/>
        </w:rPr>
        <w:drawing>
          <wp:inline distT="0" distB="0" distL="0" distR="0" wp14:anchorId="05F8EA2C" wp14:editId="318740E3">
            <wp:extent cx="2640330" cy="2640330"/>
            <wp:effectExtent l="0" t="0" r="762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C88FE" w14:textId="514501CA" w:rsidR="00BC6082" w:rsidRPr="00FB7049" w:rsidRDefault="00BC6082" w:rsidP="00BC6082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همانطور که مورد انتظار است بخش های روشن تر (دارای </w:t>
      </w:r>
      <w:r w:rsidR="005C0D5E"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مخلوط 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رنگ سفید بیشتر) در تصویر اصلی، مقدارشان در مولفه </w:t>
      </w:r>
      <w:r w:rsidRPr="00FB7049">
        <w:rPr>
          <w:rFonts w:ascii="TimesNewRomanPSMT" w:hAnsi="TimesNewRomanPSMT" w:cs="B Nazanin+ Regular"/>
          <w:color w:val="000000"/>
          <w:sz w:val="24"/>
        </w:rPr>
        <w:t>S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کمتر بوده و سیاه تر می باشند.بخش های تاریک که رنگ سفید کمتری دارند،در مولفه </w:t>
      </w:r>
      <w:r w:rsidRPr="00FB7049">
        <w:rPr>
          <w:rFonts w:ascii="TimesNewRomanPSMT" w:hAnsi="TimesNewRomanPSMT" w:cs="B Nazanin+ Regular"/>
          <w:color w:val="000000"/>
          <w:sz w:val="24"/>
        </w:rPr>
        <w:t>S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مقدار بیشتری داشته و سفید می باشند.</w:t>
      </w:r>
    </w:p>
    <w:p w14:paraId="684F9262" w14:textId="4FAFB6A8" w:rsidR="00BC6082" w:rsidRPr="00FB7049" w:rsidRDefault="00BC6082" w:rsidP="00BC6082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22FF2AF1" w14:textId="26EBA974" w:rsidR="00BC6082" w:rsidRPr="00FB7049" w:rsidRDefault="00BC6082" w:rsidP="00BC6082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بخش </w:t>
      </w:r>
      <w:r w:rsidRPr="00FB7049">
        <w:rPr>
          <w:rFonts w:ascii="TimesNewRomanPSMT" w:hAnsi="TimesNewRomanPSMT" w:cs="B Nazanin+ Regular"/>
          <w:color w:val="000000"/>
          <w:sz w:val="24"/>
        </w:rPr>
        <w:t>intensity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آن به صورت زیر است:</w:t>
      </w:r>
    </w:p>
    <w:p w14:paraId="5BB7FF86" w14:textId="5E0F5E08" w:rsidR="000D442A" w:rsidRPr="00FB7049" w:rsidRDefault="005C0D5E" w:rsidP="001E65C7">
      <w:pPr>
        <w:pStyle w:val="6text"/>
        <w:jc w:val="left"/>
        <w:rPr>
          <w:rFonts w:ascii="TimesNewRomanPSMT" w:hAnsi="TimesNewRomanPSMT" w:cs="B Nazanin+ Regular"/>
          <w:color w:val="000000"/>
          <w:sz w:val="24"/>
        </w:rPr>
      </w:pPr>
      <w:r w:rsidRPr="00FB7049">
        <w:rPr>
          <w:rFonts w:cs="B Nazanin+ Regular"/>
          <w:noProof/>
        </w:rPr>
        <w:drawing>
          <wp:inline distT="0" distB="0" distL="0" distR="0" wp14:anchorId="0805D9A5" wp14:editId="539865FE">
            <wp:extent cx="2640330" cy="2640330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7445B" w14:textId="4B837F4A" w:rsidR="001E65C7" w:rsidRPr="00FB7049" w:rsidRDefault="001E65C7" w:rsidP="001E65C7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همانطور که مورد انتظار می بود، بخش های سفید تر،شدت بیشتر داشته و در مولفه </w:t>
      </w:r>
      <w:r w:rsidRPr="00FB7049">
        <w:rPr>
          <w:rFonts w:ascii="TimesNewRomanPSMT" w:hAnsi="TimesNewRomanPSMT" w:cs="B Nazanin+ Regular"/>
          <w:color w:val="000000"/>
          <w:sz w:val="24"/>
        </w:rPr>
        <w:t>I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</w:t>
      </w:r>
      <w:r w:rsidR="0027073E" w:rsidRPr="00FB7049">
        <w:rPr>
          <w:rFonts w:ascii="TimesNewRomanPSMT" w:hAnsi="TimesNewRomanPSMT" w:cs="B Nazanin+ Regular" w:hint="cs"/>
          <w:color w:val="000000"/>
          <w:sz w:val="24"/>
          <w:rtl/>
        </w:rPr>
        <w:t>روشن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تر بوده و بخش 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lastRenderedPageBreak/>
        <w:t xml:space="preserve">های سیاه تر شدت کمتری داشته و در مولفه </w:t>
      </w:r>
      <w:r w:rsidRPr="00FB7049">
        <w:rPr>
          <w:rFonts w:ascii="TimesNewRomanPSMT" w:hAnsi="TimesNewRomanPSMT" w:cs="B Nazanin+ Regular"/>
          <w:color w:val="000000"/>
          <w:sz w:val="24"/>
        </w:rPr>
        <w:t>I</w:t>
      </w: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 xml:space="preserve"> تیره تر می باشند.</w:t>
      </w:r>
    </w:p>
    <w:p w14:paraId="0EB70796" w14:textId="77777777" w:rsidR="005A7A2C" w:rsidRPr="00FB7049" w:rsidRDefault="005A7A2C" w:rsidP="001E65C7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71A21FA4" w14:textId="56F34F12" w:rsidR="005A7A2C" w:rsidRPr="00FB7049" w:rsidRDefault="003F6826" w:rsidP="00BC6B1B">
      <w:pPr>
        <w:pStyle w:val="6text"/>
        <w:jc w:val="left"/>
        <w:rPr>
          <w:rFonts w:cs="B Nazanin+ Regular"/>
          <w:b/>
          <w:bCs/>
          <w:color w:val="000000" w:themeColor="text1"/>
        </w:rPr>
      </w:pPr>
      <w:r w:rsidRPr="00FB7049">
        <w:rPr>
          <w:rFonts w:cs="B Nazanin+ Regular" w:hint="cs"/>
          <w:color w:val="000000" w:themeColor="text1"/>
          <w:rtl/>
        </w:rPr>
        <w:t xml:space="preserve">5.2.1 </w:t>
      </w:r>
      <w:r w:rsidRPr="00FB7049">
        <w:rPr>
          <w:rFonts w:cs="B Nazanin+ Regular"/>
          <w:color w:val="000000" w:themeColor="text1"/>
          <w:rtl/>
        </w:rPr>
        <w:tab/>
      </w:r>
      <w:r w:rsidRPr="00FB7049">
        <w:rPr>
          <w:rFonts w:cs="B Nazanin+ Regular" w:hint="cs"/>
          <w:b/>
          <w:bCs/>
          <w:color w:val="000000" w:themeColor="text1"/>
          <w:rtl/>
        </w:rPr>
        <w:t>چندی سازی یکنواخت و تعداد سطوح ثابت</w:t>
      </w:r>
    </w:p>
    <w:p w14:paraId="1B9CA7B4" w14:textId="2079DFBE" w:rsidR="005A7A2C" w:rsidRPr="00FB7049" w:rsidRDefault="005A7A2C" w:rsidP="003F6826">
      <w:pPr>
        <w:pStyle w:val="6text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 w:hint="cs"/>
          <w:color w:val="000000" w:themeColor="text1"/>
          <w:rtl/>
        </w:rPr>
        <w:t>تصویر تست این بخش تصویر فلفل می باشد:</w:t>
      </w:r>
    </w:p>
    <w:p w14:paraId="750D4278" w14:textId="7160A36A" w:rsidR="00637214" w:rsidRPr="00FB7049" w:rsidRDefault="00BC6B1B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</w:rPr>
      </w:pPr>
      <w:r w:rsidRPr="00FB7049">
        <w:rPr>
          <w:rFonts w:cs="B Nazanin+ Regular"/>
          <w:noProof/>
        </w:rPr>
        <w:drawing>
          <wp:inline distT="0" distB="0" distL="0" distR="0" wp14:anchorId="061B8E91" wp14:editId="4B7562EB">
            <wp:extent cx="2640330" cy="2640330"/>
            <wp:effectExtent l="0" t="0" r="762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A15BE" w14:textId="37D0D3CB" w:rsidR="00BC6B1B" w:rsidRPr="00FB7049" w:rsidRDefault="00BC6B1B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</w:rPr>
      </w:pPr>
    </w:p>
    <w:p w14:paraId="6159EE4F" w14:textId="591A6C3C" w:rsidR="00BC6B1B" w:rsidRPr="00FB7049" w:rsidRDefault="00C31F74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ascii="TimesNewRomanPSMT" w:hAnsi="TimesNewRomanPSMT" w:cs="B Nazanin+ Regular" w:hint="cs"/>
          <w:color w:val="000000"/>
          <w:sz w:val="24"/>
          <w:rtl/>
        </w:rPr>
        <w:t>تصاویر به اعمال چندی سازی:</w:t>
      </w:r>
    </w:p>
    <w:p w14:paraId="50F88BA3" w14:textId="77777777" w:rsidR="00C31F74" w:rsidRPr="00FB7049" w:rsidRDefault="00C31F74" w:rsidP="00C31F74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cs="B Nazanin+ Regular"/>
          <w:noProof/>
        </w:rPr>
        <w:drawing>
          <wp:inline distT="0" distB="0" distL="0" distR="0" wp14:anchorId="42117A11" wp14:editId="3384A8F5">
            <wp:extent cx="2640330" cy="2640330"/>
            <wp:effectExtent l="0" t="0" r="762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1CF91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  <w:r w:rsidRPr="00FB7049">
        <w:rPr>
          <w:rFonts w:ascii="TimesNewRomanPSMT" w:hAnsi="TimesNewRomanPSMT" w:cs="B Nazanin+ Regular" w:hint="cs"/>
          <w:color w:val="000000"/>
          <w:rtl/>
        </w:rPr>
        <w:t xml:space="preserve">تصویر با اعمال چندی سازی و </w:t>
      </w:r>
      <w:r w:rsidRPr="00FB7049">
        <w:rPr>
          <w:rFonts w:ascii="TimesNewRomanPSMT" w:hAnsi="TimesNewRomanPSMT" w:cs="B Nazanin+ Regular" w:hint="cs"/>
          <w:color w:val="000000"/>
          <w:rtl/>
          <w:lang w:bidi="fa-IR"/>
        </w:rPr>
        <w:t>64 سطح</w:t>
      </w:r>
    </w:p>
    <w:p w14:paraId="4854E855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7C61EBFA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53A6D3A0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03527D20" w14:textId="598337DA" w:rsidR="00C31F74" w:rsidRPr="00FB7049" w:rsidRDefault="008F6332" w:rsidP="00C31F74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cs="B Nazanin+ Regular"/>
          <w:noProof/>
        </w:rPr>
        <w:drawing>
          <wp:inline distT="0" distB="0" distL="0" distR="0" wp14:anchorId="61C7D6DB" wp14:editId="0E7FB68C">
            <wp:extent cx="2640330" cy="2640330"/>
            <wp:effectExtent l="0" t="0" r="762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6D7FF" w14:textId="280BBC21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  <w:r w:rsidRPr="00FB7049">
        <w:rPr>
          <w:rFonts w:ascii="TimesNewRomanPSMT" w:hAnsi="TimesNewRomanPSMT" w:cs="B Nazanin+ Regular" w:hint="cs"/>
          <w:color w:val="000000"/>
          <w:rtl/>
        </w:rPr>
        <w:t xml:space="preserve">تصویر با اعمال چندی سازی و </w:t>
      </w:r>
      <w:r w:rsidRPr="00FB7049">
        <w:rPr>
          <w:rFonts w:ascii="TimesNewRomanPSMT" w:hAnsi="TimesNewRomanPSMT" w:cs="B Nazanin+ Regular" w:hint="cs"/>
          <w:color w:val="000000"/>
          <w:rtl/>
          <w:lang w:bidi="fa-IR"/>
        </w:rPr>
        <w:t>32 سطح</w:t>
      </w:r>
    </w:p>
    <w:p w14:paraId="4BE8FAED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43EF23CC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483D30CF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171BB803" w14:textId="1E898A9F" w:rsidR="00C31F74" w:rsidRPr="00FB7049" w:rsidRDefault="00005250" w:rsidP="00C31F74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cs="B Nazanin+ Regular"/>
          <w:noProof/>
        </w:rPr>
        <w:drawing>
          <wp:inline distT="0" distB="0" distL="0" distR="0" wp14:anchorId="3BD051CA" wp14:editId="0E757A2D">
            <wp:extent cx="2640330" cy="2640330"/>
            <wp:effectExtent l="0" t="0" r="762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EFF18" w14:textId="3F4F1072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  <w:r w:rsidRPr="00FB7049">
        <w:rPr>
          <w:rFonts w:ascii="TimesNewRomanPSMT" w:hAnsi="TimesNewRomanPSMT" w:cs="B Nazanin+ Regular" w:hint="cs"/>
          <w:color w:val="000000"/>
          <w:rtl/>
        </w:rPr>
        <w:t xml:space="preserve">تصویر با اعمال چندی سازی و </w:t>
      </w:r>
      <w:r w:rsidR="00C153DC" w:rsidRPr="00FB7049">
        <w:rPr>
          <w:rFonts w:ascii="TimesNewRomanPSMT" w:hAnsi="TimesNewRomanPSMT" w:cs="B Nazanin+ Regular" w:hint="cs"/>
          <w:color w:val="000000"/>
          <w:rtl/>
          <w:lang w:bidi="fa-IR"/>
        </w:rPr>
        <w:t>16</w:t>
      </w:r>
      <w:r w:rsidRPr="00FB7049">
        <w:rPr>
          <w:rFonts w:ascii="TimesNewRomanPSMT" w:hAnsi="TimesNewRomanPSMT" w:cs="B Nazanin+ Regular" w:hint="cs"/>
          <w:color w:val="000000"/>
          <w:rtl/>
          <w:lang w:bidi="fa-IR"/>
        </w:rPr>
        <w:t xml:space="preserve"> سطح</w:t>
      </w:r>
    </w:p>
    <w:p w14:paraId="463CF171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2B075EF5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54D2ADDA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p w14:paraId="6565F57C" w14:textId="4F51FF04" w:rsidR="00C31F74" w:rsidRPr="00FB7049" w:rsidRDefault="00FC1E29" w:rsidP="00C31F74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 w:rsidRPr="00FB7049">
        <w:rPr>
          <w:rFonts w:cs="B Nazanin+ Regular"/>
          <w:noProof/>
        </w:rPr>
        <w:lastRenderedPageBreak/>
        <w:drawing>
          <wp:inline distT="0" distB="0" distL="0" distR="0" wp14:anchorId="0F73A287" wp14:editId="19159203">
            <wp:extent cx="2640330" cy="2640330"/>
            <wp:effectExtent l="0" t="0" r="762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788C4" w14:textId="602EA862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  <w:r w:rsidRPr="00FB7049">
        <w:rPr>
          <w:rFonts w:ascii="TimesNewRomanPSMT" w:hAnsi="TimesNewRomanPSMT" w:cs="B Nazanin+ Regular" w:hint="cs"/>
          <w:color w:val="000000"/>
          <w:rtl/>
        </w:rPr>
        <w:t xml:space="preserve">تصویر با اعمال چندی سازی و </w:t>
      </w:r>
      <w:r w:rsidR="00FC1E29" w:rsidRPr="00FB7049">
        <w:rPr>
          <w:rFonts w:ascii="TimesNewRomanPSMT" w:hAnsi="TimesNewRomanPSMT" w:cs="B Nazanin+ Regular" w:hint="cs"/>
          <w:color w:val="000000"/>
          <w:rtl/>
          <w:lang w:bidi="fa-IR"/>
        </w:rPr>
        <w:t>8</w:t>
      </w:r>
      <w:r w:rsidRPr="00FB7049">
        <w:rPr>
          <w:rFonts w:ascii="TimesNewRomanPSMT" w:hAnsi="TimesNewRomanPSMT" w:cs="B Nazanin+ Regular" w:hint="cs"/>
          <w:color w:val="000000"/>
          <w:rtl/>
          <w:lang w:bidi="fa-IR"/>
        </w:rPr>
        <w:t xml:space="preserve"> سطح</w:t>
      </w:r>
    </w:p>
    <w:p w14:paraId="55FE191F" w14:textId="77777777" w:rsidR="00FB7049" w:rsidRPr="00FB7049" w:rsidRDefault="00FB7049" w:rsidP="00FB7049">
      <w:pPr>
        <w:bidi w:val="0"/>
        <w:jc w:val="right"/>
        <w:rPr>
          <w:rFonts w:ascii="TimesNewRomanPSMT" w:hAnsi="TimesNewRomanPSMT" w:cs="B Nazanin+ Regular"/>
          <w:color w:val="000000"/>
          <w:rtl/>
          <w:lang w:bidi="fa-IR"/>
        </w:rPr>
      </w:pPr>
    </w:p>
    <w:p w14:paraId="51967E33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2"/>
        <w:gridCol w:w="1383"/>
        <w:gridCol w:w="1383"/>
      </w:tblGrid>
      <w:tr w:rsidR="00FB7049" w14:paraId="4919518A" w14:textId="77777777" w:rsidTr="00FB7049">
        <w:tc>
          <w:tcPr>
            <w:tcW w:w="1382" w:type="dxa"/>
          </w:tcPr>
          <w:p w14:paraId="3F78B28A" w14:textId="4AE5A31A" w:rsidR="00FB7049" w:rsidRDefault="00FB7049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 w:hint="cs"/>
                <w:color w:val="000000"/>
                <w:rtl/>
                <w:lang w:bidi="fa-IR"/>
              </w:rPr>
              <w:t>تعداد سطوح</w:t>
            </w:r>
          </w:p>
        </w:tc>
        <w:tc>
          <w:tcPr>
            <w:tcW w:w="1383" w:type="dxa"/>
          </w:tcPr>
          <w:p w14:paraId="14663D84" w14:textId="10DE78B4" w:rsidR="00FB7049" w:rsidRDefault="005061C7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proofErr w:type="spellStart"/>
            <w:r>
              <w:rPr>
                <w:rFonts w:ascii="TimesNewRomanPSMT" w:hAnsi="TimesNewRomanPSMT" w:cs="B Nazanin+ Regular"/>
                <w:color w:val="000000"/>
                <w:lang w:bidi="fa-IR"/>
              </w:rPr>
              <w:t>psnr</w:t>
            </w:r>
            <w:proofErr w:type="spellEnd"/>
          </w:p>
        </w:tc>
        <w:tc>
          <w:tcPr>
            <w:tcW w:w="1383" w:type="dxa"/>
          </w:tcPr>
          <w:p w14:paraId="31529B37" w14:textId="693A3975" w:rsidR="00FB7049" w:rsidRDefault="005061C7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proofErr w:type="spellStart"/>
            <w:r>
              <w:rPr>
                <w:rFonts w:ascii="TimesNewRomanPSMT" w:hAnsi="TimesNewRomanPSMT" w:cs="B Nazanin+ Regular"/>
                <w:color w:val="000000"/>
                <w:lang w:bidi="fa-IR"/>
              </w:rPr>
              <w:t>mse</w:t>
            </w:r>
            <w:proofErr w:type="spellEnd"/>
          </w:p>
        </w:tc>
      </w:tr>
      <w:tr w:rsidR="00FB7049" w14:paraId="1F43B14C" w14:textId="77777777" w:rsidTr="00FB7049">
        <w:tc>
          <w:tcPr>
            <w:tcW w:w="1382" w:type="dxa"/>
          </w:tcPr>
          <w:p w14:paraId="6B59FCB0" w14:textId="642A9DA9" w:rsidR="00FB7049" w:rsidRDefault="00FB7049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 w:hint="cs"/>
                <w:color w:val="000000"/>
                <w:rtl/>
                <w:lang w:bidi="fa-IR"/>
              </w:rPr>
              <w:t>64</w:t>
            </w:r>
          </w:p>
        </w:tc>
        <w:tc>
          <w:tcPr>
            <w:tcW w:w="1383" w:type="dxa"/>
          </w:tcPr>
          <w:p w14:paraId="763FD8CE" w14:textId="28BF885B" w:rsidR="00FB7049" w:rsidRDefault="009D5FED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/>
                <w:color w:val="000000"/>
                <w:lang w:bidi="fa-IR"/>
              </w:rPr>
              <w:t>39.48</w:t>
            </w:r>
          </w:p>
        </w:tc>
        <w:tc>
          <w:tcPr>
            <w:tcW w:w="1383" w:type="dxa"/>
          </w:tcPr>
          <w:p w14:paraId="0A6D5432" w14:textId="0BEFD8C3" w:rsidR="00FB7049" w:rsidRDefault="009D5FED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/>
                <w:color w:val="000000"/>
                <w:lang w:bidi="fa-IR"/>
              </w:rPr>
              <w:t>7.32</w:t>
            </w:r>
          </w:p>
        </w:tc>
      </w:tr>
      <w:tr w:rsidR="00FB7049" w14:paraId="4ABFE130" w14:textId="77777777" w:rsidTr="00FB7049">
        <w:tc>
          <w:tcPr>
            <w:tcW w:w="1382" w:type="dxa"/>
          </w:tcPr>
          <w:p w14:paraId="02F56DC1" w14:textId="62C3B92A" w:rsidR="00FB7049" w:rsidRDefault="00FB7049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 w:hint="cs"/>
                <w:color w:val="000000"/>
                <w:rtl/>
                <w:lang w:bidi="fa-IR"/>
              </w:rPr>
              <w:t>32</w:t>
            </w:r>
          </w:p>
        </w:tc>
        <w:tc>
          <w:tcPr>
            <w:tcW w:w="1383" w:type="dxa"/>
          </w:tcPr>
          <w:p w14:paraId="1C8040FC" w14:textId="1B23B42A" w:rsidR="00FB7049" w:rsidRDefault="009D5FED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/>
                <w:color w:val="000000"/>
                <w:lang w:bidi="fa-IR"/>
              </w:rPr>
              <w:t>35.16</w:t>
            </w:r>
          </w:p>
        </w:tc>
        <w:tc>
          <w:tcPr>
            <w:tcW w:w="1383" w:type="dxa"/>
          </w:tcPr>
          <w:p w14:paraId="7F49BC0B" w14:textId="0AF3BA48" w:rsidR="00FB7049" w:rsidRDefault="009D5FED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/>
                <w:color w:val="000000"/>
                <w:lang w:bidi="fa-IR"/>
              </w:rPr>
              <w:t>19.81</w:t>
            </w:r>
          </w:p>
        </w:tc>
      </w:tr>
      <w:tr w:rsidR="00FB7049" w14:paraId="28BC9693" w14:textId="77777777" w:rsidTr="00FB7049">
        <w:tc>
          <w:tcPr>
            <w:tcW w:w="1382" w:type="dxa"/>
          </w:tcPr>
          <w:p w14:paraId="3E2EDD8E" w14:textId="632442DC" w:rsidR="00FB7049" w:rsidRDefault="00FB7049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 w:hint="cs"/>
                <w:color w:val="000000"/>
                <w:rtl/>
                <w:lang w:bidi="fa-IR"/>
              </w:rPr>
              <w:t>16</w:t>
            </w:r>
          </w:p>
        </w:tc>
        <w:tc>
          <w:tcPr>
            <w:tcW w:w="1383" w:type="dxa"/>
          </w:tcPr>
          <w:p w14:paraId="26F678BD" w14:textId="60F3ABCE" w:rsidR="00FB7049" w:rsidRDefault="009D5FED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/>
                <w:color w:val="000000"/>
                <w:lang w:bidi="fa-IR"/>
              </w:rPr>
              <w:t>29.37</w:t>
            </w:r>
          </w:p>
        </w:tc>
        <w:tc>
          <w:tcPr>
            <w:tcW w:w="1383" w:type="dxa"/>
          </w:tcPr>
          <w:p w14:paraId="5882B091" w14:textId="6B93C2A1" w:rsidR="00FB7049" w:rsidRDefault="009D5FED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/>
                <w:color w:val="000000"/>
                <w:lang w:bidi="fa-IR"/>
              </w:rPr>
              <w:t>75.09</w:t>
            </w:r>
          </w:p>
        </w:tc>
      </w:tr>
      <w:tr w:rsidR="00FB7049" w14:paraId="2B785A65" w14:textId="77777777" w:rsidTr="00FB7049">
        <w:tc>
          <w:tcPr>
            <w:tcW w:w="1382" w:type="dxa"/>
          </w:tcPr>
          <w:p w14:paraId="65E94E75" w14:textId="5B136E6B" w:rsidR="00FB7049" w:rsidRDefault="00FB7049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 w:hint="cs"/>
                <w:color w:val="000000"/>
                <w:rtl/>
                <w:lang w:bidi="fa-IR"/>
              </w:rPr>
              <w:t>8</w:t>
            </w:r>
          </w:p>
        </w:tc>
        <w:tc>
          <w:tcPr>
            <w:tcW w:w="1383" w:type="dxa"/>
          </w:tcPr>
          <w:p w14:paraId="4273BC2A" w14:textId="3F1E5514" w:rsidR="00FB7049" w:rsidRDefault="0043798B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/>
                <w:color w:val="000000"/>
                <w:lang w:bidi="fa-IR"/>
              </w:rPr>
              <w:t>23.43</w:t>
            </w:r>
          </w:p>
        </w:tc>
        <w:tc>
          <w:tcPr>
            <w:tcW w:w="1383" w:type="dxa"/>
          </w:tcPr>
          <w:p w14:paraId="6D06730B" w14:textId="366121C1" w:rsidR="00FB7049" w:rsidRDefault="0043798B" w:rsidP="00C31F74">
            <w:pPr>
              <w:bidi w:val="0"/>
              <w:jc w:val="center"/>
              <w:rPr>
                <w:rFonts w:ascii="TimesNewRomanPSMT" w:hAnsi="TimesNewRomanPSMT" w:cs="B Nazanin+ Regular"/>
                <w:color w:val="000000"/>
                <w:lang w:bidi="fa-IR"/>
              </w:rPr>
            </w:pPr>
            <w:r>
              <w:rPr>
                <w:rFonts w:ascii="TimesNewRomanPSMT" w:hAnsi="TimesNewRomanPSMT" w:cs="B Nazanin+ Regular"/>
                <w:color w:val="000000"/>
                <w:lang w:bidi="fa-IR"/>
              </w:rPr>
              <w:t>294.92</w:t>
            </w:r>
          </w:p>
        </w:tc>
      </w:tr>
    </w:tbl>
    <w:p w14:paraId="157450CF" w14:textId="228D8C10" w:rsidR="00C31F74" w:rsidRDefault="00AE323D" w:rsidP="00C31F74">
      <w:pPr>
        <w:bidi w:val="0"/>
        <w:jc w:val="center"/>
        <w:rPr>
          <w:rFonts w:ascii="TimesNewRomanPSMT" w:hAnsi="TimesNewRomanPSMT" w:cs="B Nazanin+ Regular"/>
          <w:color w:val="000000"/>
          <w:rtl/>
          <w:lang w:bidi="fa-IR"/>
        </w:rPr>
      </w:pPr>
      <w:r>
        <w:rPr>
          <w:rFonts w:ascii="TimesNewRomanPSMT" w:hAnsi="TimesNewRomanPSMT" w:cs="B Nazanin+ Regular" w:hint="cs"/>
          <w:color w:val="000000"/>
          <w:rtl/>
          <w:lang w:bidi="fa-IR"/>
        </w:rPr>
        <w:t>نتایج بدست آمده</w:t>
      </w:r>
    </w:p>
    <w:p w14:paraId="2B430EFD" w14:textId="7BE923B3" w:rsidR="00AE323D" w:rsidRDefault="00AE323D" w:rsidP="00A8028C">
      <w:pPr>
        <w:rPr>
          <w:rFonts w:ascii="TimesNewRomanPSMT" w:hAnsi="TimesNewRomanPSMT" w:cs="B Nazanin+ Regular"/>
          <w:color w:val="000000"/>
          <w:rtl/>
          <w:lang w:bidi="fa-IR"/>
        </w:rPr>
      </w:pPr>
      <w:r>
        <w:rPr>
          <w:rFonts w:ascii="TimesNewRomanPSMT" w:hAnsi="TimesNewRomanPSMT" w:cs="B Nazanin+ Regular" w:hint="cs"/>
          <w:color w:val="000000"/>
          <w:rtl/>
          <w:lang w:bidi="fa-IR"/>
        </w:rPr>
        <w:t>همانطور که قابل پیش بینی بود با کاهش تعداد سطو</w:t>
      </w:r>
      <w:r w:rsidR="00A8028C">
        <w:rPr>
          <w:rFonts w:ascii="TimesNewRomanPSMT" w:hAnsi="TimesNewRomanPSMT" w:cs="B Nazanin+ Regular" w:hint="cs"/>
          <w:color w:val="000000"/>
          <w:rtl/>
          <w:lang w:bidi="fa-IR"/>
        </w:rPr>
        <w:t xml:space="preserve">ح </w:t>
      </w:r>
      <w:proofErr w:type="spellStart"/>
      <w:r w:rsidR="00A8028C">
        <w:rPr>
          <w:rFonts w:ascii="TimesNewRomanPSMT" w:hAnsi="TimesNewRomanPSMT" w:cs="B Nazanin+ Regular"/>
          <w:color w:val="000000"/>
          <w:lang w:bidi="fa-IR"/>
        </w:rPr>
        <w:t>mse</w:t>
      </w:r>
      <w:proofErr w:type="spellEnd"/>
      <w:r w:rsidR="00A8028C">
        <w:rPr>
          <w:rFonts w:ascii="TimesNewRomanPSMT" w:hAnsi="TimesNewRomanPSMT" w:cs="B Nazanin+ Regular" w:hint="cs"/>
          <w:color w:val="000000"/>
          <w:rtl/>
          <w:lang w:bidi="fa-IR"/>
        </w:rPr>
        <w:t xml:space="preserve"> افزایش یافته و نرخ سیگنال به نویز نیز افزایش می یابد.</w:t>
      </w:r>
    </w:p>
    <w:p w14:paraId="4B920787" w14:textId="7F3DEF47" w:rsidR="00132F0F" w:rsidRDefault="00A8028C" w:rsidP="00E37ED0">
      <w:pPr>
        <w:rPr>
          <w:rFonts w:ascii="TimesNewRomanPSMT" w:hAnsi="TimesNewRomanPSMT" w:cs="B Nazanin+ Regular"/>
          <w:color w:val="000000"/>
          <w:lang w:bidi="fa-IR"/>
        </w:rPr>
      </w:pPr>
      <w:r>
        <w:rPr>
          <w:rFonts w:ascii="TimesNewRomanPSMT" w:hAnsi="TimesNewRomanPSMT" w:cs="B Nazanin+ Regular" w:hint="cs"/>
          <w:color w:val="000000"/>
          <w:rtl/>
          <w:lang w:bidi="fa-IR"/>
        </w:rPr>
        <w:t xml:space="preserve">دلیل آن هم کم تر بودن </w:t>
      </w:r>
      <w:r>
        <w:rPr>
          <w:rFonts w:ascii="TimesNewRomanPSMT" w:hAnsi="TimesNewRomanPSMT" w:cs="B Nazanin+ Regular"/>
          <w:color w:val="000000"/>
          <w:lang w:bidi="fa-IR"/>
        </w:rPr>
        <w:t>data loss</w:t>
      </w:r>
      <w:r>
        <w:rPr>
          <w:rFonts w:ascii="TimesNewRomanPSMT" w:hAnsi="TimesNewRomanPSMT" w:cs="B Nazanin+ Regular" w:hint="cs"/>
          <w:color w:val="000000"/>
          <w:rtl/>
          <w:lang w:bidi="fa-IR"/>
        </w:rPr>
        <w:t xml:space="preserve"> زمانی که تعداد سطوح بیشتری داریم، می باشد.</w:t>
      </w:r>
    </w:p>
    <w:p w14:paraId="0611822A" w14:textId="68BB3309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70A1DFCB" w14:textId="0D1374CC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3E7467F0" w14:textId="12C43403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0C0C180E" w14:textId="47039712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6FC75A0A" w14:textId="4DD61CEE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2A20B47F" w14:textId="43B94467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3581FC35" w14:textId="56B56075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0742553B" w14:textId="16CC5B0E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38CDD86A" w14:textId="4BF43A6A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7371E187" w14:textId="72E5DCE5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775829E9" w14:textId="0C4CBF11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774AA68B" w14:textId="05E42B9E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1D6A0F76" w14:textId="08DFEB27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114CDD03" w14:textId="4CC76526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18805154" w14:textId="0DBCB3EC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1B4F2540" w14:textId="4654CAC9" w:rsidR="00E37ED0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3DF46640" w14:textId="77777777" w:rsidR="00E37ED0" w:rsidRPr="00FB7049" w:rsidRDefault="00E37ED0" w:rsidP="00E37ED0">
      <w:pPr>
        <w:rPr>
          <w:rFonts w:ascii="TimesNewRomanPSMT" w:hAnsi="TimesNewRomanPSMT" w:cs="B Nazanin+ Regular"/>
          <w:color w:val="000000"/>
          <w:lang w:bidi="fa-IR"/>
        </w:rPr>
      </w:pPr>
    </w:p>
    <w:p w14:paraId="34D4C8F9" w14:textId="77777777" w:rsidR="00132F0F" w:rsidRPr="00FB7049" w:rsidRDefault="00132F0F" w:rsidP="00132F0F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5.2.2</w:t>
      </w:r>
      <w:r w:rsidRPr="00FB7049">
        <w:rPr>
          <w:rFonts w:cs="B Nazanin+ Regular"/>
          <w:rtl/>
        </w:rPr>
        <w:tab/>
      </w:r>
      <w:r w:rsidRPr="00FB7049">
        <w:rPr>
          <w:rFonts w:cs="B Nazanin+ Regular" w:hint="cs"/>
          <w:b/>
          <w:bCs/>
          <w:rtl/>
        </w:rPr>
        <w:t>چندی سازی یکنواخت با تعداد سطوح متفاوت</w:t>
      </w:r>
    </w:p>
    <w:p w14:paraId="71F07EFA" w14:textId="77777777" w:rsidR="00132F0F" w:rsidRPr="00FB7049" w:rsidRDefault="00132F0F" w:rsidP="00132F0F">
      <w:pPr>
        <w:pStyle w:val="6text"/>
        <w:jc w:val="left"/>
        <w:rPr>
          <w:rFonts w:cs="B Nazanin+ Regular"/>
          <w:color w:val="000000" w:themeColor="text1"/>
          <w:rtl/>
        </w:rPr>
      </w:pPr>
      <w:r w:rsidRPr="00FB7049">
        <w:rPr>
          <w:rFonts w:cs="B Nazanin+ Regular" w:hint="cs"/>
          <w:color w:val="000000" w:themeColor="text1"/>
          <w:rtl/>
        </w:rPr>
        <w:t>تصویر تست این بخش تصویر فلفل می باشد:</w:t>
      </w:r>
    </w:p>
    <w:p w14:paraId="324425F2" w14:textId="77777777" w:rsidR="00132F0F" w:rsidRPr="00FB7049" w:rsidRDefault="00132F0F" w:rsidP="00132F0F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</w:rPr>
      </w:pPr>
      <w:r w:rsidRPr="00FB7049">
        <w:rPr>
          <w:rFonts w:cs="B Nazanin+ Regular"/>
          <w:noProof/>
        </w:rPr>
        <w:drawing>
          <wp:inline distT="0" distB="0" distL="0" distR="0" wp14:anchorId="7B7088C1" wp14:editId="273B5E22">
            <wp:extent cx="2640330" cy="2640330"/>
            <wp:effectExtent l="0" t="0" r="762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BF9EA" w14:textId="52B2EA56" w:rsidR="00C31F74" w:rsidRPr="00FB7049" w:rsidRDefault="00C31F74" w:rsidP="00132F0F">
      <w:pPr>
        <w:rPr>
          <w:rFonts w:ascii="TimesNewRomanPSMT" w:hAnsi="TimesNewRomanPSMT" w:cs="B Nazanin+ Regular"/>
          <w:color w:val="000000"/>
          <w:rtl/>
        </w:rPr>
      </w:pPr>
    </w:p>
    <w:p w14:paraId="68A09ABE" w14:textId="6D0CA7EB" w:rsidR="00C31F74" w:rsidRDefault="00371ED3" w:rsidP="00371ED3">
      <w:pPr>
        <w:rPr>
          <w:rFonts w:ascii="TimesNewRomanPSMT" w:hAnsi="TimesNewRomanPSMT" w:cs="B Nazanin+ Regular"/>
          <w:color w:val="000000"/>
          <w:lang w:bidi="fa-IR"/>
        </w:rPr>
      </w:pPr>
      <w:r>
        <w:rPr>
          <w:rFonts w:ascii="TimesNewRomanPSMT" w:hAnsi="TimesNewRomanPSMT" w:cs="B Nazanin+ Regular" w:hint="cs"/>
          <w:color w:val="000000"/>
          <w:rtl/>
          <w:lang w:bidi="fa-IR"/>
        </w:rPr>
        <w:t xml:space="preserve">با چندی سازی </w:t>
      </w:r>
      <w:r w:rsidR="00CE0313">
        <w:rPr>
          <w:rFonts w:ascii="TimesNewRomanPSMT" w:hAnsi="TimesNewRomanPSMT" w:cs="B Nazanin+ Regular" w:hint="cs"/>
          <w:color w:val="000000"/>
          <w:rtl/>
          <w:lang w:bidi="fa-IR"/>
        </w:rPr>
        <w:t>با در نظر گرفتن</w:t>
      </w:r>
      <w:r>
        <w:rPr>
          <w:rFonts w:ascii="TimesNewRomanPSMT" w:hAnsi="TimesNewRomanPSMT" w:cs="B Nazanin+ Regular" w:hint="cs"/>
          <w:color w:val="000000"/>
          <w:rtl/>
          <w:lang w:bidi="fa-IR"/>
        </w:rPr>
        <w:t xml:space="preserve"> 3 سطح برای مولفه های </w:t>
      </w:r>
      <w:r>
        <w:rPr>
          <w:rFonts w:ascii="TimesNewRomanPSMT" w:hAnsi="TimesNewRomanPSMT" w:cs="B Nazanin+ Regular"/>
          <w:color w:val="000000"/>
          <w:lang w:bidi="fa-IR"/>
        </w:rPr>
        <w:t>R,G</w:t>
      </w:r>
      <w:r>
        <w:rPr>
          <w:rFonts w:ascii="TimesNewRomanPSMT" w:hAnsi="TimesNewRomanPSMT" w:cs="B Nazanin+ Regular" w:hint="cs"/>
          <w:color w:val="000000"/>
          <w:rtl/>
          <w:lang w:bidi="fa-IR"/>
        </w:rPr>
        <w:t xml:space="preserve"> و 2 سطح برای </w:t>
      </w:r>
      <w:r w:rsidR="00CE0313">
        <w:rPr>
          <w:rFonts w:ascii="TimesNewRomanPSMT" w:hAnsi="TimesNewRomanPSMT" w:cs="B Nazanin+ Regular" w:hint="cs"/>
          <w:color w:val="000000"/>
          <w:rtl/>
          <w:lang w:bidi="fa-IR"/>
        </w:rPr>
        <w:t xml:space="preserve">مولفه </w:t>
      </w:r>
      <w:r w:rsidR="00CE0313">
        <w:rPr>
          <w:rFonts w:ascii="TimesNewRomanPSMT" w:hAnsi="TimesNewRomanPSMT" w:cs="B Nazanin+ Regular"/>
          <w:color w:val="000000"/>
          <w:lang w:bidi="fa-IR"/>
        </w:rPr>
        <w:t>B</w:t>
      </w:r>
      <w:r w:rsidR="00CE0313">
        <w:rPr>
          <w:rFonts w:ascii="TimesNewRomanPSMT" w:hAnsi="TimesNewRomanPSMT" w:cs="B Nazanin+ Regular" w:hint="cs"/>
          <w:color w:val="000000"/>
          <w:rtl/>
          <w:lang w:bidi="fa-IR"/>
        </w:rPr>
        <w:t xml:space="preserve"> به تصویر زیر خواهیم رسید</w:t>
      </w:r>
      <w:r w:rsidR="00D01E08">
        <w:rPr>
          <w:rFonts w:ascii="TimesNewRomanPSMT" w:hAnsi="TimesNewRomanPSMT" w:cs="B Nazanin+ Regular"/>
          <w:color w:val="000000"/>
          <w:lang w:bidi="fa-IR"/>
        </w:rPr>
        <w:t>:</w:t>
      </w:r>
    </w:p>
    <w:p w14:paraId="1992D46A" w14:textId="69D5BF63" w:rsidR="00D01E08" w:rsidRPr="00FB7049" w:rsidRDefault="00D01E08" w:rsidP="00371ED3">
      <w:pPr>
        <w:rPr>
          <w:rFonts w:ascii="TimesNewRomanPSMT" w:hAnsi="TimesNewRomanPSMT" w:cs="B Nazanin+ Regular"/>
          <w:color w:val="000000"/>
          <w:lang w:bidi="fa-IR"/>
        </w:rPr>
      </w:pPr>
      <w:r>
        <w:rPr>
          <w:noProof/>
        </w:rPr>
        <w:drawing>
          <wp:inline distT="0" distB="0" distL="0" distR="0" wp14:anchorId="20220D61" wp14:editId="6237E688">
            <wp:extent cx="2640330" cy="2640330"/>
            <wp:effectExtent l="0" t="0" r="762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7F350" w14:textId="77777777" w:rsidR="00C31F74" w:rsidRPr="00FB7049" w:rsidRDefault="00C31F74" w:rsidP="00C31F74">
      <w:pPr>
        <w:bidi w:val="0"/>
        <w:jc w:val="center"/>
        <w:rPr>
          <w:rFonts w:ascii="TimesNewRomanPSMT" w:hAnsi="TimesNewRomanPSMT" w:cs="B Nazanin+ Regular"/>
          <w:color w:val="000000"/>
          <w:lang w:bidi="fa-IR"/>
        </w:rPr>
      </w:pPr>
    </w:p>
    <w:p w14:paraId="3965F6B6" w14:textId="77777777" w:rsidR="00856830" w:rsidRDefault="00856830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در حالت کلی کاهش تعداد بیت ها از 8 به 3 و 2 باعث </w:t>
      </w:r>
    </w:p>
    <w:p w14:paraId="4E1F3C48" w14:textId="77777777" w:rsidR="00856830" w:rsidRDefault="00856830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افت کیفیت تصویر خواهد شد اما نکته مد نظر ما کاهش </w:t>
      </w:r>
    </w:p>
    <w:p w14:paraId="1DA268C3" w14:textId="77777777" w:rsidR="00856830" w:rsidRDefault="00856830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مولفه </w:t>
      </w:r>
      <w:r>
        <w:rPr>
          <w:rFonts w:ascii="TimesNewRomanPSMT" w:hAnsi="TimesNewRomanPSMT" w:cs="B Nazanin+ Regular"/>
          <w:color w:val="000000"/>
          <w:sz w:val="24"/>
        </w:rPr>
        <w:t>B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 به 2 بیت است.</w:t>
      </w:r>
      <w:r w:rsidR="00D01E08">
        <w:rPr>
          <w:rFonts w:ascii="TimesNewRomanPSMT" w:hAnsi="TimesNewRomanPSMT" w:cs="B Nazanin+ Regular" w:hint="cs"/>
          <w:color w:val="000000"/>
          <w:sz w:val="24"/>
          <w:rtl/>
        </w:rPr>
        <w:t xml:space="preserve">اتفاقی که در این حالت رخ می </w:t>
      </w:r>
    </w:p>
    <w:p w14:paraId="7D294F36" w14:textId="77777777" w:rsidR="00856830" w:rsidRDefault="00D01E08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>دهد این است که تاثیر</w:t>
      </w:r>
      <w:r w:rsidR="00856830">
        <w:rPr>
          <w:rFonts w:ascii="TimesNewRomanPSMT" w:hAnsi="TimesNewRomanPSMT" w:cs="B Nazanin+ Regular" w:hint="cs"/>
          <w:color w:val="000000"/>
          <w:sz w:val="24"/>
          <w:rtl/>
        </w:rPr>
        <w:t xml:space="preserve"> 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مولفه </w:t>
      </w:r>
      <w:r>
        <w:rPr>
          <w:rFonts w:ascii="TimesNewRomanPSMT" w:hAnsi="TimesNewRomanPSMT" w:cs="B Nazanin+ Regular"/>
          <w:color w:val="000000"/>
          <w:sz w:val="24"/>
        </w:rPr>
        <w:t>B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 بر رنگ نهایی کمرنگ تر </w:t>
      </w:r>
    </w:p>
    <w:p w14:paraId="2C1B678A" w14:textId="77777777" w:rsidR="00856830" w:rsidRDefault="00D01E08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>می شود. این کار تعداد</w:t>
      </w:r>
      <w:r w:rsidR="00856830">
        <w:rPr>
          <w:rFonts w:ascii="TimesNewRomanPSMT" w:hAnsi="TimesNewRomanPSMT" w:cs="B Nazanin+ Regular" w:hint="cs"/>
          <w:color w:val="000000"/>
          <w:sz w:val="24"/>
          <w:rtl/>
        </w:rPr>
        <w:t xml:space="preserve"> 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رنگ هایی که میتوانیم داشته </w:t>
      </w:r>
    </w:p>
    <w:p w14:paraId="4682DC53" w14:textId="77777777" w:rsidR="00856830" w:rsidRDefault="00D01E08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>باشیم نصف می کند اما</w:t>
      </w:r>
      <w:r w:rsidR="00856830">
        <w:rPr>
          <w:rFonts w:ascii="TimesNewRomanPSMT" w:hAnsi="TimesNewRomanPSMT" w:cs="B Nazanin+ Regular" w:hint="cs"/>
          <w:color w:val="000000"/>
          <w:sz w:val="24"/>
          <w:rtl/>
        </w:rPr>
        <w:t xml:space="preserve"> 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چون تصویر اصلی بیشتر شامل </w:t>
      </w:r>
    </w:p>
    <w:p w14:paraId="75708D52" w14:textId="77777777" w:rsidR="00856830" w:rsidRDefault="00D01E08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>رنگ های قرمز و سبز</w:t>
      </w:r>
      <w:r w:rsidR="00856830">
        <w:rPr>
          <w:rFonts w:ascii="TimesNewRomanPSMT" w:hAnsi="TimesNewRomanPSMT" w:cs="B Nazanin+ Regular" w:hint="cs"/>
          <w:color w:val="000000"/>
          <w:sz w:val="24"/>
          <w:rtl/>
        </w:rPr>
        <w:t xml:space="preserve"> 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هستند، اثر منفی زیادی نخواهد </w:t>
      </w:r>
    </w:p>
    <w:p w14:paraId="4873DDC3" w14:textId="4811FF00" w:rsidR="00D01E08" w:rsidRDefault="00D01E08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lastRenderedPageBreak/>
        <w:t>گذاشت.</w:t>
      </w:r>
    </w:p>
    <w:p w14:paraId="4659BAE2" w14:textId="77777777" w:rsidR="00856830" w:rsidRDefault="00856830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برای مثال زمانی که هرکدام از بیت های قرمز و سبز را 2 </w:t>
      </w:r>
    </w:p>
    <w:p w14:paraId="0BCB779D" w14:textId="479992FC" w:rsidR="00856830" w:rsidRDefault="00856830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>بیت قرار دهیم و دو مولفه دیگر 3 بیت داشته باشند به</w:t>
      </w:r>
    </w:p>
    <w:p w14:paraId="69A8A6C9" w14:textId="22B77BEC" w:rsidR="00856830" w:rsidRDefault="00856830" w:rsidP="007A6EF6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>تصاویر زیر خواهیم رسید:</w:t>
      </w:r>
    </w:p>
    <w:p w14:paraId="20467E6D" w14:textId="77777777" w:rsidR="00856830" w:rsidRPr="00FB7049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noProof/>
        </w:rPr>
        <w:drawing>
          <wp:inline distT="0" distB="0" distL="0" distR="0" wp14:anchorId="28D237C2" wp14:editId="23B1C6E0">
            <wp:extent cx="2640330" cy="2640330"/>
            <wp:effectExtent l="0" t="0" r="762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CD272" w14:textId="77777777" w:rsidR="00856830" w:rsidRPr="00FB7049" w:rsidRDefault="00856830" w:rsidP="00856830">
      <w:pPr>
        <w:pStyle w:val="6text"/>
        <w:ind w:left="720" w:hanging="720"/>
        <w:jc w:val="center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2 بیت برای مولفه </w:t>
      </w:r>
      <w:r>
        <w:rPr>
          <w:rFonts w:ascii="TimesNewRomanPSMT" w:hAnsi="TimesNewRomanPSMT" w:cs="B Nazanin+ Regular"/>
          <w:color w:val="000000"/>
          <w:sz w:val="24"/>
        </w:rPr>
        <w:t>G</w:t>
      </w:r>
    </w:p>
    <w:p w14:paraId="76273818" w14:textId="30EFC19E" w:rsidR="00856830" w:rsidRPr="00FB7049" w:rsidRDefault="00856830" w:rsidP="00856830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noProof/>
        </w:rPr>
        <w:drawing>
          <wp:inline distT="0" distB="0" distL="0" distR="0" wp14:anchorId="0121E7E9" wp14:editId="487A33AC">
            <wp:extent cx="2640330" cy="2640330"/>
            <wp:effectExtent l="0" t="0" r="762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FDDD0" w14:textId="127CFF91" w:rsidR="00856830" w:rsidRDefault="00856830" w:rsidP="00856830">
      <w:pPr>
        <w:pStyle w:val="6text"/>
        <w:ind w:left="720" w:hanging="720"/>
        <w:jc w:val="center"/>
        <w:rPr>
          <w:rFonts w:ascii="TimesNewRomanPSMT" w:hAnsi="TimesNewRomanPSMT" w:cs="B Nazanin+ Regular"/>
          <w:color w:val="000000"/>
          <w:sz w:val="24"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2 بیت برای مولفه </w:t>
      </w:r>
      <w:r>
        <w:rPr>
          <w:rFonts w:ascii="TimesNewRomanPSMT" w:hAnsi="TimesNewRomanPSMT" w:cs="B Nazanin+ Regular"/>
          <w:color w:val="000000"/>
          <w:sz w:val="24"/>
        </w:rPr>
        <w:t>R</w:t>
      </w:r>
    </w:p>
    <w:p w14:paraId="6E5ADA06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همانطور که کاملا مشخص است تاثیر بسیار زیادی بر </w:t>
      </w:r>
    </w:p>
    <w:p w14:paraId="500FF5C3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>نتیجه داشت.</w:t>
      </w:r>
    </w:p>
    <w:p w14:paraId="2616C7C6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3AF0FEB2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0CB2904E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4D542EB6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1AA3DE3E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3DB20125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</w:p>
    <w:p w14:paraId="08D7FC00" w14:textId="77777777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برای درک بهتر این موضوع ابتدا تصویر اصلی را در نظر </w:t>
      </w:r>
    </w:p>
    <w:p w14:paraId="60650DB4" w14:textId="04571568" w:rsidR="00856830" w:rsidRDefault="00856830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میگیریم: </w:t>
      </w:r>
    </w:p>
    <w:p w14:paraId="1BDCE816" w14:textId="04C05B67" w:rsidR="00C0619E" w:rsidRPr="00FB7049" w:rsidRDefault="00C0619E" w:rsidP="00856830">
      <w:pPr>
        <w:pStyle w:val="6text"/>
        <w:ind w:left="720" w:hanging="720"/>
        <w:jc w:val="left"/>
        <w:rPr>
          <w:rFonts w:ascii="TimesNewRomanPSMT" w:hAnsi="TimesNewRomanPSMT" w:cs="B Nazanin+ Regular"/>
          <w:color w:val="000000"/>
          <w:sz w:val="24"/>
        </w:rPr>
      </w:pPr>
      <w:r w:rsidRPr="00FB7049">
        <w:rPr>
          <w:rFonts w:cs="B Nazanin+ Regular"/>
          <w:noProof/>
        </w:rPr>
        <w:drawing>
          <wp:inline distT="0" distB="0" distL="0" distR="0" wp14:anchorId="627F35DD" wp14:editId="060DBFCD">
            <wp:extent cx="2640330" cy="2640330"/>
            <wp:effectExtent l="0" t="0" r="762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0370C" w14:textId="50FAFC3A" w:rsidR="00637214" w:rsidRDefault="00637214" w:rsidP="00856830">
      <w:pPr>
        <w:pStyle w:val="6text"/>
        <w:jc w:val="left"/>
        <w:rPr>
          <w:rFonts w:ascii="TimesNewRomanPSMT" w:hAnsi="TimesNewRomanPSMT" w:cs="B Nazanin+ Regular"/>
          <w:color w:val="000000"/>
          <w:sz w:val="24"/>
        </w:rPr>
      </w:pPr>
    </w:p>
    <w:p w14:paraId="47AB0CDE" w14:textId="5756BA5C" w:rsidR="00C0619E" w:rsidRDefault="00C0619E" w:rsidP="00856830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تعداد بیت های مولفه های </w:t>
      </w:r>
      <w:r>
        <w:rPr>
          <w:rFonts w:ascii="TimesNewRomanPSMT" w:hAnsi="TimesNewRomanPSMT" w:cs="B Nazanin+ Regular"/>
          <w:color w:val="000000"/>
          <w:sz w:val="24"/>
        </w:rPr>
        <w:t>R,G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 را </w:t>
      </w:r>
      <w:r w:rsidR="00E37ED0">
        <w:rPr>
          <w:rFonts w:ascii="TimesNewRomanPSMT" w:hAnsi="TimesNewRomanPSMT" w:cs="B Nazanin+ Regular"/>
          <w:color w:val="000000"/>
          <w:sz w:val="24"/>
        </w:rPr>
        <w:t>8</w:t>
      </w:r>
      <w:r w:rsidR="008C5B20">
        <w:rPr>
          <w:rFonts w:ascii="TimesNewRomanPSMT" w:hAnsi="TimesNewRomanPSMT" w:cs="B Nazanin+ Regular" w:hint="cs"/>
          <w:color w:val="000000"/>
          <w:sz w:val="24"/>
          <w:rtl/>
        </w:rPr>
        <w:t xml:space="preserve"> تا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 گرفته و 2 بیت برای مولفه </w:t>
      </w:r>
      <w:r>
        <w:rPr>
          <w:rFonts w:ascii="TimesNewRomanPSMT" w:hAnsi="TimesNewRomanPSMT" w:cs="B Nazanin+ Regular"/>
          <w:color w:val="000000"/>
          <w:sz w:val="24"/>
        </w:rPr>
        <w:t>B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 در نظر میگیریم.نتیجه به صورت زیر خواهد بود:</w:t>
      </w:r>
    </w:p>
    <w:p w14:paraId="39164E4D" w14:textId="6686CE46" w:rsidR="00C0619E" w:rsidRDefault="003D5F1F" w:rsidP="00856830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noProof/>
        </w:rPr>
        <w:drawing>
          <wp:inline distT="0" distB="0" distL="0" distR="0" wp14:anchorId="6F8A000A" wp14:editId="2D6DC0B6">
            <wp:extent cx="2640330" cy="2640330"/>
            <wp:effectExtent l="0" t="0" r="762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51A8C" w14:textId="77777777" w:rsidR="00E37ED0" w:rsidRDefault="003D5F1F" w:rsidP="00E37ED0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>کیفیت</w:t>
      </w:r>
      <w:r w:rsidR="00CF01A8">
        <w:rPr>
          <w:rFonts w:ascii="TimesNewRomanPSMT" w:hAnsi="TimesNewRomanPSMT" w:cs="B Nazanin+ Regular" w:hint="cs"/>
          <w:color w:val="000000"/>
          <w:sz w:val="24"/>
          <w:rtl/>
        </w:rPr>
        <w:t xml:space="preserve"> رنگی تصویر به خوبی حفظ شده است و دلیل آن عدم وجود رنگ های دارای رنگ آبی در تصویر،میباشد.</w:t>
      </w:r>
    </w:p>
    <w:p w14:paraId="1405BD6E" w14:textId="77777777" w:rsidR="00067CEE" w:rsidRDefault="00067CEE" w:rsidP="00E37ED0">
      <w:pPr>
        <w:pStyle w:val="6text"/>
        <w:jc w:val="left"/>
        <w:rPr>
          <w:rFonts w:cs="B Nazanin+ Regular"/>
          <w:noProof/>
          <w:rtl/>
        </w:rPr>
      </w:pPr>
    </w:p>
    <w:p w14:paraId="44DE0E47" w14:textId="77777777" w:rsidR="00067CEE" w:rsidRDefault="00067CEE" w:rsidP="00E37ED0">
      <w:pPr>
        <w:pStyle w:val="6text"/>
        <w:jc w:val="left"/>
        <w:rPr>
          <w:rFonts w:cs="B Nazanin+ Regular"/>
          <w:noProof/>
          <w:rtl/>
        </w:rPr>
      </w:pPr>
    </w:p>
    <w:p w14:paraId="64045E5C" w14:textId="77777777" w:rsidR="00067CEE" w:rsidRDefault="00067CEE" w:rsidP="00E37ED0">
      <w:pPr>
        <w:pStyle w:val="6text"/>
        <w:jc w:val="left"/>
        <w:rPr>
          <w:rFonts w:cs="B Nazanin+ Regular"/>
          <w:noProof/>
          <w:rtl/>
        </w:rPr>
      </w:pPr>
    </w:p>
    <w:p w14:paraId="5D6796B4" w14:textId="1115690A" w:rsidR="00067CEE" w:rsidRDefault="00067CEE" w:rsidP="00E37ED0">
      <w:pPr>
        <w:pStyle w:val="6text"/>
        <w:jc w:val="left"/>
        <w:rPr>
          <w:rFonts w:cs="B Nazanin+ Regular"/>
          <w:noProof/>
          <w:rtl/>
        </w:rPr>
      </w:pPr>
    </w:p>
    <w:p w14:paraId="18A1AD0C" w14:textId="703FC506" w:rsidR="00067CEE" w:rsidRPr="00FB7049" w:rsidRDefault="00067CEE" w:rsidP="00AF7FCE">
      <w:pPr>
        <w:pStyle w:val="6text"/>
        <w:jc w:val="left"/>
        <w:rPr>
          <w:rFonts w:cs="B Nazanin+ Regular"/>
          <w:b/>
          <w:bCs/>
          <w:rtl/>
        </w:rPr>
      </w:pPr>
      <w:r w:rsidRPr="00FB7049">
        <w:rPr>
          <w:rFonts w:cs="B Nazanin+ Regular" w:hint="cs"/>
          <w:rtl/>
        </w:rPr>
        <w:lastRenderedPageBreak/>
        <w:t>5.2.3</w:t>
      </w:r>
      <w:r w:rsidRPr="00FB7049">
        <w:rPr>
          <w:rFonts w:cs="B Nazanin+ Regular"/>
          <w:rtl/>
        </w:rPr>
        <w:tab/>
      </w:r>
      <w:r w:rsidR="00AF7FCE">
        <w:rPr>
          <w:rFonts w:cs="B Nazanin+ Regular" w:hint="cs"/>
          <w:b/>
          <w:bCs/>
          <w:rtl/>
        </w:rPr>
        <w:t>کاهش تعداد رنگ</w:t>
      </w:r>
    </w:p>
    <w:p w14:paraId="6FAED301" w14:textId="0E4AEAC1" w:rsidR="00605A88" w:rsidRDefault="00067CEE" w:rsidP="00605A88">
      <w:pPr>
        <w:pStyle w:val="6text"/>
        <w:jc w:val="left"/>
        <w:rPr>
          <w:rFonts w:ascii="TimesNewRomanPSMT" w:hAnsi="TimesNewRomanPSMT" w:cs="B Nazanin+ Regular"/>
          <w:color w:val="000000"/>
          <w:sz w:val="24"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تصویر تست </w:t>
      </w:r>
      <w:r w:rsidR="00B4584E">
        <w:rPr>
          <w:rFonts w:ascii="TimesNewRomanPSMT" w:hAnsi="TimesNewRomanPSMT" w:cs="B Nazanin+ Regular" w:hint="cs"/>
          <w:color w:val="000000"/>
          <w:sz w:val="24"/>
          <w:rtl/>
        </w:rPr>
        <w:t>ا</w:t>
      </w:r>
      <w:r>
        <w:rPr>
          <w:rFonts w:ascii="TimesNewRomanPSMT" w:hAnsi="TimesNewRomanPSMT" w:cs="B Nazanin+ Regular" w:hint="cs"/>
          <w:color w:val="000000"/>
          <w:sz w:val="24"/>
          <w:rtl/>
        </w:rPr>
        <w:t>ین بخش تصویر دختر می باشد:</w:t>
      </w:r>
    </w:p>
    <w:p w14:paraId="11056BF2" w14:textId="578BDEE6" w:rsidR="00605A88" w:rsidRDefault="00605A88" w:rsidP="00605A88">
      <w:pPr>
        <w:pStyle w:val="6text"/>
        <w:jc w:val="left"/>
        <w:rPr>
          <w:rFonts w:ascii="TimesNewRomanPSMT" w:hAnsi="TimesNewRomanPSMT" w:cs="B Nazanin+ Regular"/>
          <w:color w:val="000000"/>
          <w:sz w:val="24"/>
        </w:rPr>
      </w:pPr>
      <w:r>
        <w:rPr>
          <w:noProof/>
        </w:rPr>
        <w:drawing>
          <wp:inline distT="0" distB="0" distL="0" distR="0" wp14:anchorId="2B9D30CD" wp14:editId="2526AB71">
            <wp:extent cx="2640330" cy="2640330"/>
            <wp:effectExtent l="0" t="0" r="762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2F705" w14:textId="3935B650" w:rsidR="00605A88" w:rsidRDefault="00605A88" w:rsidP="00605A88">
      <w:pPr>
        <w:pStyle w:val="6text"/>
        <w:jc w:val="left"/>
        <w:rPr>
          <w:rFonts w:ascii="TimesNewRomanPSMT" w:hAnsi="TimesNewRomanPSMT" w:cs="B Nazanin+ Regular"/>
          <w:color w:val="000000"/>
          <w:sz w:val="24"/>
        </w:rPr>
      </w:pPr>
    </w:p>
    <w:p w14:paraId="5C9FDAFA" w14:textId="484D9B39" w:rsidR="00605A88" w:rsidRDefault="00605A88" w:rsidP="00605A88">
      <w:pPr>
        <w:pStyle w:val="6text"/>
        <w:jc w:val="left"/>
        <w:rPr>
          <w:rFonts w:ascii="TimesNewRomanPSMT" w:hAnsi="TimesNewRomanPSMT" w:cs="B Nazanin+ Regular"/>
          <w:color w:val="000000"/>
          <w:sz w:val="24"/>
          <w:rtl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با اعمال چندی سازی به کمک الگوریتم </w:t>
      </w:r>
      <w:proofErr w:type="spellStart"/>
      <w:r>
        <w:rPr>
          <w:rFonts w:ascii="TimesNewRomanPSMT" w:hAnsi="TimesNewRomanPSMT" w:cs="B Nazanin+ Regular"/>
          <w:color w:val="000000"/>
          <w:sz w:val="24"/>
        </w:rPr>
        <w:t>kmeans</w:t>
      </w:r>
      <w:proofErr w:type="spellEnd"/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 خواهیم داشت:</w:t>
      </w:r>
    </w:p>
    <w:p w14:paraId="37D20FC7" w14:textId="77777777" w:rsidR="00D359A8" w:rsidRDefault="00D359A8" w:rsidP="00D359A8">
      <w:pPr>
        <w:pStyle w:val="6text"/>
        <w:jc w:val="left"/>
        <w:rPr>
          <w:rFonts w:ascii="TimesNewRomanPSMT" w:hAnsi="TimesNewRomanPSMT" w:cs="B Nazanin+ Regular"/>
          <w:color w:val="000000"/>
          <w:sz w:val="24"/>
        </w:rPr>
      </w:pPr>
      <w:r>
        <w:rPr>
          <w:noProof/>
        </w:rPr>
        <w:drawing>
          <wp:inline distT="0" distB="0" distL="0" distR="0" wp14:anchorId="653E5982" wp14:editId="23FCCE2F">
            <wp:extent cx="2640330" cy="2640330"/>
            <wp:effectExtent l="0" t="0" r="762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4055C" w14:textId="128FAB2E" w:rsidR="00D359A8" w:rsidRDefault="00D359A8" w:rsidP="00D359A8">
      <w:pPr>
        <w:pStyle w:val="6text"/>
        <w:jc w:val="center"/>
        <w:rPr>
          <w:rFonts w:ascii="TimesNewRomanPSMT" w:hAnsi="TimesNewRomanPSMT" w:cs="B Nazanin+ Regular"/>
          <w:color w:val="000000"/>
          <w:sz w:val="24"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چندی سازی با 32 </w:t>
      </w:r>
      <w:r w:rsidR="00A608FF">
        <w:rPr>
          <w:rFonts w:ascii="TimesNewRomanPSMT" w:hAnsi="TimesNewRomanPSMT" w:cs="B Nazanin+ Regular" w:hint="cs"/>
          <w:color w:val="000000"/>
          <w:sz w:val="24"/>
          <w:rtl/>
        </w:rPr>
        <w:t>رنگ</w:t>
      </w:r>
    </w:p>
    <w:p w14:paraId="38D8159F" w14:textId="77777777" w:rsidR="00973E7A" w:rsidRDefault="00973E7A" w:rsidP="00973E7A">
      <w:pPr>
        <w:pStyle w:val="6text"/>
        <w:jc w:val="left"/>
        <w:rPr>
          <w:rFonts w:ascii="TimesNewRomanPSMT" w:hAnsi="TimesNewRomanPSMT" w:cs="B Nazanin+ Regular"/>
          <w:color w:val="000000"/>
          <w:sz w:val="24"/>
        </w:rPr>
      </w:pPr>
      <w:r>
        <w:rPr>
          <w:noProof/>
        </w:rPr>
        <w:drawing>
          <wp:inline distT="0" distB="0" distL="0" distR="0" wp14:anchorId="3DCCB5ED" wp14:editId="716C28F9">
            <wp:extent cx="2640330" cy="2640330"/>
            <wp:effectExtent l="0" t="0" r="762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251E6" w14:textId="65B8035F" w:rsidR="00973E7A" w:rsidRDefault="00973E7A" w:rsidP="00973E7A">
      <w:pPr>
        <w:pStyle w:val="6text"/>
        <w:jc w:val="center"/>
        <w:rPr>
          <w:rFonts w:ascii="TimesNewRomanPSMT" w:hAnsi="TimesNewRomanPSMT" w:cs="B Nazanin+ Regular"/>
          <w:color w:val="000000"/>
          <w:sz w:val="24"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چندی سازی با </w:t>
      </w:r>
      <w:r>
        <w:rPr>
          <w:rFonts w:ascii="TimesNewRomanPSMT" w:hAnsi="TimesNewRomanPSMT" w:cs="B Nazanin+ Regular"/>
          <w:color w:val="000000"/>
          <w:sz w:val="24"/>
        </w:rPr>
        <w:t>16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 </w:t>
      </w:r>
      <w:r w:rsidR="00A608FF">
        <w:rPr>
          <w:rFonts w:ascii="TimesNewRomanPSMT" w:hAnsi="TimesNewRomanPSMT" w:cs="B Nazanin+ Regular" w:hint="cs"/>
          <w:color w:val="000000"/>
          <w:sz w:val="24"/>
          <w:rtl/>
        </w:rPr>
        <w:t>رنگ</w:t>
      </w:r>
    </w:p>
    <w:p w14:paraId="5D6CDD87" w14:textId="2835C2A5" w:rsidR="00973E7A" w:rsidRDefault="00453F20" w:rsidP="00973E7A">
      <w:pPr>
        <w:pStyle w:val="6text"/>
        <w:jc w:val="left"/>
        <w:rPr>
          <w:rFonts w:ascii="TimesNewRomanPSMT" w:hAnsi="TimesNewRomanPSMT" w:cs="B Nazanin+ Regular"/>
          <w:color w:val="000000"/>
          <w:sz w:val="24"/>
        </w:rPr>
      </w:pPr>
      <w:r>
        <w:rPr>
          <w:noProof/>
        </w:rPr>
        <w:drawing>
          <wp:inline distT="0" distB="0" distL="0" distR="0" wp14:anchorId="2699C574" wp14:editId="65026FAD">
            <wp:extent cx="2640330" cy="2640330"/>
            <wp:effectExtent l="0" t="0" r="7620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B74A9" w14:textId="11CBBCFB" w:rsidR="00973E7A" w:rsidRDefault="00973E7A" w:rsidP="00973E7A">
      <w:pPr>
        <w:pStyle w:val="6text"/>
        <w:jc w:val="center"/>
        <w:rPr>
          <w:rFonts w:ascii="TimesNewRomanPSMT" w:hAnsi="TimesNewRomanPSMT" w:cs="B Nazanin+ Regular"/>
          <w:color w:val="000000"/>
          <w:sz w:val="24"/>
        </w:rPr>
      </w:pP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چندی سازی با </w:t>
      </w:r>
      <w:r>
        <w:rPr>
          <w:rFonts w:ascii="TimesNewRomanPSMT" w:hAnsi="TimesNewRomanPSMT" w:cs="B Nazanin+ Regular"/>
          <w:color w:val="000000"/>
          <w:sz w:val="24"/>
        </w:rPr>
        <w:t>8</w:t>
      </w:r>
      <w:r>
        <w:rPr>
          <w:rFonts w:ascii="TimesNewRomanPSMT" w:hAnsi="TimesNewRomanPSMT" w:cs="B Nazanin+ Regular" w:hint="cs"/>
          <w:color w:val="000000"/>
          <w:sz w:val="24"/>
          <w:rtl/>
        </w:rPr>
        <w:t xml:space="preserve"> </w:t>
      </w:r>
      <w:r w:rsidR="00A608FF">
        <w:rPr>
          <w:rFonts w:ascii="TimesNewRomanPSMT" w:hAnsi="TimesNewRomanPSMT" w:cs="B Nazanin+ Regular" w:hint="cs"/>
          <w:color w:val="000000"/>
          <w:sz w:val="24"/>
          <w:rtl/>
        </w:rPr>
        <w:t>رن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2"/>
        <w:gridCol w:w="1383"/>
        <w:gridCol w:w="1383"/>
      </w:tblGrid>
      <w:tr w:rsidR="00950B59" w14:paraId="588594F6" w14:textId="77777777" w:rsidTr="00950B59">
        <w:tc>
          <w:tcPr>
            <w:tcW w:w="1382" w:type="dxa"/>
          </w:tcPr>
          <w:p w14:paraId="3EC1F717" w14:textId="1CD6D8DF" w:rsidR="00950B59" w:rsidRDefault="00950B59" w:rsidP="00950B59">
            <w:pPr>
              <w:bidi w:val="0"/>
              <w:jc w:val="center"/>
              <w:rPr>
                <w:rFonts w:cs="B Nazanin+ Regular"/>
                <w:rtl/>
                <w:lang w:bidi="fa-IR"/>
              </w:rPr>
            </w:pPr>
            <w:r>
              <w:rPr>
                <w:rFonts w:cs="B Nazanin+ Regular" w:hint="cs"/>
                <w:rtl/>
                <w:lang w:bidi="fa-IR"/>
              </w:rPr>
              <w:t>تعداد خوشه ها</w:t>
            </w:r>
          </w:p>
        </w:tc>
        <w:tc>
          <w:tcPr>
            <w:tcW w:w="1383" w:type="dxa"/>
          </w:tcPr>
          <w:p w14:paraId="32310E2A" w14:textId="3071192B" w:rsidR="00950B59" w:rsidRDefault="00950B59" w:rsidP="00950B59">
            <w:pPr>
              <w:bidi w:val="0"/>
              <w:jc w:val="center"/>
              <w:rPr>
                <w:rFonts w:cs="B Nazanin+ Regular"/>
              </w:rPr>
            </w:pPr>
            <w:proofErr w:type="spellStart"/>
            <w:r>
              <w:rPr>
                <w:rFonts w:cs="B Nazanin+ Regular"/>
              </w:rPr>
              <w:t>psnr</w:t>
            </w:r>
            <w:proofErr w:type="spellEnd"/>
          </w:p>
        </w:tc>
        <w:tc>
          <w:tcPr>
            <w:tcW w:w="1383" w:type="dxa"/>
          </w:tcPr>
          <w:p w14:paraId="1EF92ED0" w14:textId="74A759C8" w:rsidR="00950B59" w:rsidRDefault="00950B59" w:rsidP="00950B59">
            <w:pPr>
              <w:bidi w:val="0"/>
              <w:jc w:val="center"/>
              <w:rPr>
                <w:rFonts w:cs="B Nazanin+ Regular"/>
              </w:rPr>
            </w:pPr>
            <w:proofErr w:type="spellStart"/>
            <w:r>
              <w:rPr>
                <w:rFonts w:cs="B Nazanin+ Regular"/>
              </w:rPr>
              <w:t>mse</w:t>
            </w:r>
            <w:proofErr w:type="spellEnd"/>
          </w:p>
        </w:tc>
      </w:tr>
      <w:tr w:rsidR="00950B59" w14:paraId="33F92A92" w14:textId="77777777" w:rsidTr="00950B59">
        <w:tc>
          <w:tcPr>
            <w:tcW w:w="1382" w:type="dxa"/>
          </w:tcPr>
          <w:p w14:paraId="17B09270" w14:textId="65CAC1A2" w:rsidR="00950B59" w:rsidRDefault="00950B59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32</w:t>
            </w:r>
          </w:p>
        </w:tc>
        <w:tc>
          <w:tcPr>
            <w:tcW w:w="1383" w:type="dxa"/>
          </w:tcPr>
          <w:p w14:paraId="6BEE89D5" w14:textId="09F37882" w:rsidR="00950B59" w:rsidRDefault="00592725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28.71</w:t>
            </w:r>
          </w:p>
        </w:tc>
        <w:tc>
          <w:tcPr>
            <w:tcW w:w="1383" w:type="dxa"/>
          </w:tcPr>
          <w:p w14:paraId="392AA498" w14:textId="200500D6" w:rsidR="00950B59" w:rsidRDefault="00592725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87.33</w:t>
            </w:r>
          </w:p>
        </w:tc>
      </w:tr>
      <w:tr w:rsidR="00950B59" w14:paraId="448EC128" w14:textId="77777777" w:rsidTr="00950B59">
        <w:tc>
          <w:tcPr>
            <w:tcW w:w="1382" w:type="dxa"/>
          </w:tcPr>
          <w:p w14:paraId="78E2E439" w14:textId="17DB8C6A" w:rsidR="00950B59" w:rsidRDefault="00950B59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16</w:t>
            </w:r>
          </w:p>
        </w:tc>
        <w:tc>
          <w:tcPr>
            <w:tcW w:w="1383" w:type="dxa"/>
          </w:tcPr>
          <w:p w14:paraId="335A5FF6" w14:textId="4C0BFC3C" w:rsidR="00950B59" w:rsidRDefault="0007520E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26.18</w:t>
            </w:r>
          </w:p>
        </w:tc>
        <w:tc>
          <w:tcPr>
            <w:tcW w:w="1383" w:type="dxa"/>
          </w:tcPr>
          <w:p w14:paraId="2D202095" w14:textId="532E8798" w:rsidR="00950B59" w:rsidRDefault="0007520E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156.40</w:t>
            </w:r>
          </w:p>
        </w:tc>
      </w:tr>
      <w:tr w:rsidR="00950B59" w14:paraId="1B596225" w14:textId="77777777" w:rsidTr="00950B59">
        <w:tc>
          <w:tcPr>
            <w:tcW w:w="1382" w:type="dxa"/>
          </w:tcPr>
          <w:p w14:paraId="3394EAE2" w14:textId="5CA66E76" w:rsidR="00950B59" w:rsidRDefault="00950B59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8</w:t>
            </w:r>
          </w:p>
        </w:tc>
        <w:tc>
          <w:tcPr>
            <w:tcW w:w="1383" w:type="dxa"/>
          </w:tcPr>
          <w:p w14:paraId="7303A149" w14:textId="7402F919" w:rsidR="00950B59" w:rsidRDefault="005F6D60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23.35</w:t>
            </w:r>
          </w:p>
        </w:tc>
        <w:tc>
          <w:tcPr>
            <w:tcW w:w="1383" w:type="dxa"/>
          </w:tcPr>
          <w:p w14:paraId="6D4F6EC5" w14:textId="52366601" w:rsidR="00950B59" w:rsidRDefault="005F6D60" w:rsidP="00950B59">
            <w:pPr>
              <w:bidi w:val="0"/>
              <w:jc w:val="center"/>
              <w:rPr>
                <w:rFonts w:cs="B Nazanin+ Regular"/>
              </w:rPr>
            </w:pPr>
            <w:r>
              <w:rPr>
                <w:rFonts w:cs="B Nazanin+ Regular"/>
              </w:rPr>
              <w:t>300.24</w:t>
            </w:r>
          </w:p>
        </w:tc>
      </w:tr>
    </w:tbl>
    <w:p w14:paraId="5926B792" w14:textId="1413234B" w:rsidR="0051270B" w:rsidRDefault="0051270B" w:rsidP="0051270B">
      <w:pPr>
        <w:bidi w:val="0"/>
        <w:rPr>
          <w:rFonts w:cs="B Nazanin+ Regular"/>
          <w:rtl/>
        </w:rPr>
      </w:pPr>
    </w:p>
    <w:p w14:paraId="3D3DBF8D" w14:textId="04EA4CC2" w:rsidR="0051270B" w:rsidRDefault="0051270B" w:rsidP="0051270B">
      <w:pPr>
        <w:bidi w:val="0"/>
        <w:rPr>
          <w:rFonts w:cs="B Nazanin+ Regular"/>
          <w:rtl/>
        </w:rPr>
      </w:pPr>
    </w:p>
    <w:p w14:paraId="2B8F5B5C" w14:textId="201F59A5" w:rsidR="00E821BD" w:rsidRDefault="0051270B" w:rsidP="0051270B">
      <w:pPr>
        <w:rPr>
          <w:rFonts w:cs="B Nazanin+ Regular"/>
          <w:rtl/>
          <w:lang w:bidi="fa-IR"/>
        </w:rPr>
      </w:pPr>
      <w:r>
        <w:rPr>
          <w:rFonts w:cs="B Nazanin+ Regular" w:hint="cs"/>
          <w:rtl/>
        </w:rPr>
        <w:t>همانطور که مورد انتظار هست هر چه تعداد رنگ ها کمتر باشد،</w:t>
      </w:r>
      <w:r>
        <w:rPr>
          <w:rFonts w:cs="B Nazanin+ Regular"/>
        </w:rPr>
        <w:t>data loss</w:t>
      </w:r>
      <w:r>
        <w:rPr>
          <w:rFonts w:cs="B Nazanin+ Regular" w:hint="cs"/>
          <w:rtl/>
          <w:lang w:bidi="fa-IR"/>
        </w:rPr>
        <w:t xml:space="preserve"> بیشتری خواهیم داشت.</w:t>
      </w:r>
    </w:p>
    <w:p w14:paraId="2C1E43E4" w14:textId="17BEFB16" w:rsidR="0051270B" w:rsidRDefault="0051270B" w:rsidP="00E821BD">
      <w:pPr>
        <w:bidi w:val="0"/>
        <w:rPr>
          <w:rFonts w:cs="B Nazanin+ Regular"/>
          <w:rtl/>
          <w:lang w:bidi="fa-IR"/>
        </w:rPr>
      </w:pPr>
    </w:p>
    <w:p w14:paraId="14B32BA0" w14:textId="389D482E" w:rsidR="00E821BD" w:rsidRDefault="00E821BD" w:rsidP="00E821BD">
      <w:pPr>
        <w:bidi w:val="0"/>
        <w:rPr>
          <w:rFonts w:cs="B Nazanin+ Regular"/>
          <w:rtl/>
          <w:lang w:bidi="fa-IR"/>
        </w:rPr>
      </w:pPr>
    </w:p>
    <w:p w14:paraId="04E6E940" w14:textId="298EFC3E" w:rsidR="00E821BD" w:rsidRDefault="00E821BD" w:rsidP="00E821BD">
      <w:pPr>
        <w:bidi w:val="0"/>
        <w:rPr>
          <w:rFonts w:cs="B Nazanin+ Regular"/>
          <w:rtl/>
          <w:lang w:bidi="fa-IR"/>
        </w:rPr>
      </w:pPr>
    </w:p>
    <w:p w14:paraId="6D6F8EA4" w14:textId="6BC02BA7" w:rsidR="00E821BD" w:rsidRDefault="00E821BD" w:rsidP="00E821BD">
      <w:pPr>
        <w:bidi w:val="0"/>
        <w:rPr>
          <w:rFonts w:cs="B Nazanin+ Regular"/>
          <w:rtl/>
          <w:lang w:bidi="fa-IR"/>
        </w:rPr>
      </w:pPr>
    </w:p>
    <w:p w14:paraId="46578C18" w14:textId="77777777" w:rsidR="00E821BD" w:rsidRPr="0051270B" w:rsidRDefault="00E821BD" w:rsidP="00E821BD">
      <w:pPr>
        <w:bidi w:val="0"/>
        <w:rPr>
          <w:rFonts w:cs="B Nazanin+ Regular"/>
          <w:rtl/>
          <w:lang w:bidi="fa-IR"/>
        </w:rPr>
      </w:pPr>
    </w:p>
    <w:p w14:paraId="6807F2E3" w14:textId="408D971F" w:rsidR="00E56622" w:rsidRPr="00E56622" w:rsidRDefault="00EC0A22" w:rsidP="00E56622">
      <w:pPr>
        <w:pStyle w:val="5onvan"/>
        <w:numPr>
          <w:ilvl w:val="0"/>
          <w:numId w:val="0"/>
        </w:numPr>
        <w:spacing w:after="0"/>
        <w:ind w:left="47"/>
        <w:jc w:val="both"/>
        <w:rPr>
          <w:rFonts w:cs="B Nazanin+ Regular"/>
          <w:b w:val="0"/>
          <w:bCs w:val="0"/>
          <w:rtl/>
        </w:rPr>
      </w:pPr>
      <w:r w:rsidRPr="00FB7049">
        <w:rPr>
          <w:rFonts w:cs="B Nazanin+ Regular" w:hint="cs"/>
          <w:sz w:val="36"/>
          <w:szCs w:val="36"/>
          <w:rtl/>
        </w:rPr>
        <w:lastRenderedPageBreak/>
        <w:t>4-</w:t>
      </w:r>
      <w:r w:rsidRPr="00FB7049">
        <w:rPr>
          <w:rFonts w:cs="B Nazanin+ Regular" w:hint="cs"/>
          <w:sz w:val="36"/>
          <w:szCs w:val="36"/>
          <w:rtl/>
          <w:lang w:bidi="fa-IR"/>
        </w:rPr>
        <w:t>کدها</w:t>
      </w:r>
    </w:p>
    <w:p w14:paraId="0614F196" w14:textId="6C84CDB3" w:rsidR="00E56622" w:rsidRDefault="00E56622" w:rsidP="00E56622">
      <w:pPr>
        <w:autoSpaceDE w:val="0"/>
        <w:autoSpaceDN w:val="0"/>
        <w:adjustRightInd w:val="0"/>
        <w:rPr>
          <w:rFonts w:ascii="Courier New" w:hAnsi="Courier New" w:cs="B Nazanin+ Regular"/>
          <w:color w:val="000000"/>
          <w:sz w:val="26"/>
          <w:szCs w:val="26"/>
          <w:highlight w:val="yellow"/>
          <w:rtl/>
        </w:rPr>
      </w:pPr>
      <w:r w:rsidRPr="00FB7049">
        <w:rPr>
          <w:rFonts w:cs="B Nazanin+ Regular" w:hint="cs"/>
          <w:rtl/>
        </w:rPr>
        <w:t xml:space="preserve">5.1.1 </w:t>
      </w:r>
      <w:r w:rsidRPr="00FB7049">
        <w:rPr>
          <w:rFonts w:cs="B Nazanin+ Regular"/>
          <w:rtl/>
        </w:rPr>
        <w:tab/>
      </w:r>
      <w:r w:rsidRPr="00FB7049">
        <w:rPr>
          <w:rFonts w:cs="B Nazanin+ Regular" w:hint="cs"/>
          <w:b/>
          <w:bCs/>
          <w:rtl/>
        </w:rPr>
        <w:t xml:space="preserve">فضای رنگی </w:t>
      </w:r>
      <w:r w:rsidRPr="00FB7049">
        <w:rPr>
          <w:rFonts w:cs="B Nazanin+ Regular"/>
          <w:b/>
          <w:bCs/>
        </w:rPr>
        <w:t>HSI</w:t>
      </w:r>
    </w:p>
    <w:p w14:paraId="7E3E2072" w14:textId="77777777" w:rsidR="00E56622" w:rsidRDefault="00E56622" w:rsidP="00E56622">
      <w:pPr>
        <w:autoSpaceDE w:val="0"/>
        <w:autoSpaceDN w:val="0"/>
        <w:bidi w:val="0"/>
        <w:adjustRightInd w:val="0"/>
        <w:rPr>
          <w:rFonts w:ascii="Courier New" w:hAnsi="Courier New" w:cs="B Nazanin+ Regular"/>
          <w:color w:val="000000"/>
          <w:sz w:val="26"/>
          <w:szCs w:val="26"/>
          <w:highlight w:val="yellow"/>
          <w:rtl/>
        </w:rPr>
      </w:pPr>
    </w:p>
    <w:p w14:paraId="075CDA5B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read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r w:rsidRPr="00EC235A">
        <w:rPr>
          <w:rFonts w:ascii="Courier New" w:hAnsi="Courier New" w:cs="Courier New"/>
          <w:color w:val="A020F0"/>
          <w:sz w:val="26"/>
          <w:szCs w:val="26"/>
          <w:highlight w:val="yellow"/>
        </w:rPr>
        <w:t>'</w:t>
      </w:r>
      <w:proofErr w:type="spellStart"/>
      <w:r w:rsidRPr="00EC235A">
        <w:rPr>
          <w:rFonts w:ascii="Courier New" w:hAnsi="Courier New" w:cs="Courier New"/>
          <w:color w:val="A020F0"/>
          <w:sz w:val="26"/>
          <w:szCs w:val="26"/>
          <w:highlight w:val="yellow"/>
        </w:rPr>
        <w:t>Homeworks</w:t>
      </w:r>
      <w:proofErr w:type="spellEnd"/>
      <w:r w:rsidRPr="00EC235A">
        <w:rPr>
          <w:rFonts w:ascii="Courier New" w:hAnsi="Courier New" w:cs="Courier New"/>
          <w:color w:val="A020F0"/>
          <w:sz w:val="26"/>
          <w:szCs w:val="26"/>
          <w:highlight w:val="yellow"/>
        </w:rPr>
        <w:t>/Images/5/Pepper.bmp'</w:t>
      </w: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103187A3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572D42FE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R = </w:t>
      </w:r>
      <w:proofErr w:type="gram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double(</w:t>
      </w:r>
      <w:proofErr w:type="spellStart"/>
      <w:proofErr w:type="gram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(:,:,1));</w:t>
      </w:r>
    </w:p>
    <w:p w14:paraId="7E6FEEC0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G = </w:t>
      </w:r>
      <w:proofErr w:type="gram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double(</w:t>
      </w:r>
      <w:proofErr w:type="spellStart"/>
      <w:proofErr w:type="gram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(:,:,2));</w:t>
      </w:r>
    </w:p>
    <w:p w14:paraId="27272BD8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B = </w:t>
      </w:r>
      <w:proofErr w:type="gram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double(</w:t>
      </w:r>
      <w:proofErr w:type="spellStart"/>
      <w:proofErr w:type="gram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(:,:,3));</w:t>
      </w:r>
    </w:p>
    <w:p w14:paraId="24C9CD1F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6CCED4F5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tetha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acosd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((0.5*((R-</w:t>
      </w:r>
      <w:proofErr w:type="gram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G)+(</w:t>
      </w:r>
      <w:proofErr w:type="gram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R-B)))./((R-G).^2+(R-B).*(G-B)).^0.5);</w:t>
      </w:r>
    </w:p>
    <w:p w14:paraId="55CCABC5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27E68CA5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52AE54E1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3C763D"/>
          <w:sz w:val="26"/>
          <w:szCs w:val="26"/>
          <w:highlight w:val="yellow"/>
        </w:rPr>
        <w:t>%H component</w:t>
      </w:r>
    </w:p>
    <w:p w14:paraId="04FB2BC3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X = B-G;</w:t>
      </w:r>
    </w:p>
    <w:p w14:paraId="32CA7A28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t = X&lt;=0;</w:t>
      </w:r>
    </w:p>
    <w:p w14:paraId="1CBD31B7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h1 = </w:t>
      </w:r>
      <w:proofErr w:type="spellStart"/>
      <w:proofErr w:type="gram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tetha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.</w:t>
      </w:r>
      <w:proofErr w:type="gram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*t;</w:t>
      </w:r>
    </w:p>
    <w:p w14:paraId="21290383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t = X&gt;0;</w:t>
      </w:r>
    </w:p>
    <w:p w14:paraId="3D787DC0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h2 = (360-tetha</w:t>
      </w:r>
      <w:proofErr w:type="gram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) .</w:t>
      </w:r>
      <w:proofErr w:type="gram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*t;</w:t>
      </w:r>
    </w:p>
    <w:p w14:paraId="527CFB53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H = h1+h2;</w:t>
      </w:r>
    </w:p>
    <w:p w14:paraId="1FC2916C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H = H./360;</w:t>
      </w:r>
    </w:p>
    <w:p w14:paraId="06518FCA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0205EAAA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3C763D"/>
          <w:sz w:val="26"/>
          <w:szCs w:val="26"/>
          <w:highlight w:val="yellow"/>
        </w:rPr>
        <w:t>%S component</w:t>
      </w:r>
    </w:p>
    <w:p w14:paraId="38082AAA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S = 1 - (</w:t>
      </w:r>
      <w:proofErr w:type="gram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3.*</w:t>
      </w:r>
      <w:proofErr w:type="gram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min(min(R,G),B)./(R+G+B));</w:t>
      </w:r>
    </w:p>
    <w:p w14:paraId="2C598A5D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3C763D"/>
          <w:sz w:val="26"/>
          <w:szCs w:val="26"/>
          <w:highlight w:val="yellow"/>
        </w:rPr>
        <w:t>%I component</w:t>
      </w:r>
    </w:p>
    <w:p w14:paraId="021DCAA9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 = (R+G+B)/3;</w:t>
      </w:r>
    </w:p>
    <w:p w14:paraId="4BF463B3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79A1AD9B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show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4A8E1383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figure</w:t>
      </w:r>
    </w:p>
    <w:p w14:paraId="478F5A56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x= H;</w:t>
      </w:r>
    </w:p>
    <w:p w14:paraId="61897599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show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(x);</w:t>
      </w:r>
    </w:p>
    <w:p w14:paraId="71715F0C" w14:textId="77777777" w:rsidR="00EC235A" w:rsidRP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255841DA" w14:textId="77777777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imwrite</w:t>
      </w:r>
      <w:proofErr w:type="spellEnd"/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(x,</w:t>
      </w:r>
      <w:r w:rsidRPr="00EC235A">
        <w:rPr>
          <w:rFonts w:ascii="Courier New" w:hAnsi="Courier New" w:cs="Courier New"/>
          <w:color w:val="A020F0"/>
          <w:sz w:val="26"/>
          <w:szCs w:val="26"/>
          <w:highlight w:val="yellow"/>
        </w:rPr>
        <w:t>'x.png'</w:t>
      </w:r>
      <w:r w:rsidRPr="00EC235A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45E310A7" w14:textId="41EE3298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6A17DA1E" w14:textId="30179621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13E732AD" w14:textId="278FE3A7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561D381C" w14:textId="39FE7E16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7337EBC1" w14:textId="435C3C2E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447D8E4C" w14:textId="1FC8CE6E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75A41D1C" w14:textId="33FDC27E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291B376A" w14:textId="1429969B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1A837B86" w14:textId="41267488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  <w:rtl/>
        </w:rPr>
      </w:pPr>
    </w:p>
    <w:p w14:paraId="7E38291A" w14:textId="1EF15408" w:rsidR="00EC235A" w:rsidRDefault="00EC235A" w:rsidP="00EC235A">
      <w:pPr>
        <w:pStyle w:val="6text"/>
        <w:jc w:val="left"/>
        <w:rPr>
          <w:rFonts w:cs="B Nazanin+ Regular"/>
          <w:b/>
          <w:bCs/>
          <w:color w:val="000000" w:themeColor="text1"/>
          <w:rtl/>
        </w:rPr>
      </w:pPr>
      <w:r w:rsidRPr="00FB7049">
        <w:rPr>
          <w:rFonts w:cs="B Nazanin+ Regular" w:hint="cs"/>
          <w:color w:val="000000" w:themeColor="text1"/>
          <w:rtl/>
        </w:rPr>
        <w:t xml:space="preserve">5.2.1 </w:t>
      </w:r>
      <w:r w:rsidRPr="00FB7049">
        <w:rPr>
          <w:rFonts w:cs="B Nazanin+ Regular"/>
          <w:color w:val="000000" w:themeColor="text1"/>
          <w:rtl/>
        </w:rPr>
        <w:tab/>
      </w:r>
      <w:r w:rsidRPr="00FB7049">
        <w:rPr>
          <w:rFonts w:cs="B Nazanin+ Regular" w:hint="cs"/>
          <w:b/>
          <w:bCs/>
          <w:color w:val="000000" w:themeColor="text1"/>
          <w:rtl/>
        </w:rPr>
        <w:t>چندی سازی یکنواخت و تعداد سطوح ثابت</w:t>
      </w:r>
    </w:p>
    <w:p w14:paraId="2B318416" w14:textId="77777777" w:rsidR="00923F34" w:rsidRPr="00FB7049" w:rsidRDefault="00923F34" w:rsidP="00EC235A">
      <w:pPr>
        <w:pStyle w:val="6text"/>
        <w:jc w:val="left"/>
        <w:rPr>
          <w:rFonts w:cs="B Nazanin+ Regular"/>
          <w:b/>
          <w:bCs/>
          <w:color w:val="000000" w:themeColor="text1"/>
        </w:rPr>
      </w:pPr>
    </w:p>
    <w:p w14:paraId="609F2F29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read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r w:rsidRPr="00923F34">
        <w:rPr>
          <w:rFonts w:ascii="Courier New" w:hAnsi="Courier New" w:cs="Courier New"/>
          <w:color w:val="A020F0"/>
          <w:sz w:val="26"/>
          <w:szCs w:val="26"/>
          <w:highlight w:val="yellow"/>
        </w:rPr>
        <w:t>'</w:t>
      </w:r>
      <w:proofErr w:type="spellStart"/>
      <w:r w:rsidRPr="00923F34">
        <w:rPr>
          <w:rFonts w:ascii="Courier New" w:hAnsi="Courier New" w:cs="Courier New"/>
          <w:color w:val="A020F0"/>
          <w:sz w:val="26"/>
          <w:szCs w:val="26"/>
          <w:highlight w:val="yellow"/>
        </w:rPr>
        <w:t>Homeworks</w:t>
      </w:r>
      <w:proofErr w:type="spellEnd"/>
      <w:r w:rsidRPr="00923F34">
        <w:rPr>
          <w:rFonts w:ascii="Courier New" w:hAnsi="Courier New" w:cs="Courier New"/>
          <w:color w:val="A020F0"/>
          <w:sz w:val="26"/>
          <w:szCs w:val="26"/>
          <w:highlight w:val="yellow"/>
        </w:rPr>
        <w:t>\Images\5\Pepper.bmp'</w:t>
      </w: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55E10FB6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36248E76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337A1A70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6E54FECB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L = 64;</w:t>
      </w:r>
    </w:p>
    <w:p w14:paraId="4DBFB638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R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uniform_quantizer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1),L);</w:t>
      </w:r>
    </w:p>
    <w:p w14:paraId="4EBE6194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G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uniform_quantizer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2),L);</w:t>
      </w:r>
    </w:p>
    <w:p w14:paraId="78B23F6E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B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uniform_quantizer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3),L);</w:t>
      </w:r>
    </w:p>
    <w:p w14:paraId="693868E7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x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*0;</w:t>
      </w:r>
    </w:p>
    <w:p w14:paraId="341D4F31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x</w:t>
      </w:r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1) = R;</w:t>
      </w:r>
    </w:p>
    <w:p w14:paraId="6373EC81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x</w:t>
      </w:r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2) = G;</w:t>
      </w:r>
    </w:p>
    <w:p w14:paraId="71450BAB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x</w:t>
      </w:r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3) = B;</w:t>
      </w:r>
    </w:p>
    <w:p w14:paraId="00DD942A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mse_error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mse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x,img</w:t>
      </w:r>
      <w:proofErr w:type="spellEnd"/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4F89B83E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psnr_error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psnr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x,img</w:t>
      </w:r>
      <w:proofErr w:type="spellEnd"/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716E0A13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25856142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show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08F0D940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figure</w:t>
      </w:r>
    </w:p>
    <w:p w14:paraId="1ACB2F8A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show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x);</w:t>
      </w:r>
    </w:p>
    <w:p w14:paraId="7FEB78F3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write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x,</w:t>
      </w:r>
      <w:r w:rsidRPr="00923F34">
        <w:rPr>
          <w:rFonts w:ascii="Courier New" w:hAnsi="Courier New" w:cs="Courier New"/>
          <w:color w:val="A020F0"/>
          <w:sz w:val="26"/>
          <w:szCs w:val="26"/>
          <w:highlight w:val="yellow"/>
        </w:rPr>
        <w:t>'x.png'</w:t>
      </w: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078C0ED9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23224505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74BE8E68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FF"/>
          <w:sz w:val="26"/>
          <w:szCs w:val="26"/>
          <w:highlight w:val="yellow"/>
        </w:rPr>
        <w:t>function</w:t>
      </w: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output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uniform_quantizer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gray_</w:t>
      </w:r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img,L</w:t>
      </w:r>
      <w:proofErr w:type="spellEnd"/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</w:t>
      </w:r>
    </w:p>
    <w:p w14:paraId="4D6A1175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792CA212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923F34">
        <w:rPr>
          <w:rFonts w:ascii="Courier New" w:hAnsi="Courier New" w:cs="Courier New"/>
          <w:color w:val="3C763D"/>
          <w:sz w:val="26"/>
          <w:szCs w:val="26"/>
          <w:highlight w:val="yellow"/>
        </w:rPr>
        <w:t>%dynamic range</w:t>
      </w:r>
    </w:p>
    <w:p w14:paraId="4052944F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fmax = max(max(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gray_img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);</w:t>
      </w:r>
    </w:p>
    <w:p w14:paraId="3B1079A2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fmin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min(min(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gray_img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);</w:t>
      </w:r>
    </w:p>
    <w:p w14:paraId="02171B04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B = fmax -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fmin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;</w:t>
      </w:r>
    </w:p>
    <w:p w14:paraId="4B740FCA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3E8EA016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923F34">
        <w:rPr>
          <w:rFonts w:ascii="Courier New" w:hAnsi="Courier New" w:cs="Courier New"/>
          <w:color w:val="3C763D"/>
          <w:sz w:val="26"/>
          <w:szCs w:val="26"/>
          <w:highlight w:val="yellow"/>
        </w:rPr>
        <w:t>%quantization interval</w:t>
      </w:r>
    </w:p>
    <w:p w14:paraId="00A04576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q = B/L;</w:t>
      </w:r>
    </w:p>
    <w:p w14:paraId="1F956EB3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42C490A9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[</w:t>
      </w:r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M,N</w:t>
      </w:r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] =size(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gray_img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09EE7B40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lastRenderedPageBreak/>
        <w:t xml:space="preserve">    output=zeros(</w:t>
      </w:r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M,N</w:t>
      </w:r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,</w:t>
      </w:r>
      <w:r w:rsidRPr="00923F34">
        <w:rPr>
          <w:rFonts w:ascii="Courier New" w:hAnsi="Courier New" w:cs="Courier New"/>
          <w:color w:val="A020F0"/>
          <w:sz w:val="26"/>
          <w:szCs w:val="26"/>
          <w:highlight w:val="yellow"/>
        </w:rPr>
        <w:t>'uint8'</w:t>
      </w: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1CFB0BF0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923F34">
        <w:rPr>
          <w:rFonts w:ascii="Courier New" w:hAnsi="Courier New" w:cs="Courier New"/>
          <w:color w:val="0000FF"/>
          <w:sz w:val="26"/>
          <w:szCs w:val="26"/>
          <w:highlight w:val="yellow"/>
        </w:rPr>
        <w:t>for</w:t>
      </w: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r=1:M</w:t>
      </w:r>
    </w:p>
    <w:p w14:paraId="6605A6D0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</w:t>
      </w:r>
      <w:r w:rsidRPr="00923F34">
        <w:rPr>
          <w:rFonts w:ascii="Courier New" w:hAnsi="Courier New" w:cs="Courier New"/>
          <w:color w:val="0000FF"/>
          <w:sz w:val="26"/>
          <w:szCs w:val="26"/>
          <w:highlight w:val="yellow"/>
        </w:rPr>
        <w:t>for</w:t>
      </w: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c=</w:t>
      </w:r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1:N</w:t>
      </w:r>
      <w:proofErr w:type="gramEnd"/>
    </w:p>
    <w:p w14:paraId="01DD7559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    f =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gray_img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r,c</w:t>
      </w:r>
      <w:proofErr w:type="spellEnd"/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27EB8D82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    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Qf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floor((f-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fmin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/</w:t>
      </w:r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q)*</w:t>
      </w:r>
      <w:proofErr w:type="spellStart"/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q+q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/2+fmin;</w:t>
      </w:r>
    </w:p>
    <w:p w14:paraId="12A07439" w14:textId="5680F665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   output(</w:t>
      </w:r>
      <w:proofErr w:type="spellStart"/>
      <w:proofErr w:type="gram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r,c</w:t>
      </w:r>
      <w:proofErr w:type="spellEnd"/>
      <w:proofErr w:type="gram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)=</w:t>
      </w:r>
      <w:proofErr w:type="spellStart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Qf</w:t>
      </w:r>
      <w:proofErr w:type="spellEnd"/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>;</w:t>
      </w:r>
    </w:p>
    <w:p w14:paraId="30975778" w14:textId="77777777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</w:t>
      </w:r>
      <w:r w:rsidRPr="00923F34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52E93069" w14:textId="0E405EC9" w:rsidR="00923F34" w:rsidRP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923F34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923F34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56F31185" w14:textId="77777777" w:rsidR="00923F34" w:rsidRDefault="00923F34" w:rsidP="00923F34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 w:rsidRPr="00923F34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7B516FBA" w14:textId="77777777" w:rsidR="00EC235A" w:rsidRDefault="00EC235A" w:rsidP="00EC235A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4E3407C1" w14:textId="77777777" w:rsidR="00FC41CF" w:rsidRPr="00FB7049" w:rsidRDefault="00FC41CF" w:rsidP="00FC41CF">
      <w:pPr>
        <w:pStyle w:val="6text"/>
        <w:jc w:val="left"/>
        <w:rPr>
          <w:rFonts w:cs="B Nazanin+ Regular"/>
          <w:rtl/>
        </w:rPr>
      </w:pPr>
      <w:r w:rsidRPr="00FB7049">
        <w:rPr>
          <w:rFonts w:cs="B Nazanin+ Regular" w:hint="cs"/>
          <w:rtl/>
        </w:rPr>
        <w:t>5.2.2</w:t>
      </w:r>
      <w:r w:rsidRPr="00FB7049">
        <w:rPr>
          <w:rFonts w:cs="B Nazanin+ Regular"/>
          <w:rtl/>
        </w:rPr>
        <w:tab/>
      </w:r>
      <w:r w:rsidRPr="00FB7049">
        <w:rPr>
          <w:rFonts w:cs="B Nazanin+ Regular" w:hint="cs"/>
          <w:b/>
          <w:bCs/>
          <w:rtl/>
        </w:rPr>
        <w:t>چندی سازی یکنواخت با تعداد سطوح متفاوت</w:t>
      </w:r>
    </w:p>
    <w:p w14:paraId="380C94BB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read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r w:rsidRPr="003D101F">
        <w:rPr>
          <w:rFonts w:ascii="Courier New" w:hAnsi="Courier New" w:cs="Courier New"/>
          <w:color w:val="A020F0"/>
          <w:sz w:val="26"/>
          <w:szCs w:val="26"/>
          <w:highlight w:val="yellow"/>
        </w:rPr>
        <w:t>'</w:t>
      </w:r>
      <w:proofErr w:type="spellStart"/>
      <w:r w:rsidRPr="003D101F">
        <w:rPr>
          <w:rFonts w:ascii="Courier New" w:hAnsi="Courier New" w:cs="Courier New"/>
          <w:color w:val="A020F0"/>
          <w:sz w:val="26"/>
          <w:szCs w:val="26"/>
          <w:highlight w:val="yellow"/>
        </w:rPr>
        <w:t>Homeworks</w:t>
      </w:r>
      <w:proofErr w:type="spellEnd"/>
      <w:r w:rsidRPr="003D101F">
        <w:rPr>
          <w:rFonts w:ascii="Courier New" w:hAnsi="Courier New" w:cs="Courier New"/>
          <w:color w:val="A020F0"/>
          <w:sz w:val="26"/>
          <w:szCs w:val="26"/>
          <w:highlight w:val="yellow"/>
        </w:rPr>
        <w:t>\Images\5\Pepper.bmp'</w:t>
      </w: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55B2A92B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4210AB4A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14881977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4445AD11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L = 8;</w:t>
      </w:r>
    </w:p>
    <w:p w14:paraId="400D3FEA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R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uniform_quantizer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1),L);</w:t>
      </w:r>
    </w:p>
    <w:p w14:paraId="5759CC92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G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uniform_quantizer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2),L);</w:t>
      </w:r>
    </w:p>
    <w:p w14:paraId="2B09F1B4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B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uniform_quantizer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3),L/2);</w:t>
      </w:r>
    </w:p>
    <w:p w14:paraId="378A591D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x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*0;</w:t>
      </w:r>
    </w:p>
    <w:p w14:paraId="51897564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x</w:t>
      </w:r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1) = R;</w:t>
      </w:r>
    </w:p>
    <w:p w14:paraId="21695E96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x</w:t>
      </w:r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2) = G;</w:t>
      </w:r>
    </w:p>
    <w:p w14:paraId="625E717D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x</w:t>
      </w:r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:,:,</w:t>
      </w:r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3) = B;</w:t>
      </w:r>
    </w:p>
    <w:p w14:paraId="5C34AFCF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mse_error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mse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x,img</w:t>
      </w:r>
      <w:proofErr w:type="spellEnd"/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6C498B83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psnr_error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psnr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x,img</w:t>
      </w:r>
      <w:proofErr w:type="spellEnd"/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5C7A0F55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51AB1BB3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show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2C528A7B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figure</w:t>
      </w:r>
    </w:p>
    <w:p w14:paraId="75974C19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show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x);</w:t>
      </w:r>
    </w:p>
    <w:p w14:paraId="484F5CDC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write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x,</w:t>
      </w:r>
      <w:r w:rsidRPr="003D101F">
        <w:rPr>
          <w:rFonts w:ascii="Courier New" w:hAnsi="Courier New" w:cs="Courier New"/>
          <w:color w:val="A020F0"/>
          <w:sz w:val="26"/>
          <w:szCs w:val="26"/>
          <w:highlight w:val="yellow"/>
        </w:rPr>
        <w:t>'x.png'</w:t>
      </w: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27AA2E7A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46C5CDE5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FF"/>
          <w:sz w:val="26"/>
          <w:szCs w:val="26"/>
          <w:highlight w:val="yellow"/>
        </w:rPr>
        <w:t>function</w:t>
      </w: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output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uniform_quantizer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gray_</w:t>
      </w:r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img,L</w:t>
      </w:r>
      <w:proofErr w:type="spellEnd"/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</w:t>
      </w:r>
    </w:p>
    <w:p w14:paraId="2D78A049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07A9DF0C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3D101F">
        <w:rPr>
          <w:rFonts w:ascii="Courier New" w:hAnsi="Courier New" w:cs="Courier New"/>
          <w:color w:val="3C763D"/>
          <w:sz w:val="26"/>
          <w:szCs w:val="26"/>
          <w:highlight w:val="yellow"/>
        </w:rPr>
        <w:t>%dynamic range</w:t>
      </w:r>
    </w:p>
    <w:p w14:paraId="1ADE90A0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fmax = max(max(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gray_img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);</w:t>
      </w:r>
    </w:p>
    <w:p w14:paraId="675F059E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fmin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min(min(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gray_img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);</w:t>
      </w:r>
    </w:p>
    <w:p w14:paraId="436760C8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B = fmax -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fmin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;</w:t>
      </w:r>
    </w:p>
    <w:p w14:paraId="6FF89F16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2FFC054E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3D101F">
        <w:rPr>
          <w:rFonts w:ascii="Courier New" w:hAnsi="Courier New" w:cs="Courier New"/>
          <w:color w:val="3C763D"/>
          <w:sz w:val="26"/>
          <w:szCs w:val="26"/>
          <w:highlight w:val="yellow"/>
        </w:rPr>
        <w:t>%quantization interval</w:t>
      </w:r>
    </w:p>
    <w:p w14:paraId="726453FB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q = B/L;</w:t>
      </w:r>
    </w:p>
    <w:p w14:paraId="0DF6AB70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4B1BA6DA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[</w:t>
      </w:r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M,N</w:t>
      </w:r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] =size(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gray_img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7EDCD7C0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output=zeros(</w:t>
      </w:r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M,N</w:t>
      </w:r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,</w:t>
      </w:r>
      <w:r w:rsidRPr="003D101F">
        <w:rPr>
          <w:rFonts w:ascii="Courier New" w:hAnsi="Courier New" w:cs="Courier New"/>
          <w:color w:val="A020F0"/>
          <w:sz w:val="26"/>
          <w:szCs w:val="26"/>
          <w:highlight w:val="yellow"/>
        </w:rPr>
        <w:t>'uint8'</w:t>
      </w: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794DE9CA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3D101F">
        <w:rPr>
          <w:rFonts w:ascii="Courier New" w:hAnsi="Courier New" w:cs="Courier New"/>
          <w:color w:val="0000FF"/>
          <w:sz w:val="26"/>
          <w:szCs w:val="26"/>
          <w:highlight w:val="yellow"/>
        </w:rPr>
        <w:t>for</w:t>
      </w: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r=1:M</w:t>
      </w:r>
    </w:p>
    <w:p w14:paraId="3D0EF321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</w:t>
      </w:r>
      <w:r w:rsidRPr="003D101F">
        <w:rPr>
          <w:rFonts w:ascii="Courier New" w:hAnsi="Courier New" w:cs="Courier New"/>
          <w:color w:val="0000FF"/>
          <w:sz w:val="26"/>
          <w:szCs w:val="26"/>
          <w:highlight w:val="yellow"/>
        </w:rPr>
        <w:t>for</w:t>
      </w: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c=</w:t>
      </w:r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1:N</w:t>
      </w:r>
      <w:proofErr w:type="gramEnd"/>
    </w:p>
    <w:p w14:paraId="0191FF80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    f =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gray_img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r,c</w:t>
      </w:r>
      <w:proofErr w:type="spellEnd"/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5903820D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    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Qf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floor((f-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fmin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/</w:t>
      </w:r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q)*</w:t>
      </w:r>
      <w:proofErr w:type="spellStart"/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q+q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/2+fmin;</w:t>
      </w:r>
    </w:p>
    <w:p w14:paraId="76A12189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    output(</w:t>
      </w:r>
      <w:proofErr w:type="spellStart"/>
      <w:proofErr w:type="gram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r,c</w:t>
      </w:r>
      <w:proofErr w:type="spellEnd"/>
      <w:proofErr w:type="gram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)=</w:t>
      </w:r>
      <w:proofErr w:type="spellStart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Qf</w:t>
      </w:r>
      <w:proofErr w:type="spellEnd"/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>;</w:t>
      </w:r>
    </w:p>
    <w:p w14:paraId="1E9070E5" w14:textId="77777777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</w:t>
      </w:r>
      <w:r w:rsidRPr="003D101F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288BCE8D" w14:textId="2114CECC" w:rsidR="003D101F" w:rsidRP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3D101F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3D101F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167FD004" w14:textId="77777777" w:rsidR="003D101F" w:rsidRDefault="003D101F" w:rsidP="003D101F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 w:rsidRPr="003D101F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3C915D94" w14:textId="0C49400E" w:rsidR="00B4584E" w:rsidRPr="00FB7049" w:rsidRDefault="00B4584E" w:rsidP="00AF7FCE">
      <w:pPr>
        <w:pStyle w:val="6text"/>
        <w:jc w:val="left"/>
        <w:rPr>
          <w:rFonts w:cs="B Nazanin+ Regular"/>
          <w:b/>
          <w:bCs/>
          <w:rtl/>
        </w:rPr>
      </w:pPr>
      <w:r w:rsidRPr="00FB7049">
        <w:rPr>
          <w:rFonts w:cs="B Nazanin+ Regular" w:hint="cs"/>
          <w:rtl/>
        </w:rPr>
        <w:t>5.2.3</w:t>
      </w:r>
      <w:r w:rsidRPr="00FB7049">
        <w:rPr>
          <w:rFonts w:cs="B Nazanin+ Regular"/>
          <w:rtl/>
        </w:rPr>
        <w:tab/>
      </w:r>
      <w:r w:rsidR="00AF7FCE">
        <w:rPr>
          <w:rFonts w:cs="B Nazanin+ Regular" w:hint="cs"/>
          <w:b/>
          <w:bCs/>
          <w:rtl/>
        </w:rPr>
        <w:t>کاهش تعداد رنگ</w:t>
      </w:r>
    </w:p>
    <w:p w14:paraId="0600F593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read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r w:rsidRPr="00B4584E">
        <w:rPr>
          <w:rFonts w:ascii="Courier New" w:hAnsi="Courier New" w:cs="Courier New"/>
          <w:color w:val="A020F0"/>
          <w:sz w:val="26"/>
          <w:szCs w:val="26"/>
          <w:highlight w:val="yellow"/>
        </w:rPr>
        <w:t>'</w:t>
      </w:r>
      <w:proofErr w:type="spellStart"/>
      <w:r w:rsidRPr="00B4584E">
        <w:rPr>
          <w:rFonts w:ascii="Courier New" w:hAnsi="Courier New" w:cs="Courier New"/>
          <w:color w:val="A020F0"/>
          <w:sz w:val="26"/>
          <w:szCs w:val="26"/>
          <w:highlight w:val="yellow"/>
        </w:rPr>
        <w:t>Homeworks</w:t>
      </w:r>
      <w:proofErr w:type="spellEnd"/>
      <w:r w:rsidRPr="00B4584E">
        <w:rPr>
          <w:rFonts w:ascii="Courier New" w:hAnsi="Courier New" w:cs="Courier New"/>
          <w:color w:val="A020F0"/>
          <w:sz w:val="26"/>
          <w:szCs w:val="26"/>
          <w:highlight w:val="yellow"/>
        </w:rPr>
        <w:t>\Images\5\Girl.bmp'</w:t>
      </w: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6DD9CB89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57623D61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6ED9A0C1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show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2DF9093F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figure</w:t>
      </w:r>
    </w:p>
    <w:p w14:paraId="45E4768D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L = 8;</w:t>
      </w:r>
    </w:p>
    <w:p w14:paraId="68A4CFB2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out = 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kmeans_quantizer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g,L</w:t>
      </w:r>
      <w:proofErr w:type="spellEnd"/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15C0BCA7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show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out);</w:t>
      </w:r>
    </w:p>
    <w:p w14:paraId="1E12161B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write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out,</w:t>
      </w:r>
      <w:r w:rsidRPr="00B4584E">
        <w:rPr>
          <w:rFonts w:ascii="Courier New" w:hAnsi="Courier New" w:cs="Courier New"/>
          <w:color w:val="A020F0"/>
          <w:sz w:val="26"/>
          <w:szCs w:val="26"/>
          <w:highlight w:val="yellow"/>
        </w:rPr>
        <w:t>'x.png'</w:t>
      </w: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36E6CF91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</w:t>
      </w:r>
    </w:p>
    <w:p w14:paraId="4FB5CBA3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mse_error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mse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out,img</w:t>
      </w:r>
      <w:proofErr w:type="spellEnd"/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0C51FD84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psnr_error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= 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psnr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out,img</w:t>
      </w:r>
      <w:proofErr w:type="spellEnd"/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40776780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FF"/>
          <w:sz w:val="26"/>
          <w:szCs w:val="26"/>
          <w:highlight w:val="yellow"/>
        </w:rPr>
        <w:t>function</w:t>
      </w: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output = 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kmeans_quantizer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g,clusters</w:t>
      </w:r>
      <w:proofErr w:type="spellEnd"/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</w:t>
      </w:r>
    </w:p>
    <w:p w14:paraId="3FCA7C55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561092C2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[</w:t>
      </w:r>
      <w:proofErr w:type="spellStart"/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M,N</w:t>
      </w:r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,dim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] = size(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54DAFA10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6FB80CA1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lastRenderedPageBreak/>
        <w:t xml:space="preserve">    samples =    zeros([M*</w:t>
      </w:r>
      <w:proofErr w:type="spellStart"/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N,dim</w:t>
      </w:r>
      <w:proofErr w:type="spellEnd"/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],</w:t>
      </w:r>
      <w:r w:rsidRPr="00B4584E">
        <w:rPr>
          <w:rFonts w:ascii="Courier New" w:hAnsi="Courier New" w:cs="Courier New"/>
          <w:color w:val="A020F0"/>
          <w:sz w:val="26"/>
          <w:szCs w:val="26"/>
          <w:highlight w:val="yellow"/>
        </w:rPr>
        <w:t>'double'</w:t>
      </w: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);</w:t>
      </w:r>
    </w:p>
    <w:p w14:paraId="02C96E02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count = 1;</w:t>
      </w:r>
    </w:p>
    <w:p w14:paraId="048DFD66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B4584E">
        <w:rPr>
          <w:rFonts w:ascii="Courier New" w:hAnsi="Courier New" w:cs="Courier New"/>
          <w:color w:val="0000FF"/>
          <w:sz w:val="26"/>
          <w:szCs w:val="26"/>
          <w:highlight w:val="yellow"/>
        </w:rPr>
        <w:t>for</w:t>
      </w: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c=</w:t>
      </w:r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1:N</w:t>
      </w:r>
      <w:proofErr w:type="gramEnd"/>
    </w:p>
    <w:p w14:paraId="563EEE26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</w:t>
      </w:r>
      <w:r w:rsidRPr="00B4584E">
        <w:rPr>
          <w:rFonts w:ascii="Courier New" w:hAnsi="Courier New" w:cs="Courier New"/>
          <w:color w:val="0000FF"/>
          <w:sz w:val="26"/>
          <w:szCs w:val="26"/>
          <w:highlight w:val="yellow"/>
        </w:rPr>
        <w:t>for</w:t>
      </w: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r=1:M</w:t>
      </w:r>
    </w:p>
    <w:p w14:paraId="47430C33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    samples(</w:t>
      </w:r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count,:)</w:t>
      </w:r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=reshape(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mg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r,c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,:),[1,3]);</w:t>
      </w:r>
    </w:p>
    <w:p w14:paraId="7237DA5D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    count = count + 1;</w:t>
      </w:r>
    </w:p>
    <w:p w14:paraId="63C119D2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    </w:t>
      </w:r>
      <w:r w:rsidRPr="00B4584E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020866D5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  <w:r w:rsidRPr="00B4584E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175DAF2E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</w:t>
      </w:r>
    </w:p>
    <w:p w14:paraId="00163B3A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[</w:t>
      </w:r>
      <w:proofErr w:type="spellStart"/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dx,centers</w:t>
      </w:r>
      <w:proofErr w:type="spellEnd"/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] = </w:t>
      </w:r>
      <w:proofErr w:type="spell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kmeans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(samples,clusters,</w:t>
      </w:r>
      <w:r w:rsidRPr="00B4584E">
        <w:rPr>
          <w:rFonts w:ascii="Courier New" w:hAnsi="Courier New" w:cs="Courier New"/>
          <w:color w:val="A020F0"/>
          <w:sz w:val="26"/>
          <w:szCs w:val="26"/>
          <w:highlight w:val="yellow"/>
        </w:rPr>
        <w:t>'MaxIter'</w:t>
      </w: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,1000);</w:t>
      </w:r>
    </w:p>
    <w:p w14:paraId="6FEADD6F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centers = uint8(centers);</w:t>
      </w:r>
    </w:p>
    <w:p w14:paraId="203DE277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result = </w:t>
      </w:r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centers(</w:t>
      </w:r>
      <w:proofErr w:type="spellStart"/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idx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,:);</w:t>
      </w:r>
    </w:p>
    <w:p w14:paraId="0125A927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result = reshape(</w:t>
      </w:r>
      <w:proofErr w:type="gramStart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result,[</w:t>
      </w:r>
      <w:proofErr w:type="spellStart"/>
      <w:proofErr w:type="gram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M,N,dim</w:t>
      </w:r>
      <w:proofErr w:type="spellEnd"/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>]);</w:t>
      </w:r>
    </w:p>
    <w:p w14:paraId="1CD7004E" w14:textId="77777777" w:rsidR="00B4584E" w:rsidRP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  <w:highlight w:val="yellow"/>
        </w:rPr>
      </w:pPr>
      <w:r w:rsidRPr="00B4584E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    output = result;</w:t>
      </w:r>
    </w:p>
    <w:p w14:paraId="7F338095" w14:textId="77777777" w:rsidR="00B4584E" w:rsidRDefault="00B4584E" w:rsidP="00B4584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 w:rsidRPr="00B4584E">
        <w:rPr>
          <w:rFonts w:ascii="Courier New" w:hAnsi="Courier New" w:cs="Courier New"/>
          <w:color w:val="0000FF"/>
          <w:sz w:val="26"/>
          <w:szCs w:val="26"/>
          <w:highlight w:val="yellow"/>
        </w:rPr>
        <w:t>end</w:t>
      </w:r>
    </w:p>
    <w:p w14:paraId="60EC5440" w14:textId="2A076048" w:rsidR="00E56622" w:rsidRDefault="00E56622" w:rsidP="00E56622">
      <w:pPr>
        <w:autoSpaceDE w:val="0"/>
        <w:autoSpaceDN w:val="0"/>
        <w:bidi w:val="0"/>
        <w:adjustRightInd w:val="0"/>
        <w:rPr>
          <w:rFonts w:cs="B Nazanin+ Regular"/>
          <w:rtl/>
        </w:rPr>
      </w:pPr>
    </w:p>
    <w:p w14:paraId="7805675F" w14:textId="77777777" w:rsidR="00326868" w:rsidRPr="00FB7049" w:rsidRDefault="00326868" w:rsidP="00326868">
      <w:pPr>
        <w:autoSpaceDE w:val="0"/>
        <w:autoSpaceDN w:val="0"/>
        <w:bidi w:val="0"/>
        <w:adjustRightInd w:val="0"/>
        <w:rPr>
          <w:rFonts w:cs="B Nazanin+ Regular"/>
          <w:rtl/>
        </w:rPr>
      </w:pPr>
    </w:p>
    <w:sectPr w:rsidR="00326868" w:rsidRPr="00FB7049" w:rsidSect="00EE5E64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36718D" w14:textId="77777777" w:rsidR="003D5F1F" w:rsidRDefault="003D5F1F">
      <w:r>
        <w:separator/>
      </w:r>
    </w:p>
  </w:endnote>
  <w:endnote w:type="continuationSeparator" w:id="0">
    <w:p w14:paraId="36EF97DB" w14:textId="77777777" w:rsidR="003D5F1F" w:rsidRDefault="003D5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affic"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Math">
    <w:altName w:val="Cambria"/>
    <w:panose1 w:val="00000000000000000000"/>
    <w:charset w:val="00"/>
    <w:family w:val="roman"/>
    <w:notTrueType/>
    <w:pitch w:val="default"/>
  </w:font>
  <w:font w:name="BNazanin">
    <w:altName w:val="Cambria"/>
    <w:panose1 w:val="00000000000000000000"/>
    <w:charset w:val="00"/>
    <w:family w:val="roman"/>
    <w:notTrueType/>
    <w:pitch w:val="default"/>
  </w:font>
  <w:font w:name="B Nazanin+ Regular">
    <w:panose1 w:val="01000506000000020004"/>
    <w:charset w:val="B2"/>
    <w:family w:val="auto"/>
    <w:pitch w:val="variable"/>
    <w:sig w:usb0="80002003" w:usb1="80002042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3113" w14:textId="77777777" w:rsidR="003D5F1F" w:rsidRPr="00666B89" w:rsidRDefault="003D5F1F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82B" w14:textId="77777777" w:rsidR="003D5F1F" w:rsidRPr="00666B89" w:rsidRDefault="003D5F1F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E044" w14:textId="77777777" w:rsidR="003D5F1F" w:rsidRPr="00666B89" w:rsidRDefault="003D5F1F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DF368" w14:textId="77777777" w:rsidR="003D5F1F" w:rsidRPr="00666B89" w:rsidRDefault="003D5F1F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8ACA6" w14:textId="77777777" w:rsidR="003D5F1F" w:rsidRDefault="003D5F1F">
      <w:r>
        <w:separator/>
      </w:r>
    </w:p>
  </w:footnote>
  <w:footnote w:type="continuationSeparator" w:id="0">
    <w:p w14:paraId="2898A733" w14:textId="77777777" w:rsidR="003D5F1F" w:rsidRDefault="003D5F1F">
      <w:r>
        <w:continuationSeparator/>
      </w:r>
    </w:p>
  </w:footnote>
  <w:footnote w:id="1">
    <w:p w14:paraId="09E68619" w14:textId="77777777" w:rsidR="003D5F1F" w:rsidRPr="005A323F" w:rsidRDefault="003D5F1F" w:rsidP="0009390C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63FFB" w14:textId="77777777" w:rsidR="003D5F1F" w:rsidRPr="00684D73" w:rsidRDefault="003D5F1F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B9359" w14:textId="77777777" w:rsidR="003D5F1F" w:rsidRPr="00666B89" w:rsidRDefault="003D5F1F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CC9E4" w14:textId="77777777" w:rsidR="003D5F1F" w:rsidRPr="00666B89" w:rsidRDefault="003D5F1F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3D5F1F" w:rsidRPr="00666B89" w:rsidRDefault="003D5F1F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B154A" w14:textId="77777777" w:rsidR="003D5F1F" w:rsidRPr="00CD5F3A" w:rsidRDefault="003D5F1F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B54A" w14:textId="77777777" w:rsidR="003D5F1F" w:rsidRPr="00CD5F3A" w:rsidRDefault="003D5F1F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9BB0B" w14:textId="77777777" w:rsidR="003D5F1F" w:rsidRPr="00666B89" w:rsidRDefault="003D5F1F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3D5F1F" w:rsidRPr="00666B89" w:rsidRDefault="003D5F1F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572E4"/>
    <w:multiLevelType w:val="hybridMultilevel"/>
    <w:tmpl w:val="2AC88458"/>
    <w:lvl w:ilvl="0" w:tplc="96085B48">
      <w:start w:val="2"/>
      <w:numFmt w:val="bullet"/>
      <w:lvlText w:val="-"/>
      <w:lvlJc w:val="left"/>
      <w:pPr>
        <w:ind w:left="407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7" w:hanging="360"/>
      </w:pPr>
      <w:rPr>
        <w:rFonts w:ascii="Wingdings" w:hAnsi="Wingdings" w:hint="default"/>
      </w:rPr>
    </w:lvl>
  </w:abstractNum>
  <w:abstractNum w:abstractNumId="1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C47FFE"/>
    <w:multiLevelType w:val="hybridMultilevel"/>
    <w:tmpl w:val="74427BC8"/>
    <w:lvl w:ilvl="0" w:tplc="64A8E12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E50478"/>
    <w:multiLevelType w:val="hybridMultilevel"/>
    <w:tmpl w:val="A55402C4"/>
    <w:lvl w:ilvl="0" w:tplc="6A3A9FB0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954544"/>
    <w:multiLevelType w:val="hybridMultilevel"/>
    <w:tmpl w:val="FF0403E6"/>
    <w:lvl w:ilvl="0" w:tplc="74707ED4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color w:val="000000"/>
        <w:sz w:val="2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EE4912"/>
    <w:multiLevelType w:val="hybridMultilevel"/>
    <w:tmpl w:val="E94ED810"/>
    <w:lvl w:ilvl="0" w:tplc="8D80DC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C9AEC1E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FB86E6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44FCCE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4FACF7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6DBE7B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9EEE9D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A2286B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3C6413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22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4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6" w15:restartNumberingAfterBreak="0">
    <w:nsid w:val="4C007068"/>
    <w:multiLevelType w:val="hybridMultilevel"/>
    <w:tmpl w:val="4CC8F4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8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E8622AF"/>
    <w:multiLevelType w:val="multilevel"/>
    <w:tmpl w:val="46E88DD4"/>
    <w:lvl w:ilvl="0">
      <w:start w:val="1"/>
      <w:numFmt w:val="decimal"/>
      <w:lvlText w:val="%1."/>
      <w:lvlJc w:val="left"/>
      <w:pPr>
        <w:ind w:left="516" w:hanging="516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ajorBidi" w:hAnsiTheme="majorBidi" w:cstheme="majorBidi"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sz w:val="22"/>
      </w:rPr>
    </w:lvl>
  </w:abstractNum>
  <w:abstractNum w:abstractNumId="30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85F00"/>
    <w:multiLevelType w:val="hybridMultilevel"/>
    <w:tmpl w:val="F1DE5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7A050B"/>
    <w:multiLevelType w:val="hybridMultilevel"/>
    <w:tmpl w:val="514E9394"/>
    <w:lvl w:ilvl="0" w:tplc="0AEE9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538EC8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F50EB7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194618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046018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E062D0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A29CD1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D1E029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520E7B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41" w15:restartNumberingAfterBreak="0">
    <w:nsid w:val="73861CEE"/>
    <w:multiLevelType w:val="hybridMultilevel"/>
    <w:tmpl w:val="D5F840BC"/>
    <w:lvl w:ilvl="0" w:tplc="DB141A78">
      <w:start w:val="2"/>
      <w:numFmt w:val="bullet"/>
      <w:lvlText w:val="-"/>
      <w:lvlJc w:val="left"/>
      <w:pPr>
        <w:ind w:left="695" w:hanging="360"/>
      </w:pPr>
      <w:rPr>
        <w:rFonts w:ascii="Calibri" w:eastAsia="Times New Roman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42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36"/>
  </w:num>
  <w:num w:numId="3">
    <w:abstractNumId w:val="30"/>
  </w:num>
  <w:num w:numId="4">
    <w:abstractNumId w:val="4"/>
  </w:num>
  <w:num w:numId="5">
    <w:abstractNumId w:val="15"/>
  </w:num>
  <w:num w:numId="6">
    <w:abstractNumId w:val="17"/>
  </w:num>
  <w:num w:numId="7">
    <w:abstractNumId w:val="33"/>
  </w:num>
  <w:num w:numId="8">
    <w:abstractNumId w:val="34"/>
  </w:num>
  <w:num w:numId="9">
    <w:abstractNumId w:val="44"/>
  </w:num>
  <w:num w:numId="10">
    <w:abstractNumId w:val="28"/>
  </w:num>
  <w:num w:numId="11">
    <w:abstractNumId w:val="32"/>
  </w:num>
  <w:num w:numId="12">
    <w:abstractNumId w:val="19"/>
  </w:num>
  <w:num w:numId="13">
    <w:abstractNumId w:val="22"/>
  </w:num>
  <w:num w:numId="14">
    <w:abstractNumId w:val="24"/>
  </w:num>
  <w:num w:numId="15">
    <w:abstractNumId w:val="27"/>
  </w:num>
  <w:num w:numId="16">
    <w:abstractNumId w:val="10"/>
  </w:num>
  <w:num w:numId="17">
    <w:abstractNumId w:val="1"/>
  </w:num>
  <w:num w:numId="18">
    <w:abstractNumId w:val="16"/>
  </w:num>
  <w:num w:numId="19">
    <w:abstractNumId w:val="31"/>
  </w:num>
  <w:num w:numId="20">
    <w:abstractNumId w:val="39"/>
  </w:num>
  <w:num w:numId="21">
    <w:abstractNumId w:val="8"/>
  </w:num>
  <w:num w:numId="22">
    <w:abstractNumId w:val="18"/>
  </w:num>
  <w:num w:numId="23">
    <w:abstractNumId w:val="13"/>
  </w:num>
  <w:num w:numId="24">
    <w:abstractNumId w:val="38"/>
  </w:num>
  <w:num w:numId="25">
    <w:abstractNumId w:val="14"/>
  </w:num>
  <w:num w:numId="26">
    <w:abstractNumId w:val="9"/>
  </w:num>
  <w:num w:numId="27">
    <w:abstractNumId w:val="6"/>
  </w:num>
  <w:num w:numId="28">
    <w:abstractNumId w:val="3"/>
  </w:num>
  <w:num w:numId="29">
    <w:abstractNumId w:val="7"/>
  </w:num>
  <w:num w:numId="30">
    <w:abstractNumId w:val="42"/>
  </w:num>
  <w:num w:numId="31">
    <w:abstractNumId w:val="2"/>
  </w:num>
  <w:num w:numId="32">
    <w:abstractNumId w:val="35"/>
  </w:num>
  <w:num w:numId="33">
    <w:abstractNumId w:val="20"/>
  </w:num>
  <w:num w:numId="34">
    <w:abstractNumId w:val="22"/>
    <w:lvlOverride w:ilvl="0">
      <w:startOverride w:val="1"/>
    </w:lvlOverride>
  </w:num>
  <w:num w:numId="35">
    <w:abstractNumId w:val="22"/>
    <w:lvlOverride w:ilvl="0">
      <w:startOverride w:val="1"/>
    </w:lvlOverride>
  </w:num>
  <w:num w:numId="36">
    <w:abstractNumId w:val="25"/>
  </w:num>
  <w:num w:numId="37">
    <w:abstractNumId w:val="23"/>
  </w:num>
  <w:num w:numId="38">
    <w:abstractNumId w:val="29"/>
  </w:num>
  <w:num w:numId="39">
    <w:abstractNumId w:val="0"/>
  </w:num>
  <w:num w:numId="40">
    <w:abstractNumId w:val="41"/>
  </w:num>
  <w:num w:numId="41">
    <w:abstractNumId w:val="12"/>
  </w:num>
  <w:num w:numId="42">
    <w:abstractNumId w:val="26"/>
  </w:num>
  <w:num w:numId="43">
    <w:abstractNumId w:val="5"/>
  </w:num>
  <w:num w:numId="44">
    <w:abstractNumId w:val="21"/>
  </w:num>
  <w:num w:numId="45">
    <w:abstractNumId w:val="40"/>
  </w:num>
  <w:num w:numId="46">
    <w:abstractNumId w:val="11"/>
  </w:num>
  <w:num w:numId="4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email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02A"/>
    <w:rsid w:val="0000065F"/>
    <w:rsid w:val="00005250"/>
    <w:rsid w:val="00011812"/>
    <w:rsid w:val="000123C6"/>
    <w:rsid w:val="00013365"/>
    <w:rsid w:val="000172B2"/>
    <w:rsid w:val="000176D3"/>
    <w:rsid w:val="00021A54"/>
    <w:rsid w:val="000242D2"/>
    <w:rsid w:val="0003617C"/>
    <w:rsid w:val="00042650"/>
    <w:rsid w:val="000431A3"/>
    <w:rsid w:val="0004394B"/>
    <w:rsid w:val="00046357"/>
    <w:rsid w:val="00054D86"/>
    <w:rsid w:val="0006227E"/>
    <w:rsid w:val="0006373B"/>
    <w:rsid w:val="00063860"/>
    <w:rsid w:val="00067CEE"/>
    <w:rsid w:val="000724E5"/>
    <w:rsid w:val="0007520E"/>
    <w:rsid w:val="00080D0C"/>
    <w:rsid w:val="00081804"/>
    <w:rsid w:val="00084F89"/>
    <w:rsid w:val="000914E0"/>
    <w:rsid w:val="00091AFA"/>
    <w:rsid w:val="0009390C"/>
    <w:rsid w:val="00094466"/>
    <w:rsid w:val="000A1E99"/>
    <w:rsid w:val="000A3B90"/>
    <w:rsid w:val="000A78D8"/>
    <w:rsid w:val="000B0D11"/>
    <w:rsid w:val="000B1F06"/>
    <w:rsid w:val="000B34C2"/>
    <w:rsid w:val="000B428C"/>
    <w:rsid w:val="000C2B6F"/>
    <w:rsid w:val="000C5373"/>
    <w:rsid w:val="000C7639"/>
    <w:rsid w:val="000C76AD"/>
    <w:rsid w:val="000D0983"/>
    <w:rsid w:val="000D2317"/>
    <w:rsid w:val="000D442A"/>
    <w:rsid w:val="000D472F"/>
    <w:rsid w:val="000D507F"/>
    <w:rsid w:val="000E0FF0"/>
    <w:rsid w:val="000E143A"/>
    <w:rsid w:val="000E30B8"/>
    <w:rsid w:val="000E3C9F"/>
    <w:rsid w:val="000E4D3E"/>
    <w:rsid w:val="000E68C8"/>
    <w:rsid w:val="000F02C5"/>
    <w:rsid w:val="000F3B05"/>
    <w:rsid w:val="000F3BBE"/>
    <w:rsid w:val="000F55EF"/>
    <w:rsid w:val="000F576E"/>
    <w:rsid w:val="0010240A"/>
    <w:rsid w:val="0010686C"/>
    <w:rsid w:val="0011028C"/>
    <w:rsid w:val="001114FF"/>
    <w:rsid w:val="0011189B"/>
    <w:rsid w:val="00111B39"/>
    <w:rsid w:val="00113566"/>
    <w:rsid w:val="00117AC5"/>
    <w:rsid w:val="00117C77"/>
    <w:rsid w:val="00125100"/>
    <w:rsid w:val="00127B0E"/>
    <w:rsid w:val="00132F0F"/>
    <w:rsid w:val="00134AAF"/>
    <w:rsid w:val="0014116B"/>
    <w:rsid w:val="00141E2F"/>
    <w:rsid w:val="00142FF8"/>
    <w:rsid w:val="00143A67"/>
    <w:rsid w:val="00143AC9"/>
    <w:rsid w:val="001462B0"/>
    <w:rsid w:val="0015122D"/>
    <w:rsid w:val="001528F6"/>
    <w:rsid w:val="001569D4"/>
    <w:rsid w:val="0016046F"/>
    <w:rsid w:val="00163F3B"/>
    <w:rsid w:val="00164A33"/>
    <w:rsid w:val="00164EC5"/>
    <w:rsid w:val="0016625E"/>
    <w:rsid w:val="00167BAD"/>
    <w:rsid w:val="00171007"/>
    <w:rsid w:val="00172968"/>
    <w:rsid w:val="001777E3"/>
    <w:rsid w:val="00183F99"/>
    <w:rsid w:val="00187E13"/>
    <w:rsid w:val="0019157B"/>
    <w:rsid w:val="001A420B"/>
    <w:rsid w:val="001A4454"/>
    <w:rsid w:val="001B06A2"/>
    <w:rsid w:val="001B1962"/>
    <w:rsid w:val="001B7351"/>
    <w:rsid w:val="001C074F"/>
    <w:rsid w:val="001C2291"/>
    <w:rsid w:val="001C3BCD"/>
    <w:rsid w:val="001C6390"/>
    <w:rsid w:val="001C6B47"/>
    <w:rsid w:val="001D2A04"/>
    <w:rsid w:val="001E0CA3"/>
    <w:rsid w:val="001E2DAD"/>
    <w:rsid w:val="001E31DC"/>
    <w:rsid w:val="001E65C7"/>
    <w:rsid w:val="001F0836"/>
    <w:rsid w:val="001F20B1"/>
    <w:rsid w:val="001F500F"/>
    <w:rsid w:val="001F567C"/>
    <w:rsid w:val="00200393"/>
    <w:rsid w:val="00200610"/>
    <w:rsid w:val="00206F43"/>
    <w:rsid w:val="00217C48"/>
    <w:rsid w:val="002210EB"/>
    <w:rsid w:val="00227269"/>
    <w:rsid w:val="00230FC8"/>
    <w:rsid w:val="0023331C"/>
    <w:rsid w:val="00235642"/>
    <w:rsid w:val="002361A4"/>
    <w:rsid w:val="0024033A"/>
    <w:rsid w:val="0024078C"/>
    <w:rsid w:val="002416BA"/>
    <w:rsid w:val="00247182"/>
    <w:rsid w:val="00250947"/>
    <w:rsid w:val="00253112"/>
    <w:rsid w:val="00254084"/>
    <w:rsid w:val="00261693"/>
    <w:rsid w:val="00261B07"/>
    <w:rsid w:val="0026268D"/>
    <w:rsid w:val="00266A99"/>
    <w:rsid w:val="0027073E"/>
    <w:rsid w:val="00272C51"/>
    <w:rsid w:val="0027539F"/>
    <w:rsid w:val="00282B32"/>
    <w:rsid w:val="002914B9"/>
    <w:rsid w:val="00293466"/>
    <w:rsid w:val="00297654"/>
    <w:rsid w:val="002A1067"/>
    <w:rsid w:val="002A4ED9"/>
    <w:rsid w:val="002B2BED"/>
    <w:rsid w:val="002C4022"/>
    <w:rsid w:val="002D14B4"/>
    <w:rsid w:val="002D4BFB"/>
    <w:rsid w:val="002D4FBB"/>
    <w:rsid w:val="002D6327"/>
    <w:rsid w:val="002E1EA6"/>
    <w:rsid w:val="002F385C"/>
    <w:rsid w:val="002F63C7"/>
    <w:rsid w:val="002F6988"/>
    <w:rsid w:val="002F6D29"/>
    <w:rsid w:val="003002E6"/>
    <w:rsid w:val="00304265"/>
    <w:rsid w:val="00304D9D"/>
    <w:rsid w:val="00305ACF"/>
    <w:rsid w:val="003073C3"/>
    <w:rsid w:val="00307CC7"/>
    <w:rsid w:val="003116A6"/>
    <w:rsid w:val="0031584E"/>
    <w:rsid w:val="00326868"/>
    <w:rsid w:val="00332622"/>
    <w:rsid w:val="00345A5F"/>
    <w:rsid w:val="003508A2"/>
    <w:rsid w:val="00351C3E"/>
    <w:rsid w:val="00356D6D"/>
    <w:rsid w:val="003615EB"/>
    <w:rsid w:val="00364EAF"/>
    <w:rsid w:val="00371ED3"/>
    <w:rsid w:val="003722BE"/>
    <w:rsid w:val="00372D18"/>
    <w:rsid w:val="00375A8C"/>
    <w:rsid w:val="00375F68"/>
    <w:rsid w:val="0038061E"/>
    <w:rsid w:val="003829D4"/>
    <w:rsid w:val="0038658C"/>
    <w:rsid w:val="0039026C"/>
    <w:rsid w:val="0039050D"/>
    <w:rsid w:val="00394978"/>
    <w:rsid w:val="00394D48"/>
    <w:rsid w:val="00395234"/>
    <w:rsid w:val="003A0BA4"/>
    <w:rsid w:val="003A4B56"/>
    <w:rsid w:val="003B0E48"/>
    <w:rsid w:val="003B4F14"/>
    <w:rsid w:val="003B68DA"/>
    <w:rsid w:val="003C0D02"/>
    <w:rsid w:val="003C4C08"/>
    <w:rsid w:val="003D0344"/>
    <w:rsid w:val="003D101F"/>
    <w:rsid w:val="003D499A"/>
    <w:rsid w:val="003D5AC9"/>
    <w:rsid w:val="003D5F1F"/>
    <w:rsid w:val="003D683E"/>
    <w:rsid w:val="003D6CD0"/>
    <w:rsid w:val="003D7961"/>
    <w:rsid w:val="003E143D"/>
    <w:rsid w:val="003E33BC"/>
    <w:rsid w:val="003E361F"/>
    <w:rsid w:val="003E3EE1"/>
    <w:rsid w:val="003E4F91"/>
    <w:rsid w:val="003E6F91"/>
    <w:rsid w:val="003F0230"/>
    <w:rsid w:val="003F15AA"/>
    <w:rsid w:val="003F3703"/>
    <w:rsid w:val="003F3C2B"/>
    <w:rsid w:val="003F6826"/>
    <w:rsid w:val="003F7069"/>
    <w:rsid w:val="0040204B"/>
    <w:rsid w:val="00412F9B"/>
    <w:rsid w:val="00414F5A"/>
    <w:rsid w:val="00424487"/>
    <w:rsid w:val="0042699D"/>
    <w:rsid w:val="0043798B"/>
    <w:rsid w:val="004475C4"/>
    <w:rsid w:val="00447B66"/>
    <w:rsid w:val="00450209"/>
    <w:rsid w:val="00450370"/>
    <w:rsid w:val="00453714"/>
    <w:rsid w:val="00453AB0"/>
    <w:rsid w:val="00453F20"/>
    <w:rsid w:val="00454C8D"/>
    <w:rsid w:val="00455D04"/>
    <w:rsid w:val="00456AD6"/>
    <w:rsid w:val="00460FDA"/>
    <w:rsid w:val="00465587"/>
    <w:rsid w:val="0046648D"/>
    <w:rsid w:val="0046681F"/>
    <w:rsid w:val="004742BD"/>
    <w:rsid w:val="00475AC1"/>
    <w:rsid w:val="0048016D"/>
    <w:rsid w:val="004821FB"/>
    <w:rsid w:val="00483BBC"/>
    <w:rsid w:val="00483F04"/>
    <w:rsid w:val="00493C59"/>
    <w:rsid w:val="004969DC"/>
    <w:rsid w:val="00497BD9"/>
    <w:rsid w:val="004A331C"/>
    <w:rsid w:val="004A38E3"/>
    <w:rsid w:val="004A425D"/>
    <w:rsid w:val="004A431B"/>
    <w:rsid w:val="004A4A7B"/>
    <w:rsid w:val="004A513A"/>
    <w:rsid w:val="004A7793"/>
    <w:rsid w:val="004B058A"/>
    <w:rsid w:val="004B43DC"/>
    <w:rsid w:val="004B4502"/>
    <w:rsid w:val="004B46BD"/>
    <w:rsid w:val="004B7CEB"/>
    <w:rsid w:val="004C3550"/>
    <w:rsid w:val="004D3C45"/>
    <w:rsid w:val="004D486B"/>
    <w:rsid w:val="004D62B9"/>
    <w:rsid w:val="004E02BB"/>
    <w:rsid w:val="004E44DA"/>
    <w:rsid w:val="004E4809"/>
    <w:rsid w:val="004F2412"/>
    <w:rsid w:val="004F3F8B"/>
    <w:rsid w:val="004F4542"/>
    <w:rsid w:val="004F4F7A"/>
    <w:rsid w:val="004F7CEF"/>
    <w:rsid w:val="00500429"/>
    <w:rsid w:val="00500709"/>
    <w:rsid w:val="005035FC"/>
    <w:rsid w:val="00505EF5"/>
    <w:rsid w:val="005061C7"/>
    <w:rsid w:val="00507102"/>
    <w:rsid w:val="00507D93"/>
    <w:rsid w:val="0051270B"/>
    <w:rsid w:val="00516D66"/>
    <w:rsid w:val="00517282"/>
    <w:rsid w:val="00522191"/>
    <w:rsid w:val="00523BFB"/>
    <w:rsid w:val="005244B9"/>
    <w:rsid w:val="00525025"/>
    <w:rsid w:val="0052694A"/>
    <w:rsid w:val="00530603"/>
    <w:rsid w:val="00534B8C"/>
    <w:rsid w:val="0054267C"/>
    <w:rsid w:val="00547302"/>
    <w:rsid w:val="00547DFF"/>
    <w:rsid w:val="005504CF"/>
    <w:rsid w:val="005532B8"/>
    <w:rsid w:val="00561957"/>
    <w:rsid w:val="00562761"/>
    <w:rsid w:val="00564ECC"/>
    <w:rsid w:val="00570437"/>
    <w:rsid w:val="00572EF7"/>
    <w:rsid w:val="00575723"/>
    <w:rsid w:val="00581924"/>
    <w:rsid w:val="00587DE7"/>
    <w:rsid w:val="005921E1"/>
    <w:rsid w:val="00592725"/>
    <w:rsid w:val="00593BFC"/>
    <w:rsid w:val="00594CE4"/>
    <w:rsid w:val="005964EB"/>
    <w:rsid w:val="0059732D"/>
    <w:rsid w:val="005A323F"/>
    <w:rsid w:val="005A7A2C"/>
    <w:rsid w:val="005B47D3"/>
    <w:rsid w:val="005B4DA1"/>
    <w:rsid w:val="005B5FCC"/>
    <w:rsid w:val="005C0D5E"/>
    <w:rsid w:val="005C1EA8"/>
    <w:rsid w:val="005C3D04"/>
    <w:rsid w:val="005C48B5"/>
    <w:rsid w:val="005C74AB"/>
    <w:rsid w:val="005D3136"/>
    <w:rsid w:val="005D43ED"/>
    <w:rsid w:val="005D79EC"/>
    <w:rsid w:val="005E61BA"/>
    <w:rsid w:val="005F01B8"/>
    <w:rsid w:val="005F20B0"/>
    <w:rsid w:val="005F2560"/>
    <w:rsid w:val="005F46B9"/>
    <w:rsid w:val="005F6D60"/>
    <w:rsid w:val="006005B5"/>
    <w:rsid w:val="006010FA"/>
    <w:rsid w:val="00601115"/>
    <w:rsid w:val="00602F28"/>
    <w:rsid w:val="00605A88"/>
    <w:rsid w:val="006064A2"/>
    <w:rsid w:val="00607666"/>
    <w:rsid w:val="00610A85"/>
    <w:rsid w:val="006158E9"/>
    <w:rsid w:val="0061613B"/>
    <w:rsid w:val="006168C3"/>
    <w:rsid w:val="0063125A"/>
    <w:rsid w:val="00634B35"/>
    <w:rsid w:val="00637214"/>
    <w:rsid w:val="00637F31"/>
    <w:rsid w:val="00651B0E"/>
    <w:rsid w:val="00653A35"/>
    <w:rsid w:val="00657511"/>
    <w:rsid w:val="00665341"/>
    <w:rsid w:val="0066542E"/>
    <w:rsid w:val="00666B89"/>
    <w:rsid w:val="006716C3"/>
    <w:rsid w:val="0067398B"/>
    <w:rsid w:val="006739E2"/>
    <w:rsid w:val="00674800"/>
    <w:rsid w:val="006767C9"/>
    <w:rsid w:val="006854D4"/>
    <w:rsid w:val="006862A2"/>
    <w:rsid w:val="006872DF"/>
    <w:rsid w:val="00687D49"/>
    <w:rsid w:val="00692EB9"/>
    <w:rsid w:val="00693019"/>
    <w:rsid w:val="006935C9"/>
    <w:rsid w:val="00696143"/>
    <w:rsid w:val="00696358"/>
    <w:rsid w:val="00697E9D"/>
    <w:rsid w:val="006A2C45"/>
    <w:rsid w:val="006A3A10"/>
    <w:rsid w:val="006A62E0"/>
    <w:rsid w:val="006A6AC4"/>
    <w:rsid w:val="006A7B87"/>
    <w:rsid w:val="006B2236"/>
    <w:rsid w:val="006B22AC"/>
    <w:rsid w:val="006B3AA6"/>
    <w:rsid w:val="006B70CC"/>
    <w:rsid w:val="006B75A5"/>
    <w:rsid w:val="006C1A09"/>
    <w:rsid w:val="006C22B4"/>
    <w:rsid w:val="006D2214"/>
    <w:rsid w:val="006D563B"/>
    <w:rsid w:val="006E2B9A"/>
    <w:rsid w:val="006E2D48"/>
    <w:rsid w:val="006E6B9C"/>
    <w:rsid w:val="006F0959"/>
    <w:rsid w:val="007005BB"/>
    <w:rsid w:val="00702669"/>
    <w:rsid w:val="00702D34"/>
    <w:rsid w:val="007048DB"/>
    <w:rsid w:val="007067DE"/>
    <w:rsid w:val="00710F2C"/>
    <w:rsid w:val="00715009"/>
    <w:rsid w:val="00716918"/>
    <w:rsid w:val="00717481"/>
    <w:rsid w:val="00717EC5"/>
    <w:rsid w:val="0072005C"/>
    <w:rsid w:val="0072320E"/>
    <w:rsid w:val="007251D9"/>
    <w:rsid w:val="00727CE5"/>
    <w:rsid w:val="00731642"/>
    <w:rsid w:val="00731910"/>
    <w:rsid w:val="0073301C"/>
    <w:rsid w:val="00736065"/>
    <w:rsid w:val="007362BF"/>
    <w:rsid w:val="007362FE"/>
    <w:rsid w:val="00742339"/>
    <w:rsid w:val="00742AC3"/>
    <w:rsid w:val="00747E4C"/>
    <w:rsid w:val="00751CFB"/>
    <w:rsid w:val="007542DA"/>
    <w:rsid w:val="00754CD6"/>
    <w:rsid w:val="00756326"/>
    <w:rsid w:val="00756917"/>
    <w:rsid w:val="007574B5"/>
    <w:rsid w:val="00762675"/>
    <w:rsid w:val="007649E0"/>
    <w:rsid w:val="00775655"/>
    <w:rsid w:val="00776E44"/>
    <w:rsid w:val="00781642"/>
    <w:rsid w:val="007816BD"/>
    <w:rsid w:val="00781AAB"/>
    <w:rsid w:val="00783BAC"/>
    <w:rsid w:val="0079046C"/>
    <w:rsid w:val="00790FC8"/>
    <w:rsid w:val="007942D5"/>
    <w:rsid w:val="00796C5F"/>
    <w:rsid w:val="0079705E"/>
    <w:rsid w:val="007971EE"/>
    <w:rsid w:val="007A0BF7"/>
    <w:rsid w:val="007A24B1"/>
    <w:rsid w:val="007A386B"/>
    <w:rsid w:val="007A3B66"/>
    <w:rsid w:val="007A5631"/>
    <w:rsid w:val="007A6EF6"/>
    <w:rsid w:val="007B039A"/>
    <w:rsid w:val="007B24D8"/>
    <w:rsid w:val="007B2A53"/>
    <w:rsid w:val="007B2CED"/>
    <w:rsid w:val="007B4604"/>
    <w:rsid w:val="007B516B"/>
    <w:rsid w:val="007C1272"/>
    <w:rsid w:val="007C4336"/>
    <w:rsid w:val="007C6030"/>
    <w:rsid w:val="007D0899"/>
    <w:rsid w:val="007D45CB"/>
    <w:rsid w:val="007D7340"/>
    <w:rsid w:val="007D782E"/>
    <w:rsid w:val="007E6B60"/>
    <w:rsid w:val="007F2ED9"/>
    <w:rsid w:val="00802505"/>
    <w:rsid w:val="008051E3"/>
    <w:rsid w:val="00810F2B"/>
    <w:rsid w:val="00811A14"/>
    <w:rsid w:val="00813DB6"/>
    <w:rsid w:val="0082034D"/>
    <w:rsid w:val="00821333"/>
    <w:rsid w:val="00823671"/>
    <w:rsid w:val="00827E20"/>
    <w:rsid w:val="00831131"/>
    <w:rsid w:val="00832FE7"/>
    <w:rsid w:val="0084747A"/>
    <w:rsid w:val="008503BA"/>
    <w:rsid w:val="008504DA"/>
    <w:rsid w:val="00852F36"/>
    <w:rsid w:val="008550EB"/>
    <w:rsid w:val="00856830"/>
    <w:rsid w:val="00877EB6"/>
    <w:rsid w:val="008852C8"/>
    <w:rsid w:val="008877A6"/>
    <w:rsid w:val="00887D10"/>
    <w:rsid w:val="00890671"/>
    <w:rsid w:val="00890ACB"/>
    <w:rsid w:val="00891BA1"/>
    <w:rsid w:val="00891C36"/>
    <w:rsid w:val="00893831"/>
    <w:rsid w:val="0089665C"/>
    <w:rsid w:val="00897FCD"/>
    <w:rsid w:val="008A2350"/>
    <w:rsid w:val="008A5E89"/>
    <w:rsid w:val="008A6E78"/>
    <w:rsid w:val="008A7EFD"/>
    <w:rsid w:val="008B10BC"/>
    <w:rsid w:val="008B2E4F"/>
    <w:rsid w:val="008B731E"/>
    <w:rsid w:val="008C3D7E"/>
    <w:rsid w:val="008C5B20"/>
    <w:rsid w:val="008C7661"/>
    <w:rsid w:val="008D0588"/>
    <w:rsid w:val="008D07A5"/>
    <w:rsid w:val="008E1736"/>
    <w:rsid w:val="008E6694"/>
    <w:rsid w:val="008E7ABA"/>
    <w:rsid w:val="008F6332"/>
    <w:rsid w:val="0090128E"/>
    <w:rsid w:val="0090597C"/>
    <w:rsid w:val="00911D93"/>
    <w:rsid w:val="00917336"/>
    <w:rsid w:val="009173FC"/>
    <w:rsid w:val="00917B1C"/>
    <w:rsid w:val="00920286"/>
    <w:rsid w:val="00923F34"/>
    <w:rsid w:val="0093024B"/>
    <w:rsid w:val="00931BA7"/>
    <w:rsid w:val="0093214D"/>
    <w:rsid w:val="00934275"/>
    <w:rsid w:val="00934682"/>
    <w:rsid w:val="00934DAD"/>
    <w:rsid w:val="0094422C"/>
    <w:rsid w:val="00950B59"/>
    <w:rsid w:val="00951383"/>
    <w:rsid w:val="00952883"/>
    <w:rsid w:val="009570C2"/>
    <w:rsid w:val="009603CD"/>
    <w:rsid w:val="00967A90"/>
    <w:rsid w:val="00971C22"/>
    <w:rsid w:val="00973E7A"/>
    <w:rsid w:val="009760AE"/>
    <w:rsid w:val="00976D61"/>
    <w:rsid w:val="00982B54"/>
    <w:rsid w:val="0099110D"/>
    <w:rsid w:val="00992B0A"/>
    <w:rsid w:val="00993263"/>
    <w:rsid w:val="009937C7"/>
    <w:rsid w:val="009A0958"/>
    <w:rsid w:val="009A42AE"/>
    <w:rsid w:val="009A66F5"/>
    <w:rsid w:val="009B478E"/>
    <w:rsid w:val="009C07A9"/>
    <w:rsid w:val="009C4173"/>
    <w:rsid w:val="009C5215"/>
    <w:rsid w:val="009C5568"/>
    <w:rsid w:val="009C66B8"/>
    <w:rsid w:val="009D5FED"/>
    <w:rsid w:val="009D6BC6"/>
    <w:rsid w:val="009E0C6C"/>
    <w:rsid w:val="009E5EB4"/>
    <w:rsid w:val="009F03E6"/>
    <w:rsid w:val="00A029AA"/>
    <w:rsid w:val="00A0527E"/>
    <w:rsid w:val="00A119C4"/>
    <w:rsid w:val="00A12180"/>
    <w:rsid w:val="00A1694D"/>
    <w:rsid w:val="00A23413"/>
    <w:rsid w:val="00A238A4"/>
    <w:rsid w:val="00A24F9F"/>
    <w:rsid w:val="00A2690C"/>
    <w:rsid w:val="00A31696"/>
    <w:rsid w:val="00A31B97"/>
    <w:rsid w:val="00A33954"/>
    <w:rsid w:val="00A35247"/>
    <w:rsid w:val="00A372E4"/>
    <w:rsid w:val="00A46A1A"/>
    <w:rsid w:val="00A46FE2"/>
    <w:rsid w:val="00A52E2D"/>
    <w:rsid w:val="00A53957"/>
    <w:rsid w:val="00A55892"/>
    <w:rsid w:val="00A579BA"/>
    <w:rsid w:val="00A57DBF"/>
    <w:rsid w:val="00A608FF"/>
    <w:rsid w:val="00A64042"/>
    <w:rsid w:val="00A64CAC"/>
    <w:rsid w:val="00A65F2C"/>
    <w:rsid w:val="00A70AD2"/>
    <w:rsid w:val="00A71139"/>
    <w:rsid w:val="00A71DD9"/>
    <w:rsid w:val="00A72D98"/>
    <w:rsid w:val="00A8028C"/>
    <w:rsid w:val="00A8305C"/>
    <w:rsid w:val="00A8616A"/>
    <w:rsid w:val="00A86A37"/>
    <w:rsid w:val="00A877F7"/>
    <w:rsid w:val="00A901B3"/>
    <w:rsid w:val="00A93CA6"/>
    <w:rsid w:val="00A96A21"/>
    <w:rsid w:val="00AA1C09"/>
    <w:rsid w:val="00AA2413"/>
    <w:rsid w:val="00AA44B6"/>
    <w:rsid w:val="00AA4527"/>
    <w:rsid w:val="00AA61C0"/>
    <w:rsid w:val="00AB38D7"/>
    <w:rsid w:val="00AC02F1"/>
    <w:rsid w:val="00AD080C"/>
    <w:rsid w:val="00AD0DFD"/>
    <w:rsid w:val="00AD2757"/>
    <w:rsid w:val="00AD41FF"/>
    <w:rsid w:val="00AD428D"/>
    <w:rsid w:val="00AD5995"/>
    <w:rsid w:val="00AD5D9A"/>
    <w:rsid w:val="00AD69F3"/>
    <w:rsid w:val="00AE2B74"/>
    <w:rsid w:val="00AE2F32"/>
    <w:rsid w:val="00AE323D"/>
    <w:rsid w:val="00AE4294"/>
    <w:rsid w:val="00AF00B0"/>
    <w:rsid w:val="00AF1065"/>
    <w:rsid w:val="00AF340C"/>
    <w:rsid w:val="00AF7FCE"/>
    <w:rsid w:val="00B01602"/>
    <w:rsid w:val="00B026C2"/>
    <w:rsid w:val="00B03C92"/>
    <w:rsid w:val="00B0727E"/>
    <w:rsid w:val="00B0732B"/>
    <w:rsid w:val="00B10429"/>
    <w:rsid w:val="00B24FC8"/>
    <w:rsid w:val="00B30755"/>
    <w:rsid w:val="00B34311"/>
    <w:rsid w:val="00B34981"/>
    <w:rsid w:val="00B365F6"/>
    <w:rsid w:val="00B36E3B"/>
    <w:rsid w:val="00B400F7"/>
    <w:rsid w:val="00B4584E"/>
    <w:rsid w:val="00B50D37"/>
    <w:rsid w:val="00B51460"/>
    <w:rsid w:val="00B5619C"/>
    <w:rsid w:val="00B61E46"/>
    <w:rsid w:val="00B6228D"/>
    <w:rsid w:val="00B622AD"/>
    <w:rsid w:val="00B62791"/>
    <w:rsid w:val="00B62D18"/>
    <w:rsid w:val="00B63437"/>
    <w:rsid w:val="00B63D31"/>
    <w:rsid w:val="00B64C89"/>
    <w:rsid w:val="00B64E25"/>
    <w:rsid w:val="00B67866"/>
    <w:rsid w:val="00B71BB9"/>
    <w:rsid w:val="00B82A5A"/>
    <w:rsid w:val="00B86C3F"/>
    <w:rsid w:val="00B906DE"/>
    <w:rsid w:val="00B93D1C"/>
    <w:rsid w:val="00B95D16"/>
    <w:rsid w:val="00B95EB8"/>
    <w:rsid w:val="00B96151"/>
    <w:rsid w:val="00B97463"/>
    <w:rsid w:val="00BA07E2"/>
    <w:rsid w:val="00BA21EC"/>
    <w:rsid w:val="00BA4C31"/>
    <w:rsid w:val="00BA5E65"/>
    <w:rsid w:val="00BB09E4"/>
    <w:rsid w:val="00BB0B25"/>
    <w:rsid w:val="00BB25AC"/>
    <w:rsid w:val="00BB4213"/>
    <w:rsid w:val="00BB54A8"/>
    <w:rsid w:val="00BB56E4"/>
    <w:rsid w:val="00BB5C6B"/>
    <w:rsid w:val="00BB6E61"/>
    <w:rsid w:val="00BB76B0"/>
    <w:rsid w:val="00BC0088"/>
    <w:rsid w:val="00BC2B81"/>
    <w:rsid w:val="00BC3313"/>
    <w:rsid w:val="00BC6082"/>
    <w:rsid w:val="00BC6B1B"/>
    <w:rsid w:val="00BD0E00"/>
    <w:rsid w:val="00BD2260"/>
    <w:rsid w:val="00BD3741"/>
    <w:rsid w:val="00BD3D6F"/>
    <w:rsid w:val="00BD5201"/>
    <w:rsid w:val="00BD5E6D"/>
    <w:rsid w:val="00BD6FE0"/>
    <w:rsid w:val="00BE0ECC"/>
    <w:rsid w:val="00BE28C6"/>
    <w:rsid w:val="00BE303D"/>
    <w:rsid w:val="00BE4011"/>
    <w:rsid w:val="00BE4FDF"/>
    <w:rsid w:val="00BE6165"/>
    <w:rsid w:val="00BE654C"/>
    <w:rsid w:val="00BF0FFA"/>
    <w:rsid w:val="00BF2183"/>
    <w:rsid w:val="00BF2E1B"/>
    <w:rsid w:val="00BF5098"/>
    <w:rsid w:val="00C034AF"/>
    <w:rsid w:val="00C043AA"/>
    <w:rsid w:val="00C0560C"/>
    <w:rsid w:val="00C0619E"/>
    <w:rsid w:val="00C0740F"/>
    <w:rsid w:val="00C118E6"/>
    <w:rsid w:val="00C14536"/>
    <w:rsid w:val="00C153DC"/>
    <w:rsid w:val="00C16592"/>
    <w:rsid w:val="00C22A18"/>
    <w:rsid w:val="00C266DB"/>
    <w:rsid w:val="00C26FEA"/>
    <w:rsid w:val="00C2734E"/>
    <w:rsid w:val="00C279B5"/>
    <w:rsid w:val="00C31F74"/>
    <w:rsid w:val="00C32168"/>
    <w:rsid w:val="00C32BD8"/>
    <w:rsid w:val="00C340C0"/>
    <w:rsid w:val="00C35565"/>
    <w:rsid w:val="00C42FDE"/>
    <w:rsid w:val="00C5018A"/>
    <w:rsid w:val="00C543F0"/>
    <w:rsid w:val="00C547B6"/>
    <w:rsid w:val="00C54F93"/>
    <w:rsid w:val="00C57507"/>
    <w:rsid w:val="00C615B6"/>
    <w:rsid w:val="00C626CA"/>
    <w:rsid w:val="00C64AC5"/>
    <w:rsid w:val="00C66AEA"/>
    <w:rsid w:val="00C70B80"/>
    <w:rsid w:val="00C73E34"/>
    <w:rsid w:val="00C75D99"/>
    <w:rsid w:val="00C76AC9"/>
    <w:rsid w:val="00C820FF"/>
    <w:rsid w:val="00C82836"/>
    <w:rsid w:val="00C84161"/>
    <w:rsid w:val="00C8439F"/>
    <w:rsid w:val="00C9030A"/>
    <w:rsid w:val="00C91004"/>
    <w:rsid w:val="00C9186F"/>
    <w:rsid w:val="00C91A1E"/>
    <w:rsid w:val="00C91E2E"/>
    <w:rsid w:val="00C92848"/>
    <w:rsid w:val="00C9510E"/>
    <w:rsid w:val="00C9557B"/>
    <w:rsid w:val="00C97899"/>
    <w:rsid w:val="00CB362E"/>
    <w:rsid w:val="00CB7829"/>
    <w:rsid w:val="00CB7A7D"/>
    <w:rsid w:val="00CC546F"/>
    <w:rsid w:val="00CC74FC"/>
    <w:rsid w:val="00CD1379"/>
    <w:rsid w:val="00CD2DE4"/>
    <w:rsid w:val="00CD5F3A"/>
    <w:rsid w:val="00CD6018"/>
    <w:rsid w:val="00CD6E36"/>
    <w:rsid w:val="00CE0313"/>
    <w:rsid w:val="00CE37B9"/>
    <w:rsid w:val="00CE6720"/>
    <w:rsid w:val="00CF01A8"/>
    <w:rsid w:val="00CF0266"/>
    <w:rsid w:val="00CF43E3"/>
    <w:rsid w:val="00CF64FE"/>
    <w:rsid w:val="00CF7AFA"/>
    <w:rsid w:val="00D00DDF"/>
    <w:rsid w:val="00D0127D"/>
    <w:rsid w:val="00D01CEF"/>
    <w:rsid w:val="00D01E08"/>
    <w:rsid w:val="00D049AC"/>
    <w:rsid w:val="00D07660"/>
    <w:rsid w:val="00D131EB"/>
    <w:rsid w:val="00D17A2D"/>
    <w:rsid w:val="00D17EE9"/>
    <w:rsid w:val="00D22A51"/>
    <w:rsid w:val="00D22C02"/>
    <w:rsid w:val="00D24C34"/>
    <w:rsid w:val="00D26F94"/>
    <w:rsid w:val="00D303F0"/>
    <w:rsid w:val="00D30C20"/>
    <w:rsid w:val="00D31EF0"/>
    <w:rsid w:val="00D32335"/>
    <w:rsid w:val="00D324A4"/>
    <w:rsid w:val="00D3297E"/>
    <w:rsid w:val="00D359A8"/>
    <w:rsid w:val="00D379A7"/>
    <w:rsid w:val="00D40B65"/>
    <w:rsid w:val="00D41F0D"/>
    <w:rsid w:val="00D43773"/>
    <w:rsid w:val="00D47217"/>
    <w:rsid w:val="00D53532"/>
    <w:rsid w:val="00D569FD"/>
    <w:rsid w:val="00D5787D"/>
    <w:rsid w:val="00D57E20"/>
    <w:rsid w:val="00D6312D"/>
    <w:rsid w:val="00D64297"/>
    <w:rsid w:val="00D64BC5"/>
    <w:rsid w:val="00D65479"/>
    <w:rsid w:val="00D66A90"/>
    <w:rsid w:val="00D73963"/>
    <w:rsid w:val="00D76C91"/>
    <w:rsid w:val="00D8195F"/>
    <w:rsid w:val="00D9125D"/>
    <w:rsid w:val="00D91771"/>
    <w:rsid w:val="00D91CCE"/>
    <w:rsid w:val="00DA0B78"/>
    <w:rsid w:val="00DA19F1"/>
    <w:rsid w:val="00DA6F44"/>
    <w:rsid w:val="00DA78D8"/>
    <w:rsid w:val="00DB3E22"/>
    <w:rsid w:val="00DB766C"/>
    <w:rsid w:val="00DC20F9"/>
    <w:rsid w:val="00DC5132"/>
    <w:rsid w:val="00DD0A24"/>
    <w:rsid w:val="00DD1EB5"/>
    <w:rsid w:val="00DD20B6"/>
    <w:rsid w:val="00DD705C"/>
    <w:rsid w:val="00DF0E5C"/>
    <w:rsid w:val="00DF447A"/>
    <w:rsid w:val="00DF5F17"/>
    <w:rsid w:val="00E05D10"/>
    <w:rsid w:val="00E078F1"/>
    <w:rsid w:val="00E14990"/>
    <w:rsid w:val="00E16995"/>
    <w:rsid w:val="00E1794D"/>
    <w:rsid w:val="00E17E04"/>
    <w:rsid w:val="00E22F12"/>
    <w:rsid w:val="00E238E8"/>
    <w:rsid w:val="00E252F2"/>
    <w:rsid w:val="00E30B42"/>
    <w:rsid w:val="00E35C1D"/>
    <w:rsid w:val="00E370E8"/>
    <w:rsid w:val="00E37ED0"/>
    <w:rsid w:val="00E41890"/>
    <w:rsid w:val="00E441C4"/>
    <w:rsid w:val="00E45D7C"/>
    <w:rsid w:val="00E46B06"/>
    <w:rsid w:val="00E473B3"/>
    <w:rsid w:val="00E53661"/>
    <w:rsid w:val="00E56622"/>
    <w:rsid w:val="00E573F7"/>
    <w:rsid w:val="00E612A3"/>
    <w:rsid w:val="00E700E8"/>
    <w:rsid w:val="00E72057"/>
    <w:rsid w:val="00E730D8"/>
    <w:rsid w:val="00E74FD8"/>
    <w:rsid w:val="00E753DA"/>
    <w:rsid w:val="00E7659D"/>
    <w:rsid w:val="00E7674B"/>
    <w:rsid w:val="00E80914"/>
    <w:rsid w:val="00E821BD"/>
    <w:rsid w:val="00E8479C"/>
    <w:rsid w:val="00E92AB1"/>
    <w:rsid w:val="00EA0CE8"/>
    <w:rsid w:val="00EA0D89"/>
    <w:rsid w:val="00EA7B3F"/>
    <w:rsid w:val="00EB05D8"/>
    <w:rsid w:val="00EB44C0"/>
    <w:rsid w:val="00EB62EC"/>
    <w:rsid w:val="00EB6925"/>
    <w:rsid w:val="00EC0A22"/>
    <w:rsid w:val="00EC0F67"/>
    <w:rsid w:val="00EC133A"/>
    <w:rsid w:val="00EC235A"/>
    <w:rsid w:val="00EC5C19"/>
    <w:rsid w:val="00ED0616"/>
    <w:rsid w:val="00ED1038"/>
    <w:rsid w:val="00ED2E88"/>
    <w:rsid w:val="00ED2ED0"/>
    <w:rsid w:val="00ED37C1"/>
    <w:rsid w:val="00ED52AC"/>
    <w:rsid w:val="00ED542B"/>
    <w:rsid w:val="00ED76FB"/>
    <w:rsid w:val="00EE5E64"/>
    <w:rsid w:val="00EE7649"/>
    <w:rsid w:val="00EF1E00"/>
    <w:rsid w:val="00EF33F9"/>
    <w:rsid w:val="00EF4871"/>
    <w:rsid w:val="00EF5249"/>
    <w:rsid w:val="00F00206"/>
    <w:rsid w:val="00F01D0E"/>
    <w:rsid w:val="00F03701"/>
    <w:rsid w:val="00F03F91"/>
    <w:rsid w:val="00F05697"/>
    <w:rsid w:val="00F1164A"/>
    <w:rsid w:val="00F155E0"/>
    <w:rsid w:val="00F2021B"/>
    <w:rsid w:val="00F20803"/>
    <w:rsid w:val="00F25B75"/>
    <w:rsid w:val="00F301C1"/>
    <w:rsid w:val="00F32A7F"/>
    <w:rsid w:val="00F40E21"/>
    <w:rsid w:val="00F55073"/>
    <w:rsid w:val="00F55D6A"/>
    <w:rsid w:val="00F55D75"/>
    <w:rsid w:val="00F563C1"/>
    <w:rsid w:val="00F62135"/>
    <w:rsid w:val="00F62EEE"/>
    <w:rsid w:val="00F63539"/>
    <w:rsid w:val="00F637DD"/>
    <w:rsid w:val="00F63FF3"/>
    <w:rsid w:val="00F67012"/>
    <w:rsid w:val="00F67330"/>
    <w:rsid w:val="00F761F5"/>
    <w:rsid w:val="00F765C9"/>
    <w:rsid w:val="00F76F97"/>
    <w:rsid w:val="00F8276D"/>
    <w:rsid w:val="00F91AD5"/>
    <w:rsid w:val="00F9260B"/>
    <w:rsid w:val="00F926A3"/>
    <w:rsid w:val="00F958D2"/>
    <w:rsid w:val="00F966BF"/>
    <w:rsid w:val="00FA6C5C"/>
    <w:rsid w:val="00FA74FD"/>
    <w:rsid w:val="00FB05E9"/>
    <w:rsid w:val="00FB23FF"/>
    <w:rsid w:val="00FB63BD"/>
    <w:rsid w:val="00FB7049"/>
    <w:rsid w:val="00FC101C"/>
    <w:rsid w:val="00FC1E29"/>
    <w:rsid w:val="00FC41CF"/>
    <w:rsid w:val="00FC5BD5"/>
    <w:rsid w:val="00FD2BCD"/>
    <w:rsid w:val="00FD4FFD"/>
    <w:rsid w:val="00FD7B3C"/>
    <w:rsid w:val="00FE30F8"/>
    <w:rsid w:val="00FF12A6"/>
    <w:rsid w:val="00FF4A86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D333907"/>
  <w15:docId w15:val="{D9AA97F3-2BAB-484A-A583-6E22E01C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character" w:customStyle="1" w:styleId="fontstyle01">
    <w:name w:val="fontstyle01"/>
    <w:basedOn w:val="DefaultParagraphFont"/>
    <w:rsid w:val="00E35C1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35C1D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E35C1D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35C1D"/>
    <w:rPr>
      <w:color w:val="808080"/>
    </w:rPr>
  </w:style>
  <w:style w:type="character" w:customStyle="1" w:styleId="fontstyle11">
    <w:name w:val="fontstyle11"/>
    <w:basedOn w:val="DefaultParagraphFont"/>
    <w:rsid w:val="00254084"/>
    <w:rPr>
      <w:rFonts w:ascii="Times New Roman" w:hAnsi="Times New Roman" w:cs="Times New Roman" w:hint="default"/>
      <w:b w:val="0"/>
      <w:bCs w:val="0"/>
      <w:i w:val="0"/>
      <w:iCs w:val="0"/>
      <w:color w:val="000000"/>
      <w:sz w:val="92"/>
      <w:szCs w:val="92"/>
    </w:rPr>
  </w:style>
  <w:style w:type="paragraph" w:styleId="NoSpacing">
    <w:name w:val="No Spacing"/>
    <w:link w:val="NoSpacingChar"/>
    <w:uiPriority w:val="1"/>
    <w:qFormat/>
    <w:rsid w:val="00E30B42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30B42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4908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589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2613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4393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1299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710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341279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5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4.xml"/><Relationship Id="rId35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4445D-5CE7-474F-8700-789552AA9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0</TotalTime>
  <Pages>12</Pages>
  <Words>2180</Words>
  <Characters>1070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pubix sarvi</cp:lastModifiedBy>
  <cp:revision>439</cp:revision>
  <cp:lastPrinted>2020-05-03T19:11:00Z</cp:lastPrinted>
  <dcterms:created xsi:type="dcterms:W3CDTF">2018-10-31T12:07:00Z</dcterms:created>
  <dcterms:modified xsi:type="dcterms:W3CDTF">2020-05-15T13:14:00Z</dcterms:modified>
</cp:coreProperties>
</file>